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96B4" w14:textId="61D8EA5B" w:rsidR="008513EA" w:rsidRDefault="009319DA" w:rsidP="000B5279">
      <w:r>
        <w:rPr>
          <w:noProof/>
          <w:lang w:val="en-CA"/>
        </w:rPr>
        <w:drawing>
          <wp:inline distT="0" distB="0" distL="0" distR="0" wp14:anchorId="60266C17" wp14:editId="5714C704">
            <wp:extent cx="9004300" cy="1444487"/>
            <wp:effectExtent l="0" t="0" r="0" b="29210"/>
            <wp:docPr id="2" name="Picture 2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530" cy="15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7C3F565" w14:textId="77777777" w:rsidR="00567E83" w:rsidRDefault="00567E83" w:rsidP="0046028F">
      <w:pPr>
        <w:pStyle w:val="Heading2"/>
      </w:pPr>
    </w:p>
    <w:p w14:paraId="05A5314C" w14:textId="4557E39E" w:rsidR="00C22005" w:rsidRPr="00C04366" w:rsidRDefault="009319DA" w:rsidP="006538C0">
      <w:pPr>
        <w:rPr>
          <w:rFonts w:ascii="Arial" w:eastAsia="Arial" w:hAnsi="Arial" w:cs="Arial"/>
        </w:rPr>
      </w:pPr>
      <w:r w:rsidRPr="00C04366">
        <w:rPr>
          <w:rFonts w:ascii="Arial" w:hAnsi="Arial" w:cs="Arial"/>
        </w:rPr>
        <w:t>Name</w:t>
      </w:r>
      <w:r w:rsidRPr="00C04366">
        <w:rPr>
          <w:rFonts w:ascii="Arial" w:hAnsi="Arial" w:cs="Arial"/>
          <w:spacing w:val="1"/>
        </w:rPr>
        <w:t xml:space="preserve"> </w:t>
      </w:r>
      <w:r w:rsidRPr="00C04366">
        <w:rPr>
          <w:rFonts w:ascii="Arial" w:hAnsi="Arial" w:cs="Arial"/>
        </w:rPr>
        <w:t>of Comm</w:t>
      </w:r>
      <w:r w:rsidRPr="00C04366">
        <w:rPr>
          <w:rFonts w:ascii="Arial" w:hAnsi="Arial" w:cs="Arial"/>
          <w:spacing w:val="1"/>
        </w:rPr>
        <w:t>i</w:t>
      </w:r>
      <w:r w:rsidRPr="00C04366">
        <w:rPr>
          <w:rFonts w:ascii="Arial" w:hAnsi="Arial" w:cs="Arial"/>
        </w:rPr>
        <w:t>tt</w:t>
      </w:r>
      <w:r w:rsidRPr="00C04366">
        <w:rPr>
          <w:rFonts w:ascii="Arial" w:hAnsi="Arial" w:cs="Arial"/>
          <w:spacing w:val="1"/>
        </w:rPr>
        <w:t>e</w:t>
      </w:r>
      <w:r w:rsidRPr="00C04366">
        <w:rPr>
          <w:rFonts w:ascii="Arial" w:hAnsi="Arial" w:cs="Arial"/>
          <w:spacing w:val="2"/>
        </w:rPr>
        <w:t>e</w:t>
      </w:r>
      <w:r w:rsidRPr="00C04366">
        <w:rPr>
          <w:rFonts w:ascii="Arial" w:hAnsi="Arial" w:cs="Arial"/>
        </w:rPr>
        <w:t>:</w:t>
      </w:r>
      <w:r w:rsidR="00C22005" w:rsidRPr="00C04366">
        <w:rPr>
          <w:rFonts w:ascii="Arial" w:hAnsi="Arial" w:cs="Arial"/>
        </w:rPr>
        <w:t xml:space="preserve"> </w:t>
      </w:r>
      <w:r w:rsidR="009F1AD0" w:rsidRPr="00C04366">
        <w:rPr>
          <w:rFonts w:ascii="Arial" w:hAnsi="Arial" w:cs="Arial"/>
        </w:rPr>
        <w:t xml:space="preserve">Urban Indigenous </w:t>
      </w:r>
      <w:r w:rsidRPr="00C04366">
        <w:rPr>
          <w:rFonts w:ascii="Arial" w:hAnsi="Arial" w:cs="Arial"/>
        </w:rPr>
        <w:t>C</w:t>
      </w:r>
      <w:r w:rsidRPr="00C04366">
        <w:rPr>
          <w:rFonts w:ascii="Arial" w:hAnsi="Arial" w:cs="Arial"/>
          <w:spacing w:val="-2"/>
        </w:rPr>
        <w:t>o</w:t>
      </w:r>
      <w:r w:rsidRPr="00C04366">
        <w:rPr>
          <w:rFonts w:ascii="Arial" w:hAnsi="Arial" w:cs="Arial"/>
          <w:spacing w:val="1"/>
        </w:rPr>
        <w:t>m</w:t>
      </w:r>
      <w:r w:rsidRPr="00C04366">
        <w:rPr>
          <w:rFonts w:ascii="Arial" w:hAnsi="Arial" w:cs="Arial"/>
        </w:rPr>
        <w:t>m</w:t>
      </w:r>
      <w:r w:rsidRPr="00C04366">
        <w:rPr>
          <w:rFonts w:ascii="Arial" w:hAnsi="Arial" w:cs="Arial"/>
          <w:spacing w:val="1"/>
        </w:rPr>
        <w:t>un</w:t>
      </w:r>
      <w:r w:rsidRPr="00C04366">
        <w:rPr>
          <w:rFonts w:ascii="Arial" w:hAnsi="Arial" w:cs="Arial"/>
        </w:rPr>
        <w:t>ity A</w:t>
      </w:r>
      <w:r w:rsidRPr="00C04366">
        <w:rPr>
          <w:rFonts w:ascii="Arial" w:hAnsi="Arial" w:cs="Arial"/>
          <w:spacing w:val="1"/>
        </w:rPr>
        <w:t>d</w:t>
      </w:r>
      <w:r w:rsidRPr="00C04366">
        <w:rPr>
          <w:rFonts w:ascii="Arial" w:hAnsi="Arial" w:cs="Arial"/>
          <w:spacing w:val="-2"/>
        </w:rPr>
        <w:t>v</w:t>
      </w:r>
      <w:r w:rsidRPr="00C04366">
        <w:rPr>
          <w:rFonts w:ascii="Arial" w:hAnsi="Arial" w:cs="Arial"/>
        </w:rPr>
        <w:t>isory</w:t>
      </w:r>
      <w:r w:rsidRPr="00C04366">
        <w:rPr>
          <w:rFonts w:ascii="Arial" w:hAnsi="Arial" w:cs="Arial"/>
          <w:spacing w:val="-3"/>
        </w:rPr>
        <w:t xml:space="preserve"> </w:t>
      </w:r>
      <w:r w:rsidRPr="00C04366">
        <w:rPr>
          <w:rFonts w:ascii="Arial" w:hAnsi="Arial" w:cs="Arial"/>
        </w:rPr>
        <w:t>C</w:t>
      </w:r>
      <w:r w:rsidRPr="00C04366">
        <w:rPr>
          <w:rFonts w:ascii="Arial" w:hAnsi="Arial" w:cs="Arial"/>
          <w:spacing w:val="1"/>
        </w:rPr>
        <w:t>omm</w:t>
      </w:r>
      <w:r w:rsidRPr="00C04366">
        <w:rPr>
          <w:rFonts w:ascii="Arial" w:hAnsi="Arial" w:cs="Arial"/>
        </w:rPr>
        <w:t>ittee</w:t>
      </w:r>
      <w:r w:rsidR="00C22005" w:rsidRPr="00C04366">
        <w:rPr>
          <w:rFonts w:ascii="Arial" w:eastAsia="Arial" w:hAnsi="Arial" w:cs="Arial"/>
        </w:rPr>
        <w:t xml:space="preserve"> </w:t>
      </w:r>
    </w:p>
    <w:p w14:paraId="790F64D7" w14:textId="0F1CBEAC" w:rsidR="00C22005" w:rsidRPr="00C04366" w:rsidRDefault="00C22005" w:rsidP="006538C0">
      <w:pPr>
        <w:rPr>
          <w:rFonts w:ascii="Arial" w:hAnsi="Arial" w:cs="Arial"/>
        </w:rPr>
      </w:pPr>
      <w:r w:rsidRPr="00C04366">
        <w:rPr>
          <w:rFonts w:ascii="Arial" w:hAnsi="Arial" w:cs="Arial"/>
        </w:rPr>
        <w:t>M</w:t>
      </w:r>
      <w:r w:rsidRPr="00C04366">
        <w:rPr>
          <w:rFonts w:ascii="Arial" w:hAnsi="Arial" w:cs="Arial"/>
          <w:spacing w:val="1"/>
        </w:rPr>
        <w:t>ee</w:t>
      </w:r>
      <w:r w:rsidRPr="00C04366">
        <w:rPr>
          <w:rFonts w:ascii="Arial" w:hAnsi="Arial" w:cs="Arial"/>
        </w:rPr>
        <w:t>ting D</w:t>
      </w:r>
      <w:r w:rsidRPr="00C04366">
        <w:rPr>
          <w:rFonts w:ascii="Arial" w:hAnsi="Arial" w:cs="Arial"/>
          <w:spacing w:val="1"/>
        </w:rPr>
        <w:t>a</w:t>
      </w:r>
      <w:r w:rsidRPr="00C04366">
        <w:rPr>
          <w:rFonts w:ascii="Arial" w:hAnsi="Arial" w:cs="Arial"/>
        </w:rPr>
        <w:t>t</w:t>
      </w:r>
      <w:r w:rsidRPr="00C04366">
        <w:rPr>
          <w:rFonts w:ascii="Arial" w:hAnsi="Arial" w:cs="Arial"/>
          <w:spacing w:val="1"/>
        </w:rPr>
        <w:t>e</w:t>
      </w:r>
      <w:r w:rsidRPr="00C04366">
        <w:rPr>
          <w:rFonts w:ascii="Arial" w:hAnsi="Arial" w:cs="Arial"/>
        </w:rPr>
        <w:t xml:space="preserve">: </w:t>
      </w:r>
      <w:r w:rsidR="00DC028F" w:rsidRPr="00C04366">
        <w:rPr>
          <w:rFonts w:ascii="Arial" w:hAnsi="Arial" w:cs="Arial"/>
        </w:rPr>
        <w:t xml:space="preserve">Tuesday, </w:t>
      </w:r>
      <w:r w:rsidR="00083C5E">
        <w:rPr>
          <w:rFonts w:ascii="Arial" w:hAnsi="Arial" w:cs="Arial"/>
        </w:rPr>
        <w:t>February 21</w:t>
      </w:r>
      <w:r w:rsidR="00083C5E" w:rsidRPr="00083C5E">
        <w:rPr>
          <w:rFonts w:ascii="Arial" w:hAnsi="Arial" w:cs="Arial"/>
          <w:vertAlign w:val="superscript"/>
        </w:rPr>
        <w:t>st</w:t>
      </w:r>
      <w:r w:rsidR="00083C5E">
        <w:rPr>
          <w:rFonts w:ascii="Arial" w:hAnsi="Arial" w:cs="Arial"/>
        </w:rPr>
        <w:t xml:space="preserve">, </w:t>
      </w:r>
      <w:r w:rsidR="00DC028F" w:rsidRPr="00C04366">
        <w:rPr>
          <w:rFonts w:ascii="Arial" w:hAnsi="Arial" w:cs="Arial"/>
        </w:rPr>
        <w:t>202</w:t>
      </w:r>
      <w:r w:rsidR="00467913" w:rsidRPr="00C04366">
        <w:rPr>
          <w:rFonts w:ascii="Arial" w:hAnsi="Arial" w:cs="Arial"/>
        </w:rPr>
        <w:t>3</w:t>
      </w:r>
    </w:p>
    <w:p w14:paraId="5103629D" w14:textId="615A9055" w:rsidR="009319DA" w:rsidRPr="00C04366" w:rsidRDefault="00C22005" w:rsidP="006538C0">
      <w:pPr>
        <w:rPr>
          <w:rFonts w:ascii="Arial" w:hAnsi="Arial" w:cs="Arial"/>
        </w:rPr>
      </w:pPr>
      <w:r w:rsidRPr="00C04366">
        <w:rPr>
          <w:rFonts w:ascii="Arial" w:hAnsi="Arial" w:cs="Arial"/>
        </w:rPr>
        <w:t>Time: 6:</w:t>
      </w:r>
      <w:r w:rsidR="00467913" w:rsidRPr="00C04366">
        <w:rPr>
          <w:rFonts w:ascii="Arial" w:hAnsi="Arial" w:cs="Arial"/>
        </w:rPr>
        <w:t>0</w:t>
      </w:r>
      <w:r w:rsidRPr="00C04366">
        <w:rPr>
          <w:rFonts w:ascii="Arial" w:hAnsi="Arial" w:cs="Arial"/>
        </w:rPr>
        <w:t xml:space="preserve">0 p.m. – </w:t>
      </w:r>
      <w:r w:rsidR="00467913" w:rsidRPr="00C04366">
        <w:rPr>
          <w:rFonts w:ascii="Arial" w:hAnsi="Arial" w:cs="Arial"/>
        </w:rPr>
        <w:t>7</w:t>
      </w:r>
      <w:r w:rsidR="00470505" w:rsidRPr="00C04366">
        <w:rPr>
          <w:rFonts w:ascii="Arial" w:hAnsi="Arial" w:cs="Arial"/>
        </w:rPr>
        <w:t>:</w:t>
      </w:r>
      <w:r w:rsidR="00467913" w:rsidRPr="00C04366">
        <w:rPr>
          <w:rFonts w:ascii="Arial" w:hAnsi="Arial" w:cs="Arial"/>
        </w:rPr>
        <w:t>3</w:t>
      </w:r>
      <w:r w:rsidR="00470505" w:rsidRPr="00C04366">
        <w:rPr>
          <w:rFonts w:ascii="Arial" w:hAnsi="Arial" w:cs="Arial"/>
        </w:rPr>
        <w:t>0</w:t>
      </w:r>
      <w:r w:rsidRPr="00C04366">
        <w:rPr>
          <w:rFonts w:ascii="Arial" w:hAnsi="Arial" w:cs="Arial"/>
        </w:rPr>
        <w:t xml:space="preserve"> </w:t>
      </w:r>
      <w:r w:rsidR="003C00A3" w:rsidRPr="00C04366">
        <w:rPr>
          <w:rFonts w:ascii="Arial" w:hAnsi="Arial" w:cs="Arial"/>
        </w:rPr>
        <w:t>pm</w:t>
      </w:r>
    </w:p>
    <w:p w14:paraId="695FF3A0" w14:textId="6B8B4AA7" w:rsidR="0073181D" w:rsidRPr="00C04366" w:rsidRDefault="009319DA" w:rsidP="006538C0">
      <w:pPr>
        <w:rPr>
          <w:rFonts w:ascii="Arial" w:hAnsi="Arial" w:cs="Arial"/>
          <w:lang w:val="en-CA"/>
        </w:rPr>
      </w:pPr>
      <w:bookmarkStart w:id="0" w:name="_Hlk69475528"/>
      <w:r w:rsidRPr="00C04366">
        <w:rPr>
          <w:rFonts w:ascii="Arial" w:hAnsi="Arial" w:cs="Arial"/>
          <w:lang w:val="en-CA"/>
        </w:rPr>
        <w:t>Attendan</w:t>
      </w:r>
      <w:r w:rsidR="00584BA7" w:rsidRPr="00C04366">
        <w:rPr>
          <w:rFonts w:ascii="Arial" w:hAnsi="Arial" w:cs="Arial"/>
          <w:lang w:val="en-CA"/>
        </w:rPr>
        <w:t>ce</w:t>
      </w:r>
      <w:r w:rsidRPr="00C04366">
        <w:rPr>
          <w:rFonts w:ascii="Arial" w:hAnsi="Arial" w:cs="Arial"/>
          <w:lang w:val="en-CA"/>
        </w:rPr>
        <w:t xml:space="preserve"> </w:t>
      </w:r>
      <w:r w:rsidR="00584BA7" w:rsidRPr="00C04366">
        <w:rPr>
          <w:rFonts w:ascii="Arial" w:hAnsi="Arial" w:cs="Arial"/>
          <w:lang w:val="en-CA"/>
        </w:rPr>
        <w:t>v</w:t>
      </w:r>
      <w:r w:rsidRPr="00C04366">
        <w:rPr>
          <w:rFonts w:ascii="Arial" w:hAnsi="Arial" w:cs="Arial"/>
          <w:lang w:val="en-CA"/>
        </w:rPr>
        <w:t>ia Zoom:</w:t>
      </w:r>
      <w:r w:rsidR="009B181F" w:rsidRPr="00C04366">
        <w:rPr>
          <w:rFonts w:ascii="Arial" w:hAnsi="Arial" w:cs="Arial"/>
          <w:lang w:val="en-CA"/>
        </w:rPr>
        <w:t xml:space="preserve"> </w:t>
      </w:r>
    </w:p>
    <w:bookmarkEnd w:id="0"/>
    <w:p w14:paraId="395E4ECF" w14:textId="3EAFC1BC" w:rsidR="00C911F2" w:rsidRPr="00C04366" w:rsidRDefault="005E2064" w:rsidP="00516843">
      <w:pPr>
        <w:rPr>
          <w:rFonts w:ascii="Arial" w:hAnsi="Arial" w:cs="Arial"/>
        </w:rPr>
      </w:pPr>
      <w:r w:rsidRPr="00C04366">
        <w:rPr>
          <w:rFonts w:ascii="Arial" w:hAnsi="Arial" w:cs="Arial"/>
          <w:b/>
        </w:rPr>
        <w:t>Core Voting Constituents</w:t>
      </w:r>
      <w:r w:rsidR="00083C5E">
        <w:rPr>
          <w:rFonts w:ascii="Arial" w:hAnsi="Arial" w:cs="Arial"/>
          <w:b/>
        </w:rPr>
        <w:t>:</w:t>
      </w:r>
      <w:r w:rsidR="00083C5E">
        <w:rPr>
          <w:rFonts w:ascii="Arial" w:hAnsi="Arial" w:cs="Arial"/>
        </w:rPr>
        <w:t xml:space="preserve"> </w:t>
      </w:r>
      <w:r w:rsidR="00DC028F" w:rsidRPr="00C04366">
        <w:rPr>
          <w:rFonts w:ascii="Arial" w:hAnsi="Arial" w:cs="Arial"/>
          <w:bCs/>
        </w:rPr>
        <w:t>Tanya Senk</w:t>
      </w:r>
      <w:r w:rsidR="00DC028F" w:rsidRPr="00C04366">
        <w:rPr>
          <w:rFonts w:ascii="Arial" w:hAnsi="Arial" w:cs="Arial"/>
        </w:rPr>
        <w:t xml:space="preserve"> (System Superintendent, Indigenous Education, UIEC and Kâpapâmahchakwêw / Wandering Spirt School, TDSB), </w:t>
      </w:r>
      <w:r w:rsidR="00B242A5" w:rsidRPr="00C04366">
        <w:rPr>
          <w:rFonts w:ascii="Arial" w:hAnsi="Arial" w:cs="Arial"/>
        </w:rPr>
        <w:t xml:space="preserve"> </w:t>
      </w:r>
      <w:r w:rsidR="004973F3" w:rsidRPr="00C04366">
        <w:rPr>
          <w:rFonts w:ascii="Arial" w:hAnsi="Arial" w:cs="Arial"/>
        </w:rPr>
        <w:t>Bonnie Johnston (</w:t>
      </w:r>
      <w:r w:rsidR="004973F3" w:rsidRPr="001D636A">
        <w:rPr>
          <w:rFonts w:ascii="Arial" w:hAnsi="Arial" w:cs="Arial"/>
        </w:rPr>
        <w:t xml:space="preserve">Indigenous Social Worker, </w:t>
      </w:r>
      <w:r w:rsidR="00B56C6D" w:rsidRPr="001D636A">
        <w:rPr>
          <w:rFonts w:ascii="Arial" w:hAnsi="Arial" w:cs="Arial"/>
        </w:rPr>
        <w:t>UIEC</w:t>
      </w:r>
      <w:r w:rsidR="004973F3" w:rsidRPr="001D636A">
        <w:rPr>
          <w:rFonts w:ascii="Arial" w:hAnsi="Arial" w:cs="Arial"/>
        </w:rPr>
        <w:t xml:space="preserve">), </w:t>
      </w:r>
      <w:r w:rsidR="00B242A5" w:rsidRPr="001D636A">
        <w:rPr>
          <w:rFonts w:ascii="Arial" w:hAnsi="Arial" w:cs="Arial"/>
        </w:rPr>
        <w:t xml:space="preserve">Isaiah Shafqat (Indigenous Student Trustee,) Joe Rock (City of Toronto, Early ON), Sean Gale (Student Success Teacher, </w:t>
      </w:r>
      <w:r w:rsidR="00B56C6D" w:rsidRPr="001D636A">
        <w:rPr>
          <w:rFonts w:ascii="Arial" w:hAnsi="Arial" w:cs="Arial"/>
        </w:rPr>
        <w:t>UIEC</w:t>
      </w:r>
      <w:r w:rsidR="00B242A5" w:rsidRPr="001D636A">
        <w:rPr>
          <w:rFonts w:ascii="Arial" w:hAnsi="Arial" w:cs="Arial"/>
        </w:rPr>
        <w:t>)</w:t>
      </w:r>
      <w:r w:rsidR="00653702" w:rsidRPr="001D636A">
        <w:rPr>
          <w:rFonts w:ascii="Arial" w:hAnsi="Arial" w:cs="Arial"/>
        </w:rPr>
        <w:t xml:space="preserve">, </w:t>
      </w:r>
      <w:r w:rsidR="00EC18C1" w:rsidRPr="001D636A">
        <w:rPr>
          <w:rFonts w:ascii="Arial" w:hAnsi="Arial" w:cs="Arial"/>
        </w:rPr>
        <w:t>Shannon Judge (Community),</w:t>
      </w:r>
      <w:r w:rsidR="00FF0BC6" w:rsidRPr="001D636A">
        <w:rPr>
          <w:rFonts w:ascii="Arial" w:hAnsi="Arial" w:cs="Arial"/>
        </w:rPr>
        <w:t xml:space="preserve"> Selina Young (City of Toronto, Indigenous Affairs Office),</w:t>
      </w:r>
      <w:r w:rsidR="00AF1DEA" w:rsidRPr="001D636A">
        <w:rPr>
          <w:rFonts w:ascii="Arial" w:hAnsi="Arial" w:cs="Arial"/>
        </w:rPr>
        <w:t xml:space="preserve"> </w:t>
      </w:r>
      <w:r w:rsidR="00703978" w:rsidRPr="001D636A">
        <w:rPr>
          <w:rFonts w:ascii="Arial" w:hAnsi="Arial" w:cs="Arial"/>
        </w:rPr>
        <w:t xml:space="preserve"> Robin White (</w:t>
      </w:r>
      <w:r w:rsidR="00C04366" w:rsidRPr="001D636A">
        <w:rPr>
          <w:rFonts w:ascii="Arial" w:hAnsi="Arial" w:cs="Arial"/>
        </w:rPr>
        <w:t xml:space="preserve">Vice </w:t>
      </w:r>
      <w:r w:rsidR="00703978" w:rsidRPr="001D636A">
        <w:rPr>
          <w:rFonts w:ascii="Arial" w:hAnsi="Arial" w:cs="Arial"/>
        </w:rPr>
        <w:t>Principa</w:t>
      </w:r>
      <w:r w:rsidR="00C04366" w:rsidRPr="001D636A">
        <w:rPr>
          <w:rFonts w:ascii="Arial" w:hAnsi="Arial" w:cs="Arial"/>
        </w:rPr>
        <w:t>l, Seneca School</w:t>
      </w:r>
      <w:r w:rsidR="00CA1071" w:rsidRPr="001D636A">
        <w:rPr>
          <w:rFonts w:ascii="Arial" w:hAnsi="Arial" w:cs="Arial"/>
        </w:rPr>
        <w:t xml:space="preserve">), </w:t>
      </w:r>
      <w:r w:rsidR="00901B45" w:rsidRPr="001D636A">
        <w:rPr>
          <w:rFonts w:ascii="Arial" w:hAnsi="Arial" w:cs="Arial"/>
        </w:rPr>
        <w:t xml:space="preserve">Natasha Gleeson (Instructional Leader, </w:t>
      </w:r>
      <w:r w:rsidR="00C04366" w:rsidRPr="001D636A">
        <w:rPr>
          <w:rFonts w:ascii="Arial" w:hAnsi="Arial" w:cs="Arial"/>
        </w:rPr>
        <w:t>UIEC</w:t>
      </w:r>
      <w:r w:rsidR="00901B45" w:rsidRPr="001D636A">
        <w:rPr>
          <w:rFonts w:ascii="Arial" w:hAnsi="Arial" w:cs="Arial"/>
        </w:rPr>
        <w:t>)</w:t>
      </w:r>
      <w:r w:rsidR="006A4B4C" w:rsidRPr="001D636A">
        <w:rPr>
          <w:rFonts w:ascii="Arial" w:hAnsi="Arial" w:cs="Arial"/>
        </w:rPr>
        <w:t>,</w:t>
      </w:r>
      <w:r w:rsidR="00833AB6" w:rsidRPr="001D636A">
        <w:rPr>
          <w:rFonts w:ascii="Arial" w:hAnsi="Arial" w:cs="Arial"/>
        </w:rPr>
        <w:t xml:space="preserve"> Kyle Genaille</w:t>
      </w:r>
      <w:r w:rsidR="008F4485" w:rsidRPr="001D636A">
        <w:rPr>
          <w:rFonts w:ascii="Arial" w:hAnsi="Arial" w:cs="Arial"/>
        </w:rPr>
        <w:t xml:space="preserve"> (Graduation Coach, UIEC)</w:t>
      </w:r>
      <w:r w:rsidR="002E5B4F" w:rsidRPr="001D636A">
        <w:rPr>
          <w:rFonts w:ascii="Arial" w:hAnsi="Arial" w:cs="Arial"/>
        </w:rPr>
        <w:t xml:space="preserve">, </w:t>
      </w:r>
      <w:r w:rsidR="001D636A">
        <w:rPr>
          <w:rFonts w:ascii="Arial" w:hAnsi="Arial" w:cs="Arial"/>
        </w:rPr>
        <w:t>Tracy MacKenzie</w:t>
      </w:r>
      <w:r w:rsidR="000C3BAF">
        <w:rPr>
          <w:rFonts w:ascii="Arial" w:hAnsi="Arial" w:cs="Arial"/>
        </w:rPr>
        <w:t xml:space="preserve"> (Community </w:t>
      </w:r>
      <w:r w:rsidR="008E3703">
        <w:rPr>
          <w:rFonts w:ascii="Arial" w:hAnsi="Arial" w:cs="Arial"/>
        </w:rPr>
        <w:t>Liaison, UIEC)</w:t>
      </w:r>
      <w:r w:rsidR="00752C00">
        <w:rPr>
          <w:rFonts w:ascii="Arial" w:hAnsi="Arial" w:cs="Arial"/>
        </w:rPr>
        <w:t xml:space="preserve"> </w:t>
      </w:r>
    </w:p>
    <w:p w14:paraId="2E51FAED" w14:textId="05CE99AF" w:rsidR="00CE482A" w:rsidRPr="00C04366" w:rsidRDefault="00F0570C" w:rsidP="00516843">
      <w:pPr>
        <w:rPr>
          <w:rFonts w:ascii="Arial" w:hAnsi="Arial" w:cs="Arial"/>
        </w:rPr>
      </w:pPr>
      <w:r w:rsidRPr="00C04366">
        <w:rPr>
          <w:rFonts w:ascii="Arial" w:hAnsi="Arial" w:cs="Arial"/>
          <w:b/>
        </w:rPr>
        <w:t>TDSB Staff</w:t>
      </w:r>
      <w:r w:rsidR="00B319E3" w:rsidRPr="00C04366">
        <w:rPr>
          <w:rFonts w:ascii="Arial" w:hAnsi="Arial" w:cs="Arial"/>
          <w:b/>
        </w:rPr>
        <w:t>:</w:t>
      </w:r>
      <w:r w:rsidR="3EC9BE76" w:rsidRPr="00C04366">
        <w:t xml:space="preserve"> </w:t>
      </w:r>
      <w:r w:rsidR="00912446" w:rsidRPr="00C04366">
        <w:t xml:space="preserve"> </w:t>
      </w:r>
      <w:r w:rsidR="00470505" w:rsidRPr="00C04366">
        <w:rPr>
          <w:rFonts w:ascii="Arial" w:hAnsi="Arial" w:cs="Arial"/>
        </w:rPr>
        <w:t xml:space="preserve">Jim Spyropoulos (Executive Superintendent, Human </w:t>
      </w:r>
      <w:bookmarkStart w:id="1" w:name="_Int_icAVmNec"/>
      <w:r w:rsidR="00470505" w:rsidRPr="00C04366">
        <w:rPr>
          <w:rFonts w:ascii="Arial" w:hAnsi="Arial" w:cs="Arial"/>
        </w:rPr>
        <w:t>Rights</w:t>
      </w:r>
      <w:r w:rsidR="7D70C5EF" w:rsidRPr="00C04366">
        <w:rPr>
          <w:rFonts w:ascii="Arial" w:hAnsi="Arial" w:cs="Arial"/>
        </w:rPr>
        <w:t>,</w:t>
      </w:r>
      <w:bookmarkEnd w:id="1"/>
      <w:r w:rsidR="00470505" w:rsidRPr="00C04366">
        <w:rPr>
          <w:rFonts w:ascii="Arial" w:hAnsi="Arial" w:cs="Arial"/>
        </w:rPr>
        <w:t xml:space="preserve"> and Indigenous Education, TDSB), </w:t>
      </w:r>
      <w:r w:rsidR="00AD6DCA">
        <w:rPr>
          <w:rFonts w:ascii="Arial" w:hAnsi="Arial" w:cs="Arial"/>
        </w:rPr>
        <w:t xml:space="preserve">Emily Wadsworth </w:t>
      </w:r>
      <w:r w:rsidR="00AD6DCA" w:rsidRPr="00C04366">
        <w:rPr>
          <w:rFonts w:ascii="Arial" w:hAnsi="Arial" w:cs="Arial"/>
        </w:rPr>
        <w:t xml:space="preserve">(Centrally Assigned Vice-Principal, UIEC), </w:t>
      </w:r>
      <w:r w:rsidR="00470505" w:rsidRPr="00C04366">
        <w:rPr>
          <w:rFonts w:ascii="Arial" w:hAnsi="Arial" w:cs="Arial"/>
        </w:rPr>
        <w:t>Antonino Giambrone (</w:t>
      </w:r>
      <w:r w:rsidR="00C04366">
        <w:rPr>
          <w:rFonts w:ascii="Arial" w:hAnsi="Arial" w:cs="Arial"/>
        </w:rPr>
        <w:t>Centrally Assigned Principal, UIEC</w:t>
      </w:r>
      <w:r w:rsidR="00470505" w:rsidRPr="00C04366">
        <w:rPr>
          <w:rFonts w:ascii="Arial" w:hAnsi="Arial" w:cs="Arial"/>
        </w:rPr>
        <w:t>),</w:t>
      </w:r>
      <w:r w:rsidR="00912446" w:rsidRPr="00C04366">
        <w:rPr>
          <w:rFonts w:ascii="Arial" w:hAnsi="Arial" w:cs="Arial"/>
        </w:rPr>
        <w:t xml:space="preserve"> </w:t>
      </w:r>
      <w:r w:rsidR="00EC18C1" w:rsidRPr="00C04366">
        <w:rPr>
          <w:rFonts w:ascii="Arial" w:hAnsi="Arial" w:cs="Arial"/>
        </w:rPr>
        <w:t xml:space="preserve">Michael Griesz (Principal, </w:t>
      </w:r>
      <w:r w:rsidR="00B56C6D" w:rsidRPr="00C04366">
        <w:rPr>
          <w:rFonts w:ascii="Arial" w:hAnsi="Arial" w:cs="Arial"/>
        </w:rPr>
        <w:t>Lawrence Park</w:t>
      </w:r>
      <w:r w:rsidR="00B319E3" w:rsidRPr="00C04366">
        <w:rPr>
          <w:rFonts w:ascii="Arial" w:hAnsi="Arial" w:cs="Arial"/>
        </w:rPr>
        <w:t>)</w:t>
      </w:r>
      <w:r w:rsidR="004973F3" w:rsidRPr="00C04366">
        <w:rPr>
          <w:rFonts w:ascii="Arial" w:hAnsi="Arial" w:cs="Arial"/>
        </w:rPr>
        <w:t xml:space="preserve">, Danielle Noel (VP, </w:t>
      </w:r>
      <w:r w:rsidR="00FF0BC6" w:rsidRPr="00C04366">
        <w:rPr>
          <w:rFonts w:ascii="Arial" w:hAnsi="Arial" w:cs="Arial"/>
        </w:rPr>
        <w:t>Eastview</w:t>
      </w:r>
      <w:r w:rsidR="002E5B4F">
        <w:rPr>
          <w:rFonts w:ascii="Arial" w:hAnsi="Arial" w:cs="Arial"/>
        </w:rPr>
        <w:t xml:space="preserve"> PS),</w:t>
      </w:r>
      <w:r w:rsidR="00752C00">
        <w:rPr>
          <w:rFonts w:ascii="Arial" w:hAnsi="Arial" w:cs="Arial"/>
        </w:rPr>
        <w:t xml:space="preserve"> </w:t>
      </w:r>
      <w:r w:rsidR="002E5B4F" w:rsidRPr="00C04366">
        <w:rPr>
          <w:rFonts w:ascii="Arial" w:hAnsi="Arial" w:cs="Arial"/>
        </w:rPr>
        <w:t>Lindsay Boag (VP, Eastview</w:t>
      </w:r>
      <w:r w:rsidR="004973F3" w:rsidRPr="00C04366">
        <w:rPr>
          <w:rFonts w:ascii="Arial" w:hAnsi="Arial" w:cs="Arial"/>
        </w:rPr>
        <w:t xml:space="preserve"> </w:t>
      </w:r>
      <w:r w:rsidR="00FF0BC6" w:rsidRPr="00C04366">
        <w:rPr>
          <w:rFonts w:ascii="Arial" w:hAnsi="Arial" w:cs="Arial"/>
        </w:rPr>
        <w:t>Barbara-Ann Felschow (Retired Principal, TDSB)</w:t>
      </w:r>
      <w:r w:rsidR="466B5746" w:rsidRPr="00C04366">
        <w:rPr>
          <w:rFonts w:ascii="Arial" w:hAnsi="Arial" w:cs="Arial"/>
        </w:rPr>
        <w:t xml:space="preserve">, </w:t>
      </w:r>
      <w:r w:rsidR="00D83766" w:rsidRPr="00C04366">
        <w:rPr>
          <w:rFonts w:ascii="Arial" w:hAnsi="Arial" w:cs="Arial"/>
        </w:rPr>
        <w:t>Jacob</w:t>
      </w:r>
      <w:r w:rsidR="00A3230A" w:rsidRPr="00B71CAA">
        <w:rPr>
          <w:rFonts w:ascii="Arial" w:hAnsi="Arial" w:cs="Arial"/>
          <w:b/>
          <w:color w:val="000000" w:themeColor="text1"/>
          <w:shd w:val="clear" w:color="auto" w:fill="FFFFFF"/>
        </w:rPr>
        <w:t xml:space="preserve"> </w:t>
      </w:r>
      <w:r w:rsidR="00A3230A" w:rsidRPr="00B71CAA">
        <w:rPr>
          <w:rFonts w:ascii="Arial" w:hAnsi="Arial" w:cs="Arial"/>
          <w:color w:val="000000" w:themeColor="text1"/>
          <w:shd w:val="clear" w:color="auto" w:fill="FFFFFF"/>
        </w:rPr>
        <w:t>Barghout</w:t>
      </w:r>
      <w:r w:rsidR="00A3230A" w:rsidRPr="00B71CAA">
        <w:rPr>
          <w:rFonts w:ascii="Arial" w:hAnsi="Arial" w:cs="Arial"/>
          <w:color w:val="000000" w:themeColor="text1"/>
        </w:rPr>
        <w:t xml:space="preserve"> </w:t>
      </w:r>
      <w:r w:rsidR="00A3230A" w:rsidRPr="00C04366">
        <w:rPr>
          <w:rFonts w:ascii="Arial" w:hAnsi="Arial" w:cs="Arial"/>
        </w:rPr>
        <w:t>(Vice-Principal, Laurier CI</w:t>
      </w:r>
      <w:r w:rsidR="00D83766" w:rsidRPr="00C04366">
        <w:rPr>
          <w:rFonts w:ascii="Arial" w:hAnsi="Arial" w:cs="Arial"/>
        </w:rPr>
        <w:t>)</w:t>
      </w:r>
      <w:r w:rsidR="005D0C52" w:rsidRPr="00C04366">
        <w:rPr>
          <w:rFonts w:ascii="Arial" w:hAnsi="Arial" w:cs="Arial"/>
        </w:rPr>
        <w:t xml:space="preserve">, </w:t>
      </w:r>
      <w:r w:rsidR="00FF5635">
        <w:rPr>
          <w:rFonts w:ascii="Arial" w:hAnsi="Arial" w:cs="Arial"/>
        </w:rPr>
        <w:t>Jim Veltman (</w:t>
      </w:r>
      <w:r w:rsidR="00D10FB1">
        <w:rPr>
          <w:rFonts w:ascii="Arial" w:hAnsi="Arial" w:cs="Arial"/>
        </w:rPr>
        <w:t>ACL,</w:t>
      </w:r>
      <w:r w:rsidR="00FF5635">
        <w:rPr>
          <w:rFonts w:ascii="Arial" w:hAnsi="Arial" w:cs="Arial"/>
        </w:rPr>
        <w:t xml:space="preserve"> NLC-East),  Eleni Sotos (</w:t>
      </w:r>
      <w:r w:rsidR="00EB1FA3">
        <w:rPr>
          <w:rFonts w:ascii="Arial" w:hAnsi="Arial" w:cs="Arial"/>
        </w:rPr>
        <w:t>A</w:t>
      </w:r>
      <w:r w:rsidR="00FF5635">
        <w:rPr>
          <w:rFonts w:ascii="Arial" w:hAnsi="Arial" w:cs="Arial"/>
        </w:rPr>
        <w:t>CL</w:t>
      </w:r>
      <w:r w:rsidR="00B11EC0">
        <w:rPr>
          <w:rFonts w:ascii="Arial" w:hAnsi="Arial" w:cs="Arial"/>
        </w:rPr>
        <w:t xml:space="preserve">, NLC-East), </w:t>
      </w:r>
      <w:r w:rsidR="005D0C52" w:rsidRPr="00C04366">
        <w:rPr>
          <w:rFonts w:ascii="Arial" w:hAnsi="Arial" w:cs="Arial"/>
        </w:rPr>
        <w:t>Lisa Dilworth</w:t>
      </w:r>
      <w:r w:rsidR="002E505D" w:rsidRPr="00C04366">
        <w:rPr>
          <w:rFonts w:ascii="Arial" w:hAnsi="Arial" w:cs="Arial"/>
        </w:rPr>
        <w:t xml:space="preserve">, </w:t>
      </w:r>
      <w:r w:rsidR="00833AB6" w:rsidRPr="00C04366">
        <w:rPr>
          <w:rFonts w:ascii="Arial" w:hAnsi="Arial" w:cs="Arial"/>
        </w:rPr>
        <w:t>(Superintendent of Education, LN17, TDSB)</w:t>
      </w:r>
      <w:r w:rsidR="00F00518">
        <w:rPr>
          <w:rFonts w:ascii="Arial" w:hAnsi="Arial" w:cs="Arial"/>
        </w:rPr>
        <w:t xml:space="preserve">, </w:t>
      </w:r>
      <w:r w:rsidR="002E5B4F" w:rsidRPr="00C04366">
        <w:rPr>
          <w:rFonts w:ascii="Arial" w:hAnsi="Arial" w:cs="Arial"/>
        </w:rPr>
        <w:t>Elise Twyford (Principal, Wandering Spirit),</w:t>
      </w:r>
    </w:p>
    <w:p w14:paraId="4CD95671" w14:textId="1618D443" w:rsidR="00CE482A" w:rsidRPr="00C04366" w:rsidRDefault="00CE482A" w:rsidP="00516843">
      <w:pPr>
        <w:rPr>
          <w:rFonts w:ascii="Arial" w:hAnsi="Arial" w:cs="Arial"/>
          <w:b/>
        </w:rPr>
      </w:pPr>
      <w:r w:rsidRPr="00C04366">
        <w:rPr>
          <w:rFonts w:ascii="Arial" w:hAnsi="Arial" w:cs="Arial"/>
          <w:b/>
        </w:rPr>
        <w:t>TDSB Trustees:</w:t>
      </w:r>
      <w:r w:rsidR="00B319E3" w:rsidRPr="00C04366">
        <w:rPr>
          <w:rFonts w:ascii="Arial" w:hAnsi="Arial" w:cs="Arial"/>
          <w:b/>
        </w:rPr>
        <w:t xml:space="preserve"> </w:t>
      </w:r>
      <w:r w:rsidR="00FF0BC6" w:rsidRPr="00C04366">
        <w:rPr>
          <w:rFonts w:ascii="Arial" w:hAnsi="Arial" w:cs="Arial"/>
        </w:rPr>
        <w:t xml:space="preserve">Michelle Aarts (Ward 16), </w:t>
      </w:r>
      <w:r w:rsidR="00D83766" w:rsidRPr="00C04366">
        <w:rPr>
          <w:rFonts w:ascii="Arial" w:hAnsi="Arial" w:cs="Arial"/>
        </w:rPr>
        <w:t xml:space="preserve">Deborah Williams (Ward </w:t>
      </w:r>
      <w:r w:rsidR="00703978" w:rsidRPr="00C04366">
        <w:rPr>
          <w:rFonts w:ascii="Arial" w:hAnsi="Arial" w:cs="Arial"/>
        </w:rPr>
        <w:t>10</w:t>
      </w:r>
      <w:r w:rsidR="00D83766" w:rsidRPr="00C04366">
        <w:rPr>
          <w:rFonts w:ascii="Arial" w:hAnsi="Arial" w:cs="Arial"/>
        </w:rPr>
        <w:t xml:space="preserve">), </w:t>
      </w:r>
      <w:r w:rsidR="00C04366" w:rsidRPr="00C04366">
        <w:rPr>
          <w:rFonts w:ascii="Arial" w:hAnsi="Arial" w:cs="Arial"/>
        </w:rPr>
        <w:t>Sara Ehrhardt (Ward 15),</w:t>
      </w:r>
      <w:r w:rsidR="00AD6DCA">
        <w:rPr>
          <w:rFonts w:ascii="Arial" w:hAnsi="Arial" w:cs="Arial"/>
        </w:rPr>
        <w:t xml:space="preserve"> </w:t>
      </w:r>
      <w:r w:rsidR="00D47332">
        <w:rPr>
          <w:rFonts w:ascii="Arial" w:hAnsi="Arial" w:cs="Arial"/>
        </w:rPr>
        <w:t xml:space="preserve">Dan MacLean (Ward 2), </w:t>
      </w:r>
      <w:r w:rsidR="00713D9F" w:rsidRPr="00C04366">
        <w:rPr>
          <w:rFonts w:ascii="Arial" w:hAnsi="Arial" w:cs="Arial"/>
        </w:rPr>
        <w:t xml:space="preserve">Indigenous Student </w:t>
      </w:r>
      <w:r w:rsidR="00CF5BD1" w:rsidRPr="00C04366">
        <w:rPr>
          <w:rFonts w:ascii="Arial" w:hAnsi="Arial" w:cs="Arial"/>
        </w:rPr>
        <w:t>T</w:t>
      </w:r>
      <w:r w:rsidR="00713D9F" w:rsidRPr="00C04366">
        <w:rPr>
          <w:rFonts w:ascii="Arial" w:hAnsi="Arial" w:cs="Arial"/>
        </w:rPr>
        <w:t xml:space="preserve">rustee </w:t>
      </w:r>
      <w:r w:rsidRPr="00C04366">
        <w:rPr>
          <w:rFonts w:ascii="Arial" w:hAnsi="Arial" w:cs="Arial"/>
        </w:rPr>
        <w:t>Isaiah Shafqat</w:t>
      </w:r>
    </w:p>
    <w:p w14:paraId="068F59D6" w14:textId="066337F3" w:rsidR="00083C5E" w:rsidRDefault="00F0570C" w:rsidP="00516843">
      <w:pPr>
        <w:rPr>
          <w:rFonts w:ascii="Arial" w:hAnsi="Arial" w:cs="Arial"/>
        </w:rPr>
      </w:pPr>
      <w:r w:rsidRPr="00C04366">
        <w:rPr>
          <w:rFonts w:ascii="Arial" w:hAnsi="Arial" w:cs="Arial"/>
          <w:b/>
        </w:rPr>
        <w:t>Regrets</w:t>
      </w:r>
      <w:r w:rsidR="0073433F" w:rsidRPr="00C04366">
        <w:rPr>
          <w:rFonts w:ascii="Arial" w:hAnsi="Arial" w:cs="Arial"/>
          <w:b/>
        </w:rPr>
        <w:t>:</w:t>
      </w:r>
      <w:r w:rsidR="00DC028F" w:rsidRPr="00C04366">
        <w:rPr>
          <w:rFonts w:ascii="Arial" w:hAnsi="Arial" w:cs="Arial"/>
        </w:rPr>
        <w:t xml:space="preserve"> </w:t>
      </w:r>
      <w:r w:rsidR="00083C5E" w:rsidRPr="00C04366">
        <w:rPr>
          <w:rFonts w:ascii="Arial" w:hAnsi="Arial" w:cs="Arial"/>
        </w:rPr>
        <w:t>Elder Dr. Joanne Dallaire</w:t>
      </w:r>
      <w:r w:rsidR="00083C5E">
        <w:rPr>
          <w:rFonts w:ascii="Arial" w:hAnsi="Arial" w:cs="Arial"/>
        </w:rPr>
        <w:t xml:space="preserve"> </w:t>
      </w:r>
      <w:r w:rsidR="00083C5E">
        <w:rPr>
          <w:rFonts w:ascii="Arial" w:hAnsi="Arial" w:cs="Arial"/>
          <w:bCs/>
        </w:rPr>
        <w:t>(UICAC Chair, Elders Council Member)</w:t>
      </w:r>
      <w:r w:rsidR="00083C5E" w:rsidRPr="00C04366">
        <w:rPr>
          <w:rFonts w:ascii="Arial" w:hAnsi="Arial" w:cs="Arial"/>
        </w:rPr>
        <w:t>,</w:t>
      </w:r>
      <w:r w:rsidR="006812DE" w:rsidRPr="006812DE">
        <w:rPr>
          <w:rFonts w:ascii="Arial" w:hAnsi="Arial" w:cs="Arial"/>
          <w:bCs/>
        </w:rPr>
        <w:t xml:space="preserve"> </w:t>
      </w:r>
      <w:r w:rsidR="00D47332" w:rsidRPr="00C04366">
        <w:rPr>
          <w:rFonts w:ascii="Arial" w:hAnsi="Arial" w:cs="Arial"/>
        </w:rPr>
        <w:t>Elder Pauline Shirt</w:t>
      </w:r>
      <w:r w:rsidR="00D47332">
        <w:rPr>
          <w:rFonts w:ascii="Arial" w:hAnsi="Arial" w:cs="Arial"/>
        </w:rPr>
        <w:t xml:space="preserve"> (</w:t>
      </w:r>
      <w:r w:rsidR="00D47332">
        <w:rPr>
          <w:rFonts w:ascii="Arial" w:hAnsi="Arial" w:cs="Arial"/>
          <w:bCs/>
        </w:rPr>
        <w:t>Elders Council Member)</w:t>
      </w:r>
      <w:r w:rsidR="00D47332" w:rsidRPr="00C04366">
        <w:rPr>
          <w:rFonts w:ascii="Arial" w:hAnsi="Arial" w:cs="Arial"/>
          <w:bCs/>
        </w:rPr>
        <w:t>,</w:t>
      </w:r>
      <w:r w:rsidR="00D47332" w:rsidRPr="006812DE">
        <w:rPr>
          <w:rFonts w:ascii="Arial" w:hAnsi="Arial" w:cs="Arial"/>
        </w:rPr>
        <w:t xml:space="preserve"> </w:t>
      </w:r>
      <w:r w:rsidR="006812DE" w:rsidRPr="00C04366">
        <w:rPr>
          <w:rFonts w:ascii="Arial" w:hAnsi="Arial" w:cs="Arial"/>
          <w:bCs/>
        </w:rPr>
        <w:t>Clayton Shirt</w:t>
      </w:r>
      <w:r w:rsidR="006812DE">
        <w:rPr>
          <w:rFonts w:ascii="Arial" w:hAnsi="Arial" w:cs="Arial"/>
          <w:bCs/>
        </w:rPr>
        <w:t xml:space="preserve"> (Elders Council Member)</w:t>
      </w:r>
      <w:r w:rsidR="006812DE" w:rsidRPr="00C04366">
        <w:rPr>
          <w:rFonts w:ascii="Arial" w:hAnsi="Arial" w:cs="Arial"/>
          <w:bCs/>
        </w:rPr>
        <w:t>,</w:t>
      </w:r>
      <w:r w:rsidR="006812DE" w:rsidRPr="006812DE">
        <w:rPr>
          <w:rFonts w:ascii="Arial" w:hAnsi="Arial" w:cs="Arial"/>
        </w:rPr>
        <w:t xml:space="preserve"> </w:t>
      </w:r>
      <w:r w:rsidR="006812DE" w:rsidRPr="00C04366">
        <w:rPr>
          <w:rFonts w:ascii="Arial" w:hAnsi="Arial" w:cs="Arial"/>
        </w:rPr>
        <w:t>Saby Chandi, (Principal, NLCE),</w:t>
      </w:r>
      <w:r w:rsidR="00D47332" w:rsidRPr="00D47332">
        <w:rPr>
          <w:rFonts w:ascii="Arial" w:hAnsi="Arial" w:cs="Arial"/>
        </w:rPr>
        <w:t xml:space="preserve"> </w:t>
      </w:r>
      <w:r w:rsidR="00D47332" w:rsidRPr="00C04366">
        <w:rPr>
          <w:rFonts w:ascii="Arial" w:hAnsi="Arial" w:cs="Arial"/>
        </w:rPr>
        <w:t xml:space="preserve">Michael Sanders (Principal, </w:t>
      </w:r>
      <w:r w:rsidR="00D47332">
        <w:rPr>
          <w:rFonts w:ascii="Arial" w:hAnsi="Arial" w:cs="Arial"/>
        </w:rPr>
        <w:t>Eastview PS</w:t>
      </w:r>
      <w:r w:rsidR="00D47332" w:rsidRPr="00C04366">
        <w:rPr>
          <w:rFonts w:ascii="Arial" w:hAnsi="Arial" w:cs="Arial"/>
        </w:rPr>
        <w:t>),</w:t>
      </w:r>
      <w:r w:rsidR="00D47332" w:rsidRPr="00D47332">
        <w:rPr>
          <w:rFonts w:ascii="Arial" w:hAnsi="Arial" w:cs="Arial"/>
          <w:bCs/>
        </w:rPr>
        <w:t xml:space="preserve"> </w:t>
      </w:r>
      <w:r w:rsidR="00D47332" w:rsidRPr="00C04366">
        <w:rPr>
          <w:rFonts w:ascii="Arial" w:hAnsi="Arial" w:cs="Arial"/>
          <w:bCs/>
        </w:rPr>
        <w:t>Elder Dr. Duke Redbird</w:t>
      </w:r>
      <w:r w:rsidR="00D47332">
        <w:rPr>
          <w:rFonts w:ascii="Arial" w:hAnsi="Arial" w:cs="Arial"/>
          <w:bCs/>
        </w:rPr>
        <w:t xml:space="preserve"> (Elders Council Member), </w:t>
      </w:r>
      <w:r w:rsidR="002E5B4F" w:rsidRPr="00C04366">
        <w:rPr>
          <w:rFonts w:ascii="Arial" w:hAnsi="Arial" w:cs="Arial"/>
        </w:rPr>
        <w:t>Sara Ehrhardt (Ward 15),</w:t>
      </w:r>
      <w:r w:rsidR="003E2508">
        <w:rPr>
          <w:rFonts w:ascii="Arial" w:hAnsi="Arial" w:cs="Arial"/>
        </w:rPr>
        <w:t xml:space="preserve"> </w:t>
      </w:r>
      <w:r w:rsidR="003E2508" w:rsidRPr="00C04366">
        <w:rPr>
          <w:rFonts w:ascii="Arial" w:hAnsi="Arial" w:cs="Arial"/>
        </w:rPr>
        <w:t>Robert Durocher (Centrally Assigned Vice-Principal, UIEC),</w:t>
      </w:r>
      <w:r w:rsidR="008E3703" w:rsidRPr="008E3703">
        <w:rPr>
          <w:rFonts w:ascii="Arial" w:hAnsi="Arial" w:cs="Arial"/>
        </w:rPr>
        <w:t xml:space="preserve"> </w:t>
      </w:r>
      <w:r w:rsidR="008E3703" w:rsidRPr="001D636A">
        <w:rPr>
          <w:rFonts w:ascii="Arial" w:hAnsi="Arial" w:cs="Arial"/>
        </w:rPr>
        <w:t>Elder Blu Waters (Seneca College)</w:t>
      </w:r>
    </w:p>
    <w:p w14:paraId="6047222A" w14:textId="0A7A5786" w:rsidR="005E2064" w:rsidRPr="00C04366" w:rsidRDefault="005E2064" w:rsidP="009C770C">
      <w:pPr>
        <w:rPr>
          <w:lang w:val="en-CA"/>
        </w:rPr>
      </w:pPr>
    </w:p>
    <w:p w14:paraId="0B47807C" w14:textId="295367C8" w:rsidR="04FE7583" w:rsidRPr="00C04366" w:rsidRDefault="04FE7583" w:rsidP="04FE7583">
      <w:pPr>
        <w:rPr>
          <w:lang w:val="en-CA"/>
        </w:rPr>
      </w:pPr>
    </w:p>
    <w:p w14:paraId="152656C7" w14:textId="0C2139B7" w:rsidR="04FE7583" w:rsidRPr="00C04366" w:rsidRDefault="04FE7583" w:rsidP="04FE7583">
      <w:pPr>
        <w:rPr>
          <w:lang w:val="en-CA"/>
        </w:rPr>
      </w:pPr>
    </w:p>
    <w:tbl>
      <w:tblPr>
        <w:tblStyle w:val="TableGrid"/>
        <w:tblpPr w:leftFromText="180" w:rightFromText="180" w:vertAnchor="text" w:tblpX="-294" w:tblpY="1"/>
        <w:tblOverlap w:val="never"/>
        <w:tblW w:w="1502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545"/>
        <w:gridCol w:w="6237"/>
        <w:gridCol w:w="5244"/>
      </w:tblGrid>
      <w:tr w:rsidR="009319DA" w:rsidRPr="00C04366" w14:paraId="731BB4FC" w14:textId="77777777" w:rsidTr="00810C8D">
        <w:trPr>
          <w:tblHeader/>
        </w:trPr>
        <w:tc>
          <w:tcPr>
            <w:tcW w:w="3545" w:type="dxa"/>
            <w:shd w:val="clear" w:color="auto" w:fill="F2F2F2" w:themeFill="background1" w:themeFillShade="F2"/>
          </w:tcPr>
          <w:p w14:paraId="40F254C8" w14:textId="78D9B54E" w:rsidR="009319DA" w:rsidRPr="00C04366" w:rsidRDefault="0075623B" w:rsidP="00810C8D">
            <w:pPr>
              <w:pStyle w:val="NoSpacing"/>
              <w:rPr>
                <w:b/>
                <w:bCs/>
              </w:rPr>
            </w:pPr>
            <w:r w:rsidRPr="00C04366">
              <w:lastRenderedPageBreak/>
              <w:t>I</w:t>
            </w:r>
            <w:r w:rsidR="009319DA" w:rsidRPr="00C04366">
              <w:t>TEM</w:t>
            </w:r>
          </w:p>
        </w:tc>
        <w:tc>
          <w:tcPr>
            <w:tcW w:w="6237" w:type="dxa"/>
            <w:shd w:val="clear" w:color="auto" w:fill="F2F2F2" w:themeFill="background1" w:themeFillShade="F2"/>
          </w:tcPr>
          <w:p w14:paraId="2BAB4676" w14:textId="77777777" w:rsidR="009319DA" w:rsidRPr="00C04366" w:rsidRDefault="009319DA" w:rsidP="00810C8D">
            <w:pPr>
              <w:rPr>
                <w:lang w:val="en-CA"/>
              </w:rPr>
            </w:pPr>
            <w:r w:rsidRPr="00C04366">
              <w:rPr>
                <w:lang w:val="en-CA"/>
              </w:rPr>
              <w:t>DISCUSSION</w:t>
            </w:r>
          </w:p>
        </w:tc>
        <w:tc>
          <w:tcPr>
            <w:tcW w:w="5244" w:type="dxa"/>
            <w:shd w:val="clear" w:color="auto" w:fill="F2F2F2" w:themeFill="background1" w:themeFillShade="F2"/>
          </w:tcPr>
          <w:p w14:paraId="64BAF37B" w14:textId="77101529" w:rsidR="009319DA" w:rsidRPr="00C04366" w:rsidRDefault="00730CAE" w:rsidP="00810C8D">
            <w:pPr>
              <w:rPr>
                <w:lang w:val="en-CA"/>
              </w:rPr>
            </w:pPr>
            <w:r w:rsidRPr="00C04366">
              <w:rPr>
                <w:lang w:val="en-CA"/>
              </w:rPr>
              <w:t>MOTION</w:t>
            </w:r>
            <w:r w:rsidR="003D65F4" w:rsidRPr="00C04366">
              <w:rPr>
                <w:lang w:val="en-CA"/>
              </w:rPr>
              <w:t>/</w:t>
            </w:r>
            <w:r w:rsidR="009319DA" w:rsidRPr="00C04366">
              <w:rPr>
                <w:lang w:val="en-CA"/>
              </w:rPr>
              <w:t>RECOMMENDATION</w:t>
            </w:r>
          </w:p>
        </w:tc>
      </w:tr>
      <w:tr w:rsidR="00110DEB" w:rsidRPr="00C04366" w14:paraId="7EC0FD76" w14:textId="77777777" w:rsidTr="00810C8D">
        <w:trPr>
          <w:trHeight w:val="1167"/>
        </w:trPr>
        <w:tc>
          <w:tcPr>
            <w:tcW w:w="3545" w:type="dxa"/>
          </w:tcPr>
          <w:p w14:paraId="08FB18B1" w14:textId="7934F2B7" w:rsidR="00110DEB" w:rsidRPr="00C04366" w:rsidRDefault="00110DEB" w:rsidP="00810C8D">
            <w:pPr>
              <w:pStyle w:val="NoSpacing"/>
              <w:rPr>
                <w:b/>
                <w:bCs/>
              </w:rPr>
            </w:pPr>
            <w:r w:rsidRPr="00C04366">
              <w:t>Call to Order, Traditional Opening, Review of Meeting Etiquette, Code of Conduct</w:t>
            </w:r>
          </w:p>
        </w:tc>
        <w:tc>
          <w:tcPr>
            <w:tcW w:w="11481" w:type="dxa"/>
            <w:gridSpan w:val="2"/>
          </w:tcPr>
          <w:p w14:paraId="5017D0C2" w14:textId="49D7F9BC" w:rsidR="00110DEB" w:rsidRPr="00C04366" w:rsidRDefault="00D47332" w:rsidP="00810C8D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Bonnie Johnston </w:t>
            </w:r>
            <w:r w:rsidR="00110DEB" w:rsidRPr="00C04366">
              <w:rPr>
                <w:rFonts w:ascii="Arial" w:hAnsi="Arial" w:cs="Arial"/>
              </w:rPr>
              <w:t>chaired</w:t>
            </w:r>
            <w:r w:rsidR="00984C36" w:rsidRPr="00C0436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he meeting.</w:t>
            </w:r>
          </w:p>
          <w:p w14:paraId="3CB08023" w14:textId="7750B1A6" w:rsidR="00110DEB" w:rsidRPr="00C04366" w:rsidRDefault="00595EF4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Bonnie Johnston</w:t>
            </w:r>
            <w:r w:rsidR="00D83766" w:rsidRPr="00C04366">
              <w:rPr>
                <w:rFonts w:ascii="Arial" w:hAnsi="Arial" w:cs="Arial"/>
              </w:rPr>
              <w:t xml:space="preserve"> </w:t>
            </w:r>
            <w:r w:rsidR="6B7E867E" w:rsidRPr="00C04366">
              <w:rPr>
                <w:rFonts w:ascii="Arial" w:hAnsi="Arial" w:cs="Arial"/>
              </w:rPr>
              <w:t xml:space="preserve">spoke to the code of conduct for </w:t>
            </w:r>
            <w:r w:rsidR="63DDC74A" w:rsidRPr="00C04366">
              <w:rPr>
                <w:rFonts w:ascii="Arial" w:hAnsi="Arial" w:cs="Arial"/>
              </w:rPr>
              <w:t>UICAC (Urban Indigenous Community Advisory Committee)</w:t>
            </w:r>
            <w:r w:rsidR="6B7E867E" w:rsidRPr="00C04366">
              <w:rPr>
                <w:rFonts w:ascii="Arial" w:hAnsi="Arial" w:cs="Arial"/>
              </w:rPr>
              <w:t xml:space="preserve"> members and guests. </w:t>
            </w:r>
          </w:p>
          <w:p w14:paraId="0477B0A9" w14:textId="62A55BCF" w:rsidR="00110DEB" w:rsidRPr="00C04366" w:rsidRDefault="6B7E867E" w:rsidP="00810C8D">
            <w:pPr>
              <w:pStyle w:val="NoSpacing"/>
              <w:rPr>
                <w:b/>
                <w:bCs/>
              </w:rPr>
            </w:pPr>
            <w:r w:rsidRPr="00C04366">
              <w:rPr>
                <w:rFonts w:ascii="Arial" w:hAnsi="Arial" w:cs="Arial"/>
              </w:rPr>
              <w:t>Introductions from the membership in attendance.</w:t>
            </w:r>
            <w:r w:rsidRPr="00C04366">
              <w:t xml:space="preserve"> </w:t>
            </w:r>
          </w:p>
        </w:tc>
      </w:tr>
      <w:tr w:rsidR="00110DEB" w:rsidRPr="00C04366" w14:paraId="16687003" w14:textId="77777777" w:rsidTr="00810C8D">
        <w:trPr>
          <w:trHeight w:val="763"/>
        </w:trPr>
        <w:tc>
          <w:tcPr>
            <w:tcW w:w="3545" w:type="dxa"/>
          </w:tcPr>
          <w:p w14:paraId="2E425F31" w14:textId="77777777" w:rsidR="00110DEB" w:rsidRPr="00C04366" w:rsidRDefault="00110DEB" w:rsidP="00810C8D">
            <w:pPr>
              <w:pStyle w:val="NoSpacing"/>
              <w:rPr>
                <w:b/>
                <w:bCs/>
              </w:rPr>
            </w:pPr>
          </w:p>
          <w:p w14:paraId="4CC88F4D" w14:textId="065CB96E" w:rsidR="00110DEB" w:rsidRPr="00C04366" w:rsidRDefault="00110DEB" w:rsidP="00810C8D">
            <w:pPr>
              <w:pStyle w:val="NoSpacing"/>
              <w:rPr>
                <w:b/>
                <w:bCs/>
              </w:rPr>
            </w:pPr>
            <w:r w:rsidRPr="00C04366">
              <w:t>Approval of Agenda</w:t>
            </w:r>
          </w:p>
        </w:tc>
        <w:tc>
          <w:tcPr>
            <w:tcW w:w="11481" w:type="dxa"/>
            <w:gridSpan w:val="2"/>
          </w:tcPr>
          <w:p w14:paraId="552FC249" w14:textId="45C06C2A" w:rsidR="52B6431F" w:rsidRPr="00C04366" w:rsidRDefault="52B6431F" w:rsidP="00810C8D">
            <w:pPr>
              <w:pStyle w:val="NoSpacing"/>
              <w:rPr>
                <w:b/>
                <w:bCs/>
              </w:rPr>
            </w:pPr>
          </w:p>
          <w:p w14:paraId="1C56ED02" w14:textId="4A6827D1" w:rsidR="00110DEB" w:rsidRPr="00C04366" w:rsidRDefault="6B7E867E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C04366">
              <w:rPr>
                <w:rFonts w:ascii="Arial" w:hAnsi="Arial" w:cs="Arial"/>
              </w:rPr>
              <w:t>The agenda of</w:t>
            </w:r>
            <w:r w:rsidR="00F53280" w:rsidRPr="00C04366">
              <w:rPr>
                <w:rFonts w:ascii="Arial" w:hAnsi="Arial" w:cs="Arial"/>
              </w:rPr>
              <w:t xml:space="preserve"> </w:t>
            </w:r>
            <w:r w:rsidR="006812DE">
              <w:rPr>
                <w:rFonts w:ascii="Arial" w:hAnsi="Arial" w:cs="Arial"/>
              </w:rPr>
              <w:t>February 21</w:t>
            </w:r>
            <w:r w:rsidR="006812DE" w:rsidRPr="006812DE">
              <w:rPr>
                <w:rFonts w:ascii="Arial" w:hAnsi="Arial" w:cs="Arial"/>
                <w:vertAlign w:val="superscript"/>
              </w:rPr>
              <w:t>st</w:t>
            </w:r>
            <w:r w:rsidR="006812DE">
              <w:rPr>
                <w:rFonts w:ascii="Arial" w:hAnsi="Arial" w:cs="Arial"/>
              </w:rPr>
              <w:t>,</w:t>
            </w:r>
            <w:r w:rsidR="00D83766" w:rsidRPr="00C04366">
              <w:rPr>
                <w:rFonts w:ascii="Arial" w:hAnsi="Arial" w:cs="Arial"/>
              </w:rPr>
              <w:t xml:space="preserve"> 2023</w:t>
            </w:r>
            <w:r w:rsidR="00E06698" w:rsidRPr="00C04366">
              <w:rPr>
                <w:rFonts w:ascii="Arial" w:hAnsi="Arial" w:cs="Arial"/>
              </w:rPr>
              <w:t xml:space="preserve">, was moved and </w:t>
            </w:r>
            <w:r w:rsidR="00B939CE" w:rsidRPr="00C04366">
              <w:rPr>
                <w:rFonts w:ascii="Arial" w:hAnsi="Arial" w:cs="Arial"/>
              </w:rPr>
              <w:t>seconded</w:t>
            </w:r>
            <w:r w:rsidR="00E06698" w:rsidRPr="00C04366">
              <w:rPr>
                <w:rFonts w:ascii="Arial" w:hAnsi="Arial" w:cs="Arial"/>
              </w:rPr>
              <w:t xml:space="preserve"> by </w:t>
            </w:r>
            <w:r w:rsidR="00F53280" w:rsidRPr="00C04366">
              <w:rPr>
                <w:rFonts w:ascii="Arial" w:hAnsi="Arial" w:cs="Arial"/>
              </w:rPr>
              <w:t xml:space="preserve">Isaiah Shafqat and </w:t>
            </w:r>
            <w:r w:rsidR="00D83766" w:rsidRPr="00C04366">
              <w:rPr>
                <w:rFonts w:ascii="Arial" w:hAnsi="Arial" w:cs="Arial"/>
              </w:rPr>
              <w:t>Shannon Judge</w:t>
            </w:r>
          </w:p>
          <w:p w14:paraId="20DE978B" w14:textId="1D1DD3E6" w:rsidR="00E15E41" w:rsidRPr="00C04366" w:rsidRDefault="00E15E41" w:rsidP="00810C8D">
            <w:pPr>
              <w:pStyle w:val="NoSpacing"/>
              <w:rPr>
                <w:b/>
                <w:bCs/>
              </w:rPr>
            </w:pPr>
          </w:p>
        </w:tc>
      </w:tr>
      <w:tr w:rsidR="00110DEB" w:rsidRPr="00C04366" w14:paraId="2051AD31" w14:textId="77777777" w:rsidTr="00810C8D">
        <w:trPr>
          <w:trHeight w:val="487"/>
        </w:trPr>
        <w:tc>
          <w:tcPr>
            <w:tcW w:w="3545" w:type="dxa"/>
          </w:tcPr>
          <w:p w14:paraId="7F49FA8F" w14:textId="77777777" w:rsidR="00D47332" w:rsidRDefault="00D47332" w:rsidP="00810C8D">
            <w:pPr>
              <w:pStyle w:val="NoSpacing"/>
            </w:pPr>
          </w:p>
          <w:p w14:paraId="5A8F03D7" w14:textId="636D9DC2" w:rsidR="00110DEB" w:rsidRPr="00C04366" w:rsidRDefault="6B7E867E" w:rsidP="00810C8D">
            <w:pPr>
              <w:pStyle w:val="NoSpacing"/>
              <w:rPr>
                <w:b/>
                <w:bCs/>
              </w:rPr>
            </w:pPr>
            <w:r w:rsidRPr="00C04366">
              <w:t>Review and Approval of the minutes</w:t>
            </w:r>
          </w:p>
          <w:p w14:paraId="3F9DE5A0" w14:textId="49C93827" w:rsidR="00110DEB" w:rsidRPr="00C04366" w:rsidRDefault="00110DEB" w:rsidP="00810C8D">
            <w:pPr>
              <w:pStyle w:val="NoSpacing"/>
              <w:rPr>
                <w:rFonts w:eastAsia="Calibri"/>
              </w:rPr>
            </w:pPr>
          </w:p>
        </w:tc>
        <w:tc>
          <w:tcPr>
            <w:tcW w:w="11481" w:type="dxa"/>
            <w:gridSpan w:val="2"/>
          </w:tcPr>
          <w:p w14:paraId="5640C7DD" w14:textId="77777777" w:rsidR="006812DE" w:rsidRDefault="006812DE" w:rsidP="00810C8D">
            <w:pPr>
              <w:pStyle w:val="NoSpacing"/>
              <w:rPr>
                <w:rFonts w:ascii="Arial" w:hAnsi="Arial" w:cs="Arial"/>
              </w:rPr>
            </w:pPr>
          </w:p>
          <w:p w14:paraId="50A335BE" w14:textId="029BB48A" w:rsidR="00110DEB" w:rsidRPr="00C04366" w:rsidRDefault="6B7E867E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C04366">
              <w:rPr>
                <w:rFonts w:ascii="Arial" w:hAnsi="Arial" w:cs="Arial"/>
              </w:rPr>
              <w:t xml:space="preserve">The minutes of </w:t>
            </w:r>
            <w:r w:rsidR="00D47332">
              <w:rPr>
                <w:rFonts w:ascii="Arial" w:hAnsi="Arial" w:cs="Arial"/>
              </w:rPr>
              <w:t>January 21</w:t>
            </w:r>
            <w:r w:rsidR="00D47332" w:rsidRPr="00D47332">
              <w:rPr>
                <w:rFonts w:ascii="Arial" w:hAnsi="Arial" w:cs="Arial"/>
                <w:vertAlign w:val="superscript"/>
              </w:rPr>
              <w:t>st</w:t>
            </w:r>
            <w:r w:rsidR="00D47332">
              <w:rPr>
                <w:rFonts w:ascii="Arial" w:hAnsi="Arial" w:cs="Arial"/>
              </w:rPr>
              <w:t xml:space="preserve">, 2023, </w:t>
            </w:r>
            <w:r w:rsidR="00D47332" w:rsidRPr="00C04366">
              <w:rPr>
                <w:rFonts w:ascii="Arial" w:hAnsi="Arial" w:cs="Arial"/>
              </w:rPr>
              <w:t>was moved and seconded by Isaiah Shafqat and Shannon Judge</w:t>
            </w:r>
          </w:p>
        </w:tc>
      </w:tr>
      <w:tr w:rsidR="00110DEB" w:rsidRPr="00C04366" w14:paraId="37EB2BB7" w14:textId="77777777" w:rsidTr="00810C8D">
        <w:tc>
          <w:tcPr>
            <w:tcW w:w="3545" w:type="dxa"/>
          </w:tcPr>
          <w:p w14:paraId="786DEB3E" w14:textId="4ED366FC" w:rsidR="00110DEB" w:rsidRPr="00C04366" w:rsidRDefault="00110DEB" w:rsidP="00810C8D">
            <w:pPr>
              <w:pStyle w:val="NoSpacing"/>
              <w:rPr>
                <w:b/>
                <w:bCs/>
              </w:rPr>
            </w:pPr>
            <w:r w:rsidRPr="00C04366">
              <w:t>Declaration of conflict of interest, Terms of Reference</w:t>
            </w:r>
          </w:p>
        </w:tc>
        <w:tc>
          <w:tcPr>
            <w:tcW w:w="11481" w:type="dxa"/>
            <w:gridSpan w:val="2"/>
          </w:tcPr>
          <w:p w14:paraId="4932AB87" w14:textId="0D9D8B8D" w:rsidR="00110DEB" w:rsidRPr="00C04366" w:rsidRDefault="00110DEB" w:rsidP="00810C8D">
            <w:pPr>
              <w:rPr>
                <w:rFonts w:ascii="Arial" w:hAnsi="Arial" w:cs="Arial"/>
                <w:lang w:val="en-CA"/>
              </w:rPr>
            </w:pPr>
            <w:r w:rsidRPr="00C04366">
              <w:rPr>
                <w:rFonts w:ascii="Arial" w:hAnsi="Arial" w:cs="Arial"/>
                <w:lang w:val="en-CA"/>
              </w:rPr>
              <w:t>Non</w:t>
            </w:r>
            <w:r w:rsidR="0076173E" w:rsidRPr="00C04366">
              <w:rPr>
                <w:rFonts w:ascii="Arial" w:hAnsi="Arial" w:cs="Arial"/>
                <w:lang w:val="en-CA"/>
              </w:rPr>
              <w:t>e</w:t>
            </w:r>
          </w:p>
        </w:tc>
      </w:tr>
      <w:tr w:rsidR="00E467E1" w:rsidRPr="00C04366" w14:paraId="5F7D2DFA" w14:textId="77777777" w:rsidTr="00810C8D">
        <w:tc>
          <w:tcPr>
            <w:tcW w:w="3545" w:type="dxa"/>
          </w:tcPr>
          <w:p w14:paraId="09FDE39F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</w:rPr>
            </w:pPr>
          </w:p>
          <w:p w14:paraId="3E656F5D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C04366">
              <w:rPr>
                <w:rFonts w:ascii="Arial" w:hAnsi="Arial" w:cs="Arial"/>
              </w:rPr>
              <w:t xml:space="preserve">Facility, 16 Phin – Mobility, Accessibility, Health &amp; Safety, Renovations. </w:t>
            </w:r>
          </w:p>
          <w:p w14:paraId="546E192D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1EC8BDC0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03E720F8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75B05801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5A6E5F7F" w14:textId="77777777" w:rsidR="00753EB4" w:rsidRDefault="00753EB4" w:rsidP="00810C8D">
            <w:pPr>
              <w:pStyle w:val="NoSpacing"/>
              <w:rPr>
                <w:rFonts w:ascii="Arial" w:hAnsi="Arial" w:cs="Arial"/>
              </w:rPr>
            </w:pPr>
          </w:p>
          <w:p w14:paraId="0F885607" w14:textId="77777777" w:rsidR="00753EB4" w:rsidRDefault="00753EB4" w:rsidP="00810C8D">
            <w:pPr>
              <w:pStyle w:val="NoSpacing"/>
              <w:rPr>
                <w:rFonts w:ascii="Arial" w:hAnsi="Arial" w:cs="Arial"/>
              </w:rPr>
            </w:pPr>
          </w:p>
          <w:p w14:paraId="00A22EA0" w14:textId="77777777" w:rsidR="00753EB4" w:rsidRDefault="00753EB4" w:rsidP="00810C8D">
            <w:pPr>
              <w:pStyle w:val="NoSpacing"/>
              <w:rPr>
                <w:rFonts w:ascii="Arial" w:hAnsi="Arial" w:cs="Arial"/>
              </w:rPr>
            </w:pPr>
          </w:p>
          <w:p w14:paraId="16241F88" w14:textId="7C5915B1" w:rsidR="00E467E1" w:rsidRPr="00C04366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C04366">
              <w:rPr>
                <w:rFonts w:ascii="Arial" w:hAnsi="Arial" w:cs="Arial"/>
              </w:rPr>
              <w:t>Indigenous Trustee (TDSB)</w:t>
            </w:r>
          </w:p>
          <w:p w14:paraId="233B63C5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2DD8D3A3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723BE403" w14:textId="77777777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1A8EADBE" w14:textId="0958E9DC" w:rsidR="27C5765C" w:rsidRPr="00C04366" w:rsidRDefault="27C5765C" w:rsidP="00810C8D">
            <w:pPr>
              <w:pStyle w:val="NoSpacing"/>
              <w:rPr>
                <w:rFonts w:ascii="Arial" w:hAnsi="Arial" w:cs="Arial"/>
              </w:rPr>
            </w:pPr>
          </w:p>
          <w:p w14:paraId="4F2F4726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402D112C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2A230B26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5707BD13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5543DE68" w14:textId="77777777" w:rsidR="006230CC" w:rsidRPr="00C04366" w:rsidRDefault="006230CC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4B5FE4C3" w14:textId="77777777" w:rsidR="00285AA7" w:rsidRDefault="00285AA7" w:rsidP="00810C8D">
            <w:pPr>
              <w:pStyle w:val="NoSpacing"/>
              <w:rPr>
                <w:rFonts w:ascii="Arial" w:hAnsi="Arial" w:cs="Arial"/>
              </w:rPr>
            </w:pPr>
          </w:p>
          <w:p w14:paraId="4D46780E" w14:textId="77777777" w:rsidR="00285AA7" w:rsidRDefault="00285AA7" w:rsidP="00810C8D">
            <w:pPr>
              <w:pStyle w:val="NoSpacing"/>
              <w:rPr>
                <w:rFonts w:ascii="Arial" w:hAnsi="Arial" w:cs="Arial"/>
              </w:rPr>
            </w:pPr>
          </w:p>
          <w:p w14:paraId="641A24E3" w14:textId="77777777" w:rsidR="00285AA7" w:rsidRDefault="00285AA7" w:rsidP="00810C8D">
            <w:pPr>
              <w:pStyle w:val="NoSpacing"/>
              <w:rPr>
                <w:rFonts w:ascii="Arial" w:hAnsi="Arial" w:cs="Arial"/>
              </w:rPr>
            </w:pPr>
          </w:p>
          <w:p w14:paraId="32EDD7D6" w14:textId="77777777" w:rsidR="00285AA7" w:rsidRDefault="00285AA7" w:rsidP="00810C8D">
            <w:pPr>
              <w:pStyle w:val="NoSpacing"/>
              <w:rPr>
                <w:rFonts w:ascii="Arial" w:hAnsi="Arial" w:cs="Arial"/>
              </w:rPr>
            </w:pPr>
          </w:p>
          <w:p w14:paraId="1E62C6C2" w14:textId="77777777" w:rsidR="00285AA7" w:rsidRDefault="00285AA7" w:rsidP="00810C8D">
            <w:pPr>
              <w:pStyle w:val="NoSpacing"/>
              <w:rPr>
                <w:rFonts w:ascii="Arial" w:hAnsi="Arial" w:cs="Arial"/>
              </w:rPr>
            </w:pPr>
          </w:p>
          <w:p w14:paraId="4C4C8397" w14:textId="697DE90F" w:rsidR="00E467E1" w:rsidRPr="00C04366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C04366">
              <w:rPr>
                <w:rFonts w:ascii="Arial" w:hAnsi="Arial" w:cs="Arial"/>
              </w:rPr>
              <w:lastRenderedPageBreak/>
              <w:t>Hiring practices, recruitment, retention, and mobility.</w:t>
            </w:r>
          </w:p>
        </w:tc>
        <w:tc>
          <w:tcPr>
            <w:tcW w:w="11481" w:type="dxa"/>
            <w:gridSpan w:val="2"/>
          </w:tcPr>
          <w:p w14:paraId="62A46D5E" w14:textId="77777777" w:rsidR="006538C0" w:rsidRPr="00B71CAA" w:rsidRDefault="006538C0" w:rsidP="006538C0">
            <w:pPr>
              <w:rPr>
                <w:rFonts w:ascii="Arial" w:hAnsi="Arial" w:cs="Arial"/>
                <w:lang w:val="en-CA"/>
              </w:rPr>
            </w:pPr>
          </w:p>
          <w:p w14:paraId="30138C9C" w14:textId="46D59493" w:rsidR="00683BE9" w:rsidRPr="00C04366" w:rsidRDefault="00683BE9" w:rsidP="006538C0">
            <w:pPr>
              <w:rPr>
                <w:rFonts w:ascii="Arial" w:hAnsi="Arial" w:cs="Arial"/>
                <w:u w:val="single"/>
                <w:lang w:val="en-CA"/>
              </w:rPr>
            </w:pPr>
            <w:r w:rsidRPr="00C04366">
              <w:rPr>
                <w:rFonts w:ascii="Arial" w:hAnsi="Arial" w:cs="Arial"/>
                <w:u w:val="single"/>
                <w:lang w:val="en-CA"/>
              </w:rPr>
              <w:t>Facility, 16 Phin – Mobility, Accessibility, Health &amp; Safety, Renovations</w:t>
            </w:r>
          </w:p>
          <w:p w14:paraId="0AB1A937" w14:textId="77777777" w:rsidR="006538C0" w:rsidRPr="00C04366" w:rsidRDefault="006538C0" w:rsidP="006538C0">
            <w:pPr>
              <w:rPr>
                <w:rFonts w:ascii="Arial" w:hAnsi="Arial" w:cs="Arial"/>
                <w:lang w:val="en-CA"/>
              </w:rPr>
            </w:pPr>
          </w:p>
          <w:p w14:paraId="0C8C50C1" w14:textId="4B7AD9EF" w:rsidR="00F44D85" w:rsidRPr="00654DAA" w:rsidRDefault="00F44D85" w:rsidP="00810C8D">
            <w:pPr>
              <w:rPr>
                <w:rFonts w:ascii="Arial" w:hAnsi="Arial" w:cs="Arial"/>
                <w:b/>
                <w:bCs/>
                <w:lang w:val="en-CA"/>
              </w:rPr>
            </w:pPr>
            <w:r w:rsidRPr="00654DAA">
              <w:rPr>
                <w:rFonts w:ascii="Arial" w:hAnsi="Arial" w:cs="Arial"/>
                <w:b/>
                <w:bCs/>
              </w:rPr>
              <w:t>Tanya Senk (System Superintendent, Indigenous Education, UIEC and Kâpapâmahchakwêw / Wandering Spirt School, TDSB)</w:t>
            </w:r>
          </w:p>
          <w:p w14:paraId="70391053" w14:textId="77777777" w:rsidR="002E5B4F" w:rsidRDefault="00D47332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updates at the present time. </w:t>
            </w:r>
          </w:p>
          <w:p w14:paraId="63A1E254" w14:textId="77777777" w:rsidR="002E5B4F" w:rsidRDefault="002E5B4F" w:rsidP="002E5B4F">
            <w:pPr>
              <w:pStyle w:val="NoSpacing"/>
              <w:rPr>
                <w:rFonts w:ascii="Arial" w:hAnsi="Arial" w:cs="Arial"/>
              </w:rPr>
            </w:pPr>
          </w:p>
          <w:p w14:paraId="223EA9AD" w14:textId="2CD18387" w:rsidR="00683BE9" w:rsidRPr="00654DAA" w:rsidRDefault="002E5B4F" w:rsidP="002E5B4F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654DAA">
              <w:rPr>
                <w:rFonts w:ascii="Arial" w:hAnsi="Arial" w:cs="Arial"/>
                <w:b/>
                <w:bCs/>
              </w:rPr>
              <w:t>Elise Twyford (</w:t>
            </w:r>
            <w:r w:rsidR="002A470E" w:rsidRPr="00654DAA">
              <w:rPr>
                <w:rFonts w:ascii="Arial" w:hAnsi="Arial" w:cs="Arial"/>
                <w:b/>
                <w:bCs/>
              </w:rPr>
              <w:t xml:space="preserve">Principal, </w:t>
            </w:r>
            <w:r w:rsidRPr="00654DAA">
              <w:rPr>
                <w:rFonts w:ascii="Arial" w:hAnsi="Arial" w:cs="Arial"/>
                <w:b/>
                <w:bCs/>
              </w:rPr>
              <w:t>Kâpapâmahchakwêw / Wandering Spirt School, TDSB)</w:t>
            </w:r>
          </w:p>
          <w:p w14:paraId="2FDF2216" w14:textId="6759DB5E" w:rsidR="002E5B4F" w:rsidRDefault="002E5B4F" w:rsidP="002E5B4F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ently looking at mobility accessibility upgrad</w:t>
            </w:r>
            <w:r w:rsidR="00753EB4">
              <w:rPr>
                <w:rFonts w:ascii="Arial" w:hAnsi="Arial" w:cs="Arial"/>
              </w:rPr>
              <w:t>e to entrances.</w:t>
            </w:r>
          </w:p>
          <w:p w14:paraId="71C8BB24" w14:textId="77777777" w:rsidR="002E5B4F" w:rsidRPr="00C04366" w:rsidRDefault="002E5B4F" w:rsidP="002E5B4F">
            <w:pPr>
              <w:pStyle w:val="NoSpacing"/>
              <w:rPr>
                <w:rFonts w:ascii="Arial" w:hAnsi="Arial" w:cs="Arial"/>
              </w:rPr>
            </w:pPr>
          </w:p>
          <w:p w14:paraId="0AF993B4" w14:textId="77777777" w:rsidR="006538C0" w:rsidRPr="00C04366" w:rsidRDefault="006538C0" w:rsidP="006538C0">
            <w:pPr>
              <w:pStyle w:val="NoSpacing"/>
              <w:ind w:left="720"/>
              <w:rPr>
                <w:rFonts w:ascii="Arial" w:hAnsi="Arial" w:cs="Arial"/>
                <w:u w:val="single"/>
              </w:rPr>
            </w:pPr>
          </w:p>
          <w:p w14:paraId="59001F3F" w14:textId="447B5172" w:rsidR="00683BE9" w:rsidRPr="00C04366" w:rsidRDefault="00745E3F" w:rsidP="006538C0">
            <w:pPr>
              <w:rPr>
                <w:rFonts w:ascii="Arial" w:hAnsi="Arial" w:cs="Arial"/>
                <w:u w:val="single"/>
                <w:lang w:val="en-CA"/>
              </w:rPr>
            </w:pPr>
            <w:r w:rsidRPr="00C04366">
              <w:rPr>
                <w:rFonts w:ascii="Arial" w:hAnsi="Arial" w:cs="Arial"/>
                <w:u w:val="single"/>
                <w:lang w:val="en-CA"/>
              </w:rPr>
              <w:t>Establishment of an Indigenous Trustee</w:t>
            </w:r>
          </w:p>
          <w:p w14:paraId="49F0537C" w14:textId="77777777" w:rsidR="006538C0" w:rsidRPr="00C04366" w:rsidRDefault="006538C0" w:rsidP="006538C0">
            <w:pPr>
              <w:rPr>
                <w:rFonts w:ascii="Arial" w:hAnsi="Arial" w:cs="Arial"/>
                <w:lang w:val="en-CA"/>
              </w:rPr>
            </w:pPr>
          </w:p>
          <w:p w14:paraId="4F588868" w14:textId="6D075281" w:rsidR="005F59C5" w:rsidRPr="00522547" w:rsidRDefault="000517E3" w:rsidP="000517E3">
            <w:pPr>
              <w:pStyle w:val="NoSpacing"/>
              <w:rPr>
                <w:rFonts w:ascii="Arial" w:hAnsi="Arial" w:cs="Arial"/>
                <w:b/>
              </w:rPr>
            </w:pPr>
            <w:r w:rsidRPr="00522547">
              <w:rPr>
                <w:rFonts w:ascii="Arial" w:hAnsi="Arial" w:cs="Arial"/>
                <w:b/>
              </w:rPr>
              <w:t>Tanya Senk (System Superintendent, Indigenous Education, UIEC and Kâpapâmahchakwêw / Wandering Spirt School, TDSB)</w:t>
            </w:r>
          </w:p>
          <w:p w14:paraId="14EF35C7" w14:textId="40E934F1" w:rsidR="005F59C5" w:rsidRDefault="005F59C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C04366">
              <w:rPr>
                <w:rFonts w:ascii="Arial" w:hAnsi="Arial" w:cs="Arial"/>
              </w:rPr>
              <w:t>A</w:t>
            </w:r>
            <w:r w:rsidR="00907907" w:rsidRPr="00C04366">
              <w:rPr>
                <w:rFonts w:ascii="Arial" w:hAnsi="Arial" w:cs="Arial"/>
              </w:rPr>
              <w:t>kosua</w:t>
            </w:r>
            <w:r w:rsidRPr="00C04366">
              <w:rPr>
                <w:rFonts w:ascii="Arial" w:hAnsi="Arial" w:cs="Arial"/>
              </w:rPr>
              <w:t xml:space="preserve"> Mathews (Indigenous lawyer) has been hired by the </w:t>
            </w:r>
            <w:r w:rsidR="000517E3" w:rsidRPr="00C04366">
              <w:rPr>
                <w:rFonts w:ascii="Arial" w:hAnsi="Arial" w:cs="Arial"/>
              </w:rPr>
              <w:t>board</w:t>
            </w:r>
            <w:r w:rsidR="000517E3">
              <w:rPr>
                <w:rFonts w:ascii="Arial" w:hAnsi="Arial" w:cs="Arial"/>
              </w:rPr>
              <w:t xml:space="preserve"> </w:t>
            </w:r>
            <w:r w:rsidR="000517E3" w:rsidRPr="00C04366">
              <w:rPr>
                <w:rFonts w:ascii="Arial" w:hAnsi="Arial" w:cs="Arial"/>
              </w:rPr>
              <w:t>and</w:t>
            </w:r>
            <w:r w:rsidRPr="00C04366">
              <w:rPr>
                <w:rFonts w:ascii="Arial" w:hAnsi="Arial" w:cs="Arial"/>
              </w:rPr>
              <w:t xml:space="preserve"> will be preparing a report to move this along through a legal framework</w:t>
            </w:r>
            <w:r w:rsidR="000517E3">
              <w:rPr>
                <w:rFonts w:ascii="Arial" w:hAnsi="Arial" w:cs="Arial"/>
              </w:rPr>
              <w:t>.</w:t>
            </w:r>
          </w:p>
          <w:p w14:paraId="65F876BB" w14:textId="1A416D7A" w:rsidR="000517E3" w:rsidRPr="00B71CAA" w:rsidRDefault="000517E3" w:rsidP="00B71CAA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0517E3">
              <w:rPr>
                <w:rFonts w:ascii="Arial" w:hAnsi="Arial" w:cs="Arial"/>
              </w:rPr>
              <w:t xml:space="preserve">Conversations continue with the </w:t>
            </w:r>
            <w:r>
              <w:rPr>
                <w:rFonts w:ascii="Arial" w:hAnsi="Arial" w:cs="Arial"/>
              </w:rPr>
              <w:t>E</w:t>
            </w:r>
            <w:r w:rsidRPr="000517E3">
              <w:rPr>
                <w:rFonts w:ascii="Arial" w:hAnsi="Arial" w:cs="Arial"/>
              </w:rPr>
              <w:t xml:space="preserve">lders Council </w:t>
            </w:r>
            <w:r w:rsidRPr="00B71CAA">
              <w:rPr>
                <w:rFonts w:ascii="Arial" w:hAnsi="Arial" w:cs="Arial"/>
                <w:sz w:val="23"/>
                <w:szCs w:val="23"/>
              </w:rPr>
              <w:t>as well, and looking at the possibility of a standing committee, and what the standing committee would entail.  Updates will continue when available.</w:t>
            </w:r>
          </w:p>
          <w:p w14:paraId="089715C2" w14:textId="396338C6" w:rsidR="006230CC" w:rsidRPr="00FD1DE3" w:rsidRDefault="006E2095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 xml:space="preserve">Michelle Aarts (Trustee, Ward 16) </w:t>
            </w:r>
          </w:p>
          <w:p w14:paraId="7D16DFB4" w14:textId="00692E50" w:rsidR="006E2095" w:rsidRPr="00C04366" w:rsidRDefault="00595EF4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tegic drivers have been reviewed for the budget and will be going to Board next meeting.</w:t>
            </w:r>
            <w:r w:rsidR="009571E1">
              <w:rPr>
                <w:rFonts w:ascii="Arial" w:hAnsi="Arial" w:cs="Arial"/>
              </w:rPr>
              <w:t xml:space="preserve"> Updates will be provided shortly.</w:t>
            </w:r>
          </w:p>
          <w:p w14:paraId="3023549F" w14:textId="77777777" w:rsidR="00285AA7" w:rsidRDefault="00285AA7" w:rsidP="00810C8D">
            <w:pPr>
              <w:rPr>
                <w:rFonts w:ascii="Arial" w:hAnsi="Arial" w:cs="Arial"/>
                <w:u w:val="single"/>
              </w:rPr>
            </w:pPr>
          </w:p>
          <w:p w14:paraId="324E2B29" w14:textId="77777777" w:rsidR="00B71CAA" w:rsidRDefault="00B71CAA" w:rsidP="00810C8D">
            <w:pPr>
              <w:rPr>
                <w:rFonts w:ascii="Arial" w:hAnsi="Arial" w:cs="Arial"/>
                <w:u w:val="single"/>
              </w:rPr>
            </w:pPr>
          </w:p>
          <w:p w14:paraId="0A07E7D2" w14:textId="77777777" w:rsidR="00B71CAA" w:rsidRDefault="00B71CAA" w:rsidP="00810C8D">
            <w:pPr>
              <w:rPr>
                <w:rFonts w:ascii="Arial" w:hAnsi="Arial" w:cs="Arial"/>
                <w:u w:val="single"/>
              </w:rPr>
            </w:pPr>
          </w:p>
          <w:p w14:paraId="136DEAAB" w14:textId="77777777" w:rsidR="00FD1DE3" w:rsidRDefault="00FD1DE3" w:rsidP="00810C8D">
            <w:pPr>
              <w:rPr>
                <w:rFonts w:ascii="Arial" w:hAnsi="Arial" w:cs="Arial"/>
                <w:u w:val="single"/>
              </w:rPr>
            </w:pPr>
          </w:p>
          <w:p w14:paraId="288A0899" w14:textId="1BE74C7C" w:rsidR="006538C0" w:rsidRPr="00C04366" w:rsidRDefault="006538C0" w:rsidP="00810C8D">
            <w:pPr>
              <w:rPr>
                <w:rFonts w:ascii="Arial" w:hAnsi="Arial" w:cs="Arial"/>
                <w:u w:val="single"/>
              </w:rPr>
            </w:pPr>
            <w:r w:rsidRPr="00C04366">
              <w:rPr>
                <w:rFonts w:ascii="Arial" w:hAnsi="Arial" w:cs="Arial"/>
                <w:u w:val="single"/>
              </w:rPr>
              <w:lastRenderedPageBreak/>
              <w:t>Hiring practices, recruitment, retention, and mobility</w:t>
            </w:r>
          </w:p>
          <w:p w14:paraId="7978E4B7" w14:textId="21BFD967" w:rsidR="006538C0" w:rsidRPr="00C04366" w:rsidRDefault="000517E3" w:rsidP="00810C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2DA8B8B0" w14:textId="6F72C561" w:rsidR="00F44D85" w:rsidRPr="00FD1DE3" w:rsidRDefault="00E54F4C" w:rsidP="00810C8D">
            <w:pPr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>Tanya Senk (System Superintendent, Indigenous Education, UIEC and Kâpapâmahchakwêw / Wandering Spirt School, TDSB)</w:t>
            </w:r>
          </w:p>
          <w:p w14:paraId="7A8596AE" w14:textId="6556E701" w:rsidR="002A470E" w:rsidRDefault="00B129DB" w:rsidP="00B129D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rban Indigenous Education Centre Tessa Sill, (Community Liaison) and Robert Durocher,</w:t>
            </w:r>
            <w:r w:rsidRPr="00C04366">
              <w:rPr>
                <w:rFonts w:ascii="Arial" w:hAnsi="Arial" w:cs="Arial"/>
              </w:rPr>
              <w:t xml:space="preserve"> (Centrally Assigned Vice-Principal</w:t>
            </w:r>
            <w:r>
              <w:rPr>
                <w:rFonts w:ascii="Arial" w:hAnsi="Arial" w:cs="Arial"/>
              </w:rPr>
              <w:t xml:space="preserve">) are in the process of scheduling a First Nation, </w:t>
            </w:r>
            <w:proofErr w:type="gramStart"/>
            <w:r w:rsidR="001D636A">
              <w:rPr>
                <w:rFonts w:ascii="Arial" w:hAnsi="Arial" w:cs="Arial"/>
              </w:rPr>
              <w:t>Metis</w:t>
            </w:r>
            <w:proofErr w:type="gramEnd"/>
            <w:r>
              <w:rPr>
                <w:rFonts w:ascii="Arial" w:hAnsi="Arial" w:cs="Arial"/>
              </w:rPr>
              <w:t xml:space="preserve"> and Inuit Job Fair at 16 Phin. </w:t>
            </w:r>
            <w:r w:rsidR="002A470E">
              <w:rPr>
                <w:rFonts w:ascii="Arial" w:hAnsi="Arial" w:cs="Arial"/>
              </w:rPr>
              <w:t>Dates will be provided shortly.</w:t>
            </w:r>
          </w:p>
          <w:p w14:paraId="3648AF57" w14:textId="3A1389FE" w:rsidR="00154AA1" w:rsidRPr="00B129DB" w:rsidRDefault="00B129DB" w:rsidP="00B129D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w</w:t>
            </w:r>
            <w:r w:rsidR="00154AA1" w:rsidRPr="00B129DB">
              <w:rPr>
                <w:rFonts w:ascii="Arial" w:hAnsi="Arial" w:cs="Arial"/>
                <w:lang w:val="en-CA"/>
              </w:rPr>
              <w:t xml:space="preserve">ill continue to work on recruitment </w:t>
            </w:r>
            <w:r w:rsidR="002A470E">
              <w:rPr>
                <w:rFonts w:ascii="Arial" w:hAnsi="Arial" w:cs="Arial"/>
                <w:lang w:val="en-CA"/>
              </w:rPr>
              <w:t>to build capacity with Indigenous peoples within</w:t>
            </w:r>
            <w:r w:rsidR="00154AA1" w:rsidRPr="00B129DB">
              <w:rPr>
                <w:rFonts w:ascii="Arial" w:hAnsi="Arial" w:cs="Arial"/>
                <w:lang w:val="en-CA"/>
              </w:rPr>
              <w:t xml:space="preserve"> TDSB and address the underrepresentation of Indigenous People</w:t>
            </w:r>
            <w:r>
              <w:rPr>
                <w:rFonts w:ascii="Arial" w:hAnsi="Arial" w:cs="Arial"/>
                <w:lang w:val="en-CA"/>
              </w:rPr>
              <w:t>s.</w:t>
            </w:r>
          </w:p>
          <w:p w14:paraId="781C3979" w14:textId="653DE277" w:rsidR="002A470E" w:rsidRPr="002A470E" w:rsidRDefault="00154AA1" w:rsidP="002A470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Cs/>
                <w:lang w:val="en-CA"/>
              </w:rPr>
            </w:pPr>
            <w:r w:rsidRPr="002A470E">
              <w:rPr>
                <w:rFonts w:ascii="Arial" w:hAnsi="Arial" w:cs="Arial"/>
                <w:bCs/>
                <w:lang w:val="en-CA"/>
              </w:rPr>
              <w:t xml:space="preserve">There are a few </w:t>
            </w:r>
            <w:r w:rsidR="002A470E" w:rsidRPr="002A470E">
              <w:rPr>
                <w:rFonts w:ascii="Arial" w:hAnsi="Arial" w:cs="Arial"/>
                <w:bCs/>
                <w:lang w:val="en-CA"/>
              </w:rPr>
              <w:t xml:space="preserve">job </w:t>
            </w:r>
            <w:r w:rsidRPr="002A470E">
              <w:rPr>
                <w:rFonts w:ascii="Arial" w:hAnsi="Arial" w:cs="Arial"/>
                <w:bCs/>
                <w:lang w:val="en-CA"/>
              </w:rPr>
              <w:t xml:space="preserve">postings </w:t>
            </w:r>
            <w:r w:rsidR="002A470E" w:rsidRPr="002A470E">
              <w:rPr>
                <w:rFonts w:ascii="Arial" w:hAnsi="Arial" w:cs="Arial"/>
                <w:bCs/>
                <w:lang w:val="en-CA"/>
              </w:rPr>
              <w:t>currently at both Native Learning Centres.</w:t>
            </w:r>
          </w:p>
          <w:p w14:paraId="2AF32939" w14:textId="2212AEF8" w:rsidR="002A470E" w:rsidRPr="002A470E" w:rsidRDefault="002A470E" w:rsidP="00730DBC">
            <w:pPr>
              <w:pStyle w:val="ListParagraph"/>
              <w:numPr>
                <w:ilvl w:val="1"/>
                <w:numId w:val="8"/>
              </w:numPr>
              <w:rPr>
                <w:rFonts w:ascii="Arial" w:hAnsi="Arial" w:cs="Arial"/>
                <w:bCs/>
                <w:lang w:val="en-CA"/>
              </w:rPr>
            </w:pPr>
            <w:r>
              <w:rPr>
                <w:rFonts w:ascii="Arial" w:hAnsi="Arial" w:cs="Arial"/>
                <w:bCs/>
                <w:lang w:val="en-CA"/>
              </w:rPr>
              <w:t>A</w:t>
            </w:r>
            <w:r w:rsidR="00154AA1" w:rsidRPr="002A470E">
              <w:rPr>
                <w:rFonts w:ascii="Arial" w:hAnsi="Arial" w:cs="Arial"/>
                <w:bCs/>
                <w:lang w:val="en-CA"/>
              </w:rPr>
              <w:t>cting Social Worker</w:t>
            </w:r>
          </w:p>
          <w:p w14:paraId="703C594B" w14:textId="71947BC7" w:rsidR="00745E3F" w:rsidRPr="00C04366" w:rsidRDefault="00154AA1" w:rsidP="002A470E">
            <w:pPr>
              <w:pStyle w:val="ListParagraph"/>
              <w:numPr>
                <w:ilvl w:val="1"/>
                <w:numId w:val="8"/>
              </w:numPr>
              <w:rPr>
                <w:rFonts w:ascii="Arial" w:hAnsi="Arial" w:cs="Arial"/>
                <w:bCs/>
                <w:lang w:val="en-CA"/>
              </w:rPr>
            </w:pPr>
            <w:r w:rsidRPr="00C04366">
              <w:rPr>
                <w:rFonts w:ascii="Arial" w:hAnsi="Arial" w:cs="Arial"/>
                <w:bCs/>
                <w:lang w:val="en-CA"/>
              </w:rPr>
              <w:t xml:space="preserve">Child and Youth Workers </w:t>
            </w:r>
          </w:p>
          <w:p w14:paraId="2E6122B4" w14:textId="08BDD29B" w:rsidR="00154AA1" w:rsidRPr="00C04366" w:rsidRDefault="002A470E" w:rsidP="00154AA1">
            <w:pPr>
              <w:pStyle w:val="ListParagraph"/>
              <w:rPr>
                <w:rFonts w:ascii="Arial" w:hAnsi="Arial" w:cs="Arial"/>
                <w:bCs/>
                <w:lang w:val="en-CA"/>
              </w:rPr>
            </w:pPr>
            <w:r>
              <w:rPr>
                <w:rFonts w:ascii="Arial" w:hAnsi="Arial" w:cs="Arial"/>
                <w:bCs/>
                <w:lang w:val="en-CA"/>
              </w:rPr>
              <w:t>Listings can be found on the UIEC website</w:t>
            </w:r>
          </w:p>
        </w:tc>
      </w:tr>
      <w:tr w:rsidR="00A77302" w:rsidRPr="00C04366" w14:paraId="2453E2DC" w14:textId="77777777" w:rsidTr="00FD1DE3">
        <w:trPr>
          <w:trHeight w:val="841"/>
        </w:trPr>
        <w:tc>
          <w:tcPr>
            <w:tcW w:w="3545" w:type="dxa"/>
          </w:tcPr>
          <w:p w14:paraId="3FED80F9" w14:textId="77777777" w:rsidR="000F3E32" w:rsidRDefault="000F3E32" w:rsidP="00810C8D">
            <w:pPr>
              <w:pStyle w:val="NoSpacing"/>
              <w:rPr>
                <w:rFonts w:ascii="Arial" w:hAnsi="Arial" w:cs="Arial"/>
              </w:rPr>
            </w:pPr>
          </w:p>
          <w:p w14:paraId="1FF40AAB" w14:textId="611C39EE" w:rsidR="00A77302" w:rsidRPr="00C04366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C04366">
              <w:rPr>
                <w:rFonts w:ascii="Arial" w:hAnsi="Arial" w:cs="Arial"/>
              </w:rPr>
              <w:t xml:space="preserve">Elders Update: </w:t>
            </w:r>
          </w:p>
          <w:p w14:paraId="14D5CCFD" w14:textId="77777777" w:rsidR="000F3E32" w:rsidRDefault="000F3E32" w:rsidP="00810C8D">
            <w:pPr>
              <w:pStyle w:val="NoSpacing"/>
              <w:rPr>
                <w:rFonts w:ascii="Arial" w:hAnsi="Arial" w:cs="Arial"/>
              </w:rPr>
            </w:pPr>
          </w:p>
          <w:p w14:paraId="19F00CDE" w14:textId="1F37E9B4" w:rsidR="00A77302" w:rsidRPr="00C04366" w:rsidRDefault="00A77302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C04366">
              <w:rPr>
                <w:rFonts w:ascii="Arial" w:hAnsi="Arial" w:cs="Arial"/>
              </w:rPr>
              <w:t>Staff Update:</w:t>
            </w:r>
          </w:p>
          <w:p w14:paraId="5C149151" w14:textId="77777777" w:rsidR="00A77302" w:rsidRPr="00C04366" w:rsidRDefault="00A77302" w:rsidP="00810C8D">
            <w:pPr>
              <w:pStyle w:val="NoSpacing"/>
              <w:rPr>
                <w:rFonts w:ascii="Arial" w:hAnsi="Arial" w:cs="Arial"/>
              </w:rPr>
            </w:pPr>
          </w:p>
          <w:p w14:paraId="53B21B73" w14:textId="77777777" w:rsidR="00A77302" w:rsidRPr="00C04366" w:rsidRDefault="00A77302" w:rsidP="00810C8D">
            <w:pPr>
              <w:pStyle w:val="NoSpacing"/>
              <w:rPr>
                <w:rFonts w:ascii="Arial" w:hAnsi="Arial" w:cs="Arial"/>
              </w:rPr>
            </w:pPr>
          </w:p>
          <w:p w14:paraId="2CD56306" w14:textId="1C17AF70" w:rsidR="00A77302" w:rsidRPr="00C04366" w:rsidRDefault="00A77302" w:rsidP="00810C8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1481" w:type="dxa"/>
            <w:gridSpan w:val="2"/>
            <w:shd w:val="clear" w:color="auto" w:fill="FFFFFF" w:themeFill="background1"/>
          </w:tcPr>
          <w:p w14:paraId="792204C9" w14:textId="77777777" w:rsidR="000F3E32" w:rsidRDefault="00595EF4" w:rsidP="00810C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4C8A91EB" w14:textId="1579B504" w:rsidR="00BF3FDB" w:rsidRDefault="00595EF4" w:rsidP="00810C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update.</w:t>
            </w:r>
          </w:p>
          <w:p w14:paraId="1F19DB80" w14:textId="77777777" w:rsidR="001D636A" w:rsidRDefault="001D636A" w:rsidP="002A470E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768FAB3E" w14:textId="452E5FB1" w:rsidR="002A470E" w:rsidRPr="00FD1DE3" w:rsidRDefault="002A470E" w:rsidP="002A470E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>Elise Twyford (Principal, Kâpapâmahchakwêw / Wandering Spirt School, TDSB)</w:t>
            </w:r>
          </w:p>
          <w:p w14:paraId="1F2998F2" w14:textId="2FDF4CBE" w:rsidR="002A470E" w:rsidRPr="0081684A" w:rsidRDefault="001813D5" w:rsidP="00522547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81684A">
              <w:rPr>
                <w:rFonts w:ascii="Arial" w:hAnsi="Arial" w:cs="Arial"/>
              </w:rPr>
              <w:t xml:space="preserve">Excited to have </w:t>
            </w:r>
            <w:r w:rsidR="00D10FB1">
              <w:rPr>
                <w:rFonts w:ascii="Arial" w:hAnsi="Arial" w:cs="Arial"/>
              </w:rPr>
              <w:t xml:space="preserve">KWSS </w:t>
            </w:r>
            <w:r w:rsidRPr="0081684A">
              <w:rPr>
                <w:rFonts w:ascii="Arial" w:hAnsi="Arial" w:cs="Arial"/>
              </w:rPr>
              <w:t>basketball team</w:t>
            </w:r>
            <w:r w:rsidR="006526CC" w:rsidRPr="0081684A">
              <w:rPr>
                <w:rFonts w:ascii="Arial" w:hAnsi="Arial" w:cs="Arial"/>
              </w:rPr>
              <w:t xml:space="preserve"> </w:t>
            </w:r>
            <w:r w:rsidRPr="0081684A">
              <w:rPr>
                <w:rFonts w:ascii="Arial" w:hAnsi="Arial" w:cs="Arial"/>
              </w:rPr>
              <w:t>head to Sudbury for a</w:t>
            </w:r>
            <w:r w:rsidR="006526CC" w:rsidRPr="0081684A">
              <w:rPr>
                <w:rFonts w:ascii="Arial" w:hAnsi="Arial" w:cs="Arial"/>
              </w:rPr>
              <w:t xml:space="preserve">n Indigenous </w:t>
            </w:r>
            <w:r w:rsidRPr="0081684A">
              <w:rPr>
                <w:rFonts w:ascii="Arial" w:hAnsi="Arial" w:cs="Arial"/>
              </w:rPr>
              <w:t>tournament</w:t>
            </w:r>
            <w:r w:rsidR="006526CC" w:rsidRPr="0081684A">
              <w:rPr>
                <w:rFonts w:ascii="Arial" w:hAnsi="Arial" w:cs="Arial"/>
              </w:rPr>
              <w:t xml:space="preserve"> this coming Friday. Students are very excited to participate and experience this great opportunity.</w:t>
            </w:r>
          </w:p>
          <w:p w14:paraId="3E6B0AEE" w14:textId="7EA89881" w:rsidR="006526CC" w:rsidRPr="006526CC" w:rsidRDefault="00D10FB1" w:rsidP="00522547">
            <w:pPr>
              <w:numPr>
                <w:ilvl w:val="0"/>
                <w:numId w:val="33"/>
              </w:numPr>
              <w:shd w:val="clear" w:color="auto" w:fill="FFFFFF" w:themeFill="background1"/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lang w:val="en-CA"/>
              </w:rPr>
            </w:pPr>
            <w:r>
              <w:rPr>
                <w:rFonts w:ascii="Arial" w:eastAsia="Times New Roman" w:hAnsi="Arial" w:cs="Arial"/>
                <w:lang w:val="en-CA"/>
              </w:rPr>
              <w:t>T</w:t>
            </w:r>
            <w:r w:rsidR="006526CC" w:rsidRPr="006526CC">
              <w:rPr>
                <w:rFonts w:ascii="Arial" w:eastAsia="Times New Roman" w:hAnsi="Arial" w:cs="Arial"/>
                <w:lang w:val="en-CA"/>
              </w:rPr>
              <w:t>eachers</w:t>
            </w:r>
            <w:r>
              <w:rPr>
                <w:rFonts w:ascii="Arial" w:eastAsia="Times New Roman" w:hAnsi="Arial" w:cs="Arial"/>
                <w:lang w:val="en-CA"/>
              </w:rPr>
              <w:t xml:space="preserve"> have participated in workshops for teachers’ </w:t>
            </w:r>
            <w:r w:rsidR="006526CC" w:rsidRPr="006526CC">
              <w:rPr>
                <w:rFonts w:ascii="Arial" w:eastAsia="Times New Roman" w:hAnsi="Arial" w:cs="Arial"/>
                <w:lang w:val="en-CA"/>
              </w:rPr>
              <w:t xml:space="preserve">literacy interventions </w:t>
            </w:r>
            <w:r>
              <w:rPr>
                <w:rFonts w:ascii="Arial" w:eastAsia="Times New Roman" w:hAnsi="Arial" w:cs="Arial"/>
                <w:lang w:val="en-CA"/>
              </w:rPr>
              <w:t xml:space="preserve">and </w:t>
            </w:r>
            <w:r w:rsidR="006526CC" w:rsidRPr="006526CC">
              <w:rPr>
                <w:rFonts w:ascii="Arial" w:eastAsia="Times New Roman" w:hAnsi="Arial" w:cs="Arial"/>
                <w:lang w:val="en-CA"/>
              </w:rPr>
              <w:t>moving forward with the science of reading within capabilities.</w:t>
            </w:r>
          </w:p>
          <w:p w14:paraId="0F53ACEE" w14:textId="77777777" w:rsidR="00FD1DE3" w:rsidRPr="00FD1DE3" w:rsidRDefault="0081684A" w:rsidP="00FD1DE3">
            <w:pPr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>Emily Wadsworth (Centrally Assigned Vice-Principal, UIEC)</w:t>
            </w:r>
          </w:p>
          <w:p w14:paraId="757E5FB7" w14:textId="1CC984D4" w:rsidR="00D95CC2" w:rsidRPr="00FD1DE3" w:rsidRDefault="00D10FB1" w:rsidP="00522547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000000"/>
              </w:rPr>
              <w:t>Focus</w:t>
            </w:r>
            <w:r w:rsidR="00BA4EB9" w:rsidRPr="00FD1DE3">
              <w:rPr>
                <w:rFonts w:ascii="Arial" w:eastAsia="Times New Roman" w:hAnsi="Arial" w:cs="Arial"/>
                <w:color w:val="000000"/>
                <w:lang w:val="en-CA"/>
              </w:rPr>
              <w:t xml:space="preserve"> the last couple of weeks</w:t>
            </w:r>
            <w:r w:rsidR="00D95CC2" w:rsidRPr="00FD1DE3">
              <w:rPr>
                <w:rFonts w:ascii="Arial" w:eastAsia="Times New Roman" w:hAnsi="Arial" w:cs="Arial"/>
                <w:color w:val="000000"/>
                <w:lang w:val="en-CA"/>
              </w:rPr>
              <w:t xml:space="preserve"> has been visiting the Native Learning Centres getting to know the teams and students.</w:t>
            </w:r>
          </w:p>
          <w:p w14:paraId="62C760EC" w14:textId="2B26E106" w:rsidR="00D95CC2" w:rsidRPr="001758B5" w:rsidRDefault="00D10FB1" w:rsidP="00522547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The focus will remain </w:t>
            </w:r>
            <w:r w:rsidR="00BA4EB9" w:rsidRPr="001758B5">
              <w:rPr>
                <w:rFonts w:ascii="Arial" w:eastAsia="Times New Roman" w:hAnsi="Arial" w:cs="Arial"/>
                <w:color w:val="000000"/>
                <w:lang w:val="en-CA"/>
              </w:rPr>
              <w:t>on attendance</w:t>
            </w:r>
            <w:r w:rsidR="00D95CC2" w:rsidRPr="001758B5">
              <w:rPr>
                <w:rFonts w:ascii="Arial" w:eastAsia="Times New Roman" w:hAnsi="Arial" w:cs="Arial"/>
                <w:color w:val="000000"/>
                <w:lang w:val="en-CA"/>
              </w:rPr>
              <w:t>, e</w:t>
            </w:r>
            <w:r w:rsidR="00BA4EB9" w:rsidRPr="001758B5">
              <w:rPr>
                <w:rFonts w:ascii="Arial" w:eastAsia="Times New Roman" w:hAnsi="Arial" w:cs="Arial"/>
                <w:color w:val="000000"/>
                <w:lang w:val="en-CA"/>
              </w:rPr>
              <w:t xml:space="preserve">ngagement and challenging some of the pieces around engagement. </w:t>
            </w:r>
          </w:p>
          <w:p w14:paraId="5794680D" w14:textId="31B618A3" w:rsidR="0081684A" w:rsidRPr="001758B5" w:rsidRDefault="00D95CC2" w:rsidP="00522547">
            <w:pPr>
              <w:pStyle w:val="ListParagraph"/>
              <w:numPr>
                <w:ilvl w:val="0"/>
                <w:numId w:val="33"/>
              </w:numPr>
              <w:spacing w:before="100" w:before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758B5">
              <w:rPr>
                <w:rFonts w:ascii="Arial" w:eastAsia="Times New Roman" w:hAnsi="Arial" w:cs="Arial"/>
                <w:color w:val="000000"/>
                <w:lang w:val="en-CA"/>
              </w:rPr>
              <w:t>Graduation Coach Kyle will be on site at our NLC downtown working with Matt</w:t>
            </w:r>
            <w:r w:rsidR="00BA4EB9" w:rsidRPr="001758B5">
              <w:rPr>
                <w:rFonts w:ascii="Arial" w:eastAsia="Times New Roman" w:hAnsi="Arial" w:cs="Arial"/>
                <w:color w:val="000000"/>
                <w:lang w:val="en-CA"/>
              </w:rPr>
              <w:t xml:space="preserve"> t</w:t>
            </w:r>
            <w:r w:rsidRPr="001758B5">
              <w:rPr>
                <w:rFonts w:ascii="Arial" w:eastAsia="Times New Roman" w:hAnsi="Arial" w:cs="Arial"/>
                <w:color w:val="000000"/>
                <w:lang w:val="en-CA"/>
              </w:rPr>
              <w:t>o o</w:t>
            </w:r>
            <w:r w:rsidR="00BA4EB9" w:rsidRPr="001758B5">
              <w:rPr>
                <w:rFonts w:ascii="Arial" w:eastAsia="Times New Roman" w:hAnsi="Arial" w:cs="Arial"/>
                <w:color w:val="000000"/>
                <w:lang w:val="en-CA"/>
              </w:rPr>
              <w:t xml:space="preserve">ffer student success </w:t>
            </w:r>
            <w:r w:rsidRPr="001758B5">
              <w:rPr>
                <w:rFonts w:ascii="Arial" w:eastAsia="Times New Roman" w:hAnsi="Arial" w:cs="Arial"/>
                <w:color w:val="000000"/>
                <w:lang w:val="en-CA"/>
              </w:rPr>
              <w:t xml:space="preserve">and </w:t>
            </w:r>
            <w:r w:rsidR="00BA4EB9" w:rsidRPr="001758B5">
              <w:rPr>
                <w:rFonts w:ascii="Arial" w:eastAsia="Times New Roman" w:hAnsi="Arial" w:cs="Arial"/>
                <w:color w:val="000000"/>
                <w:lang w:val="en-CA"/>
              </w:rPr>
              <w:t>academic support for our grade. 9 and 10 students specifically</w:t>
            </w:r>
            <w:r w:rsidRPr="001758B5">
              <w:rPr>
                <w:rFonts w:ascii="Arial" w:eastAsia="Times New Roman" w:hAnsi="Arial" w:cs="Arial"/>
                <w:color w:val="000000"/>
                <w:lang w:val="en-CA"/>
              </w:rPr>
              <w:t>.</w:t>
            </w:r>
          </w:p>
          <w:p w14:paraId="31DBE880" w14:textId="1A91DE56" w:rsidR="006E771B" w:rsidRDefault="006E771B" w:rsidP="00522547">
            <w:pPr>
              <w:pStyle w:val="ListParagraph"/>
              <w:numPr>
                <w:ilvl w:val="0"/>
                <w:numId w:val="33"/>
              </w:numPr>
              <w:spacing w:before="100" w:beforeAutospacing="1"/>
              <w:ind w:right="60"/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</w:pPr>
            <w:r w:rsidRPr="001758B5">
              <w:rPr>
                <w:rFonts w:ascii="Arial" w:eastAsia="Times New Roman" w:hAnsi="Arial" w:cs="Arial"/>
                <w:color w:val="000000"/>
                <w:lang w:val="en-CA"/>
              </w:rPr>
              <w:t xml:space="preserve">Student enrollment is up at both NL </w:t>
            </w:r>
            <w:r w:rsidR="005B411D" w:rsidRPr="001758B5">
              <w:rPr>
                <w:rFonts w:ascii="Arial" w:eastAsia="Times New Roman" w:hAnsi="Arial" w:cs="Arial"/>
                <w:color w:val="000000"/>
                <w:lang w:val="en-CA"/>
              </w:rPr>
              <w:t>centres,</w:t>
            </w:r>
            <w:r w:rsidRPr="001758B5">
              <w:rPr>
                <w:rFonts w:ascii="Arial" w:eastAsia="Times New Roman" w:hAnsi="Arial" w:cs="Arial"/>
                <w:color w:val="000000"/>
                <w:lang w:val="en-CA"/>
              </w:rPr>
              <w:t xml:space="preserve"> and we look forward to the future growth moving ahead</w:t>
            </w:r>
            <w:r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>.</w:t>
            </w:r>
          </w:p>
          <w:p w14:paraId="18886EF8" w14:textId="77777777" w:rsidR="00FD1DE3" w:rsidRPr="00FD1DE3" w:rsidRDefault="003E2508" w:rsidP="00FD1DE3">
            <w:pPr>
              <w:spacing w:before="100" w:beforeAutospacing="1"/>
              <w:ind w:right="60"/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</w:pPr>
            <w:r w:rsidRPr="00FD1DE3"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  <w:t xml:space="preserve">Tracy Mackenzie (Community </w:t>
            </w:r>
            <w:r w:rsidR="00397A30" w:rsidRPr="00FD1DE3"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  <w:t>Liaison</w:t>
            </w:r>
            <w:r w:rsidRPr="00FD1DE3">
              <w:rPr>
                <w:rFonts w:ascii="Lato" w:eastAsia="Times New Roman" w:hAnsi="Lato" w:cs="Times New Roman"/>
                <w:b/>
                <w:bCs/>
                <w:color w:val="000000"/>
                <w:sz w:val="23"/>
                <w:szCs w:val="23"/>
                <w:lang w:val="en-CA"/>
              </w:rPr>
              <w:t>, UIEC)</w:t>
            </w:r>
          </w:p>
          <w:p w14:paraId="2C4DE15A" w14:textId="7CEC83C7" w:rsidR="00397A30" w:rsidRPr="001D636A" w:rsidRDefault="00397A30" w:rsidP="00522547">
            <w:pPr>
              <w:pStyle w:val="ListParagraph"/>
              <w:numPr>
                <w:ilvl w:val="0"/>
                <w:numId w:val="33"/>
              </w:numPr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>Excited to be planning the 2023 South East Scarborough Pow Wow hosted on the Traditional Territory of the Mississauga Nation</w:t>
            </w:r>
            <w:r w:rsidR="00FD1DE3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(Eastview Public School).</w:t>
            </w:r>
          </w:p>
          <w:p w14:paraId="63EF4EB9" w14:textId="2AA8C6C2" w:rsidR="00397A30" w:rsidRPr="001D636A" w:rsidRDefault="00397A30" w:rsidP="00522547">
            <w:pPr>
              <w:pStyle w:val="ListParagraph"/>
              <w:numPr>
                <w:ilvl w:val="0"/>
                <w:numId w:val="33"/>
              </w:numPr>
              <w:spacing w:before="100" w:before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Pow Wow committee has been formed and we welcome any volunteers that reside in the </w:t>
            </w:r>
            <w:r w:rsidR="00D64131" w:rsidRPr="001D636A">
              <w:rPr>
                <w:rFonts w:ascii="Arial" w:eastAsia="Times New Roman" w:hAnsi="Arial" w:cs="Arial"/>
                <w:color w:val="000000"/>
                <w:lang w:val="en-CA"/>
              </w:rPr>
              <w:t>Scarborough area</w:t>
            </w: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to participate. </w:t>
            </w:r>
            <w:r w:rsidR="00FD1DE3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</w:t>
            </w:r>
          </w:p>
          <w:p w14:paraId="19287140" w14:textId="55C6FEF8" w:rsidR="00397A30" w:rsidRPr="001D636A" w:rsidRDefault="00397A30" w:rsidP="00522547">
            <w:pPr>
              <w:pStyle w:val="ListParagraph"/>
              <w:numPr>
                <w:ilvl w:val="0"/>
                <w:numId w:val="33"/>
              </w:numPr>
              <w:spacing w:before="100" w:before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>Date has been tentatively booked and will be communicated once officially confirmed.</w:t>
            </w:r>
          </w:p>
          <w:p w14:paraId="4C5D76C8" w14:textId="06BA23A6" w:rsidR="00397A30" w:rsidRPr="001D636A" w:rsidRDefault="00397A30" w:rsidP="00522547">
            <w:pPr>
              <w:pStyle w:val="ListParagraph"/>
              <w:numPr>
                <w:ilvl w:val="0"/>
                <w:numId w:val="33"/>
              </w:numPr>
              <w:spacing w:before="100" w:before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>Further updates will be provided shortly.</w:t>
            </w:r>
          </w:p>
          <w:p w14:paraId="12D5D5BA" w14:textId="3074F0E7" w:rsidR="006E771B" w:rsidRDefault="006E771B" w:rsidP="00810C8D">
            <w:pPr>
              <w:rPr>
                <w:rFonts w:ascii="Arial" w:hAnsi="Arial" w:cs="Arial"/>
              </w:rPr>
            </w:pPr>
          </w:p>
          <w:p w14:paraId="727BC728" w14:textId="77777777" w:rsidR="00D10FB1" w:rsidRDefault="00D10FB1" w:rsidP="00810C8D">
            <w:pPr>
              <w:rPr>
                <w:rFonts w:ascii="Arial" w:hAnsi="Arial" w:cs="Arial"/>
                <w:b/>
                <w:bCs/>
              </w:rPr>
            </w:pPr>
          </w:p>
          <w:p w14:paraId="00818730" w14:textId="77777777" w:rsidR="00D10FB1" w:rsidRDefault="00D10FB1" w:rsidP="00810C8D">
            <w:pPr>
              <w:rPr>
                <w:rFonts w:ascii="Arial" w:hAnsi="Arial" w:cs="Arial"/>
                <w:b/>
                <w:bCs/>
              </w:rPr>
            </w:pPr>
          </w:p>
          <w:p w14:paraId="225DEFAD" w14:textId="77777777" w:rsidR="00D10FB1" w:rsidRDefault="00D10FB1" w:rsidP="00810C8D">
            <w:pPr>
              <w:rPr>
                <w:rFonts w:ascii="Arial" w:hAnsi="Arial" w:cs="Arial"/>
                <w:b/>
                <w:bCs/>
              </w:rPr>
            </w:pPr>
          </w:p>
          <w:p w14:paraId="114A95D5" w14:textId="042BE0DB" w:rsidR="006E771B" w:rsidRPr="00FD1DE3" w:rsidRDefault="00397A30" w:rsidP="00810C8D">
            <w:pPr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>Antonino Giambrone (Centrally Assigned Principal, UIEC)</w:t>
            </w:r>
          </w:p>
          <w:p w14:paraId="36BBE01C" w14:textId="77777777" w:rsidR="00EB1FA3" w:rsidRDefault="00D64131" w:rsidP="00522547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fessional </w:t>
            </w:r>
            <w:r w:rsidR="00D10FB1">
              <w:rPr>
                <w:rFonts w:ascii="Arial" w:hAnsi="Arial" w:cs="Arial"/>
              </w:rPr>
              <w:t xml:space="preserve">Learning in Indigenous Education </w:t>
            </w:r>
            <w:r>
              <w:rPr>
                <w:rFonts w:ascii="Arial" w:hAnsi="Arial" w:cs="Arial"/>
              </w:rPr>
              <w:t xml:space="preserve">at 16 Phin Ave has been </w:t>
            </w:r>
            <w:r w:rsidR="00470B61">
              <w:rPr>
                <w:rFonts w:ascii="Arial" w:hAnsi="Arial" w:cs="Arial"/>
              </w:rPr>
              <w:t>going</w:t>
            </w:r>
            <w:r>
              <w:rPr>
                <w:rFonts w:ascii="Arial" w:hAnsi="Arial" w:cs="Arial"/>
              </w:rPr>
              <w:t xml:space="preserve"> well.  At the end of the week, </w:t>
            </w:r>
            <w:r w:rsidR="00D10FB1">
              <w:rPr>
                <w:rFonts w:ascii="Arial" w:hAnsi="Arial" w:cs="Arial"/>
              </w:rPr>
              <w:t xml:space="preserve">the UIEC will </w:t>
            </w:r>
            <w:r w:rsidR="00EB1FA3">
              <w:rPr>
                <w:rFonts w:ascii="Arial" w:hAnsi="Arial" w:cs="Arial"/>
              </w:rPr>
              <w:t xml:space="preserve">have </w:t>
            </w:r>
            <w:r>
              <w:rPr>
                <w:rFonts w:ascii="Arial" w:hAnsi="Arial" w:cs="Arial"/>
              </w:rPr>
              <w:t xml:space="preserve">hosted approximately 200 staff members doing professional learning in various areas.  </w:t>
            </w:r>
          </w:p>
          <w:p w14:paraId="14D98AC6" w14:textId="555C9ACA" w:rsidR="00D64131" w:rsidRDefault="00EB1FA3" w:rsidP="00522547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fessional Learning includes a three-part course on confronting </w:t>
            </w:r>
            <w:r w:rsidR="00D64131">
              <w:rPr>
                <w:rFonts w:ascii="Arial" w:hAnsi="Arial" w:cs="Arial"/>
              </w:rPr>
              <w:t xml:space="preserve">anti Indigenous racism, </w:t>
            </w:r>
            <w:r>
              <w:rPr>
                <w:rFonts w:ascii="Arial" w:hAnsi="Arial" w:cs="Arial"/>
              </w:rPr>
              <w:t xml:space="preserve">as well as </w:t>
            </w:r>
            <w:proofErr w:type="spellStart"/>
            <w:r>
              <w:rPr>
                <w:rFonts w:ascii="Arial" w:hAnsi="Arial" w:cs="Arial"/>
              </w:rPr>
              <w:t>Biidaanan</w:t>
            </w:r>
            <w:proofErr w:type="spellEnd"/>
            <w:r>
              <w:rPr>
                <w:rFonts w:ascii="Arial" w:hAnsi="Arial" w:cs="Arial"/>
              </w:rPr>
              <w:t xml:space="preserve"> and </w:t>
            </w:r>
            <w:proofErr w:type="spellStart"/>
            <w:r>
              <w:rPr>
                <w:rFonts w:ascii="Arial" w:hAnsi="Arial" w:cs="Arial"/>
              </w:rPr>
              <w:t>Aanse</w:t>
            </w:r>
            <w:proofErr w:type="spellEnd"/>
            <w:r w:rsidR="00D64131">
              <w:rPr>
                <w:rFonts w:ascii="Arial" w:hAnsi="Arial" w:cs="Arial"/>
              </w:rPr>
              <w:t xml:space="preserve"> Truth and </w:t>
            </w:r>
            <w:r w:rsidR="00B71CAA">
              <w:rPr>
                <w:rFonts w:ascii="Arial" w:hAnsi="Arial" w:cs="Arial"/>
              </w:rPr>
              <w:t>Reconciliation</w:t>
            </w:r>
            <w:r w:rsidR="00D64131">
              <w:rPr>
                <w:rFonts w:ascii="Arial" w:hAnsi="Arial" w:cs="Arial"/>
              </w:rPr>
              <w:t>.</w:t>
            </w:r>
          </w:p>
          <w:p w14:paraId="0C47227A" w14:textId="7F734FF0" w:rsidR="00B129DB" w:rsidRPr="00522547" w:rsidRDefault="00C6265B" w:rsidP="00522547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tudent Success team has </w:t>
            </w:r>
            <w:r w:rsidR="002368AD">
              <w:rPr>
                <w:rFonts w:ascii="Arial" w:hAnsi="Arial" w:cs="Arial"/>
              </w:rPr>
              <w:t>approximately</w:t>
            </w:r>
            <w:r>
              <w:rPr>
                <w:rFonts w:ascii="Arial" w:hAnsi="Arial" w:cs="Arial"/>
              </w:rPr>
              <w:t xml:space="preserve"> 140 </w:t>
            </w:r>
            <w:r w:rsidR="002368AD">
              <w:rPr>
                <w:rFonts w:ascii="Arial" w:hAnsi="Arial" w:cs="Arial"/>
              </w:rPr>
              <w:t>referrals and</w:t>
            </w:r>
            <w:r>
              <w:rPr>
                <w:rFonts w:ascii="Arial" w:hAnsi="Arial" w:cs="Arial"/>
              </w:rPr>
              <w:t xml:space="preserve"> c</w:t>
            </w:r>
            <w:r w:rsidR="002368AD">
              <w:rPr>
                <w:rFonts w:ascii="Arial" w:hAnsi="Arial" w:cs="Arial"/>
              </w:rPr>
              <w:t>ontinue</w:t>
            </w:r>
            <w:r w:rsidR="00297B2A">
              <w:rPr>
                <w:rFonts w:ascii="Arial" w:hAnsi="Arial" w:cs="Arial"/>
              </w:rPr>
              <w:t>s</w:t>
            </w:r>
            <w:r w:rsidR="002368AD">
              <w:rPr>
                <w:rFonts w:ascii="Arial" w:hAnsi="Arial" w:cs="Arial"/>
              </w:rPr>
              <w:t xml:space="preserve"> to work very hard by </w:t>
            </w:r>
            <w:r w:rsidR="00297B2A">
              <w:rPr>
                <w:rFonts w:ascii="Arial" w:hAnsi="Arial" w:cs="Arial"/>
              </w:rPr>
              <w:t xml:space="preserve">providing </w:t>
            </w:r>
            <w:r w:rsidR="002368AD">
              <w:rPr>
                <w:rFonts w:ascii="Arial" w:hAnsi="Arial" w:cs="Arial"/>
              </w:rPr>
              <w:t>on</w:t>
            </w:r>
            <w:r w:rsidR="00EB1FA3">
              <w:rPr>
                <w:rFonts w:ascii="Arial" w:hAnsi="Arial" w:cs="Arial"/>
              </w:rPr>
              <w:t xml:space="preserve">e on </w:t>
            </w:r>
            <w:r w:rsidR="00297B2A">
              <w:rPr>
                <w:rFonts w:ascii="Arial" w:hAnsi="Arial" w:cs="Arial"/>
              </w:rPr>
              <w:t xml:space="preserve">– one </w:t>
            </w:r>
            <w:r w:rsidR="002368AD">
              <w:rPr>
                <w:rFonts w:ascii="Arial" w:hAnsi="Arial" w:cs="Arial"/>
              </w:rPr>
              <w:t>counselling support as well as group sessions across the system.</w:t>
            </w:r>
            <w:r w:rsidR="00297B2A">
              <w:rPr>
                <w:rFonts w:ascii="Arial" w:hAnsi="Arial" w:cs="Arial"/>
              </w:rPr>
              <w:t xml:space="preserve"> </w:t>
            </w:r>
            <w:r w:rsidR="00B71CAA">
              <w:rPr>
                <w:rFonts w:ascii="Arial" w:hAnsi="Arial" w:cs="Arial"/>
              </w:rPr>
              <w:t>To</w:t>
            </w:r>
            <w:r w:rsidR="00621299">
              <w:rPr>
                <w:rFonts w:ascii="Arial" w:hAnsi="Arial" w:cs="Arial"/>
              </w:rPr>
              <w:t xml:space="preserve"> decrease the number of referrals the work we are doing collectively is to enhance conditions in schools so that students might not need counselling support on an ongoing basis overtime.</w:t>
            </w:r>
          </w:p>
          <w:p w14:paraId="03BE347F" w14:textId="77777777" w:rsidR="001B1F96" w:rsidRPr="00F00518" w:rsidRDefault="001B1F96" w:rsidP="00211C70">
            <w:pPr>
              <w:rPr>
                <w:rFonts w:ascii="Arial" w:hAnsi="Arial" w:cs="Arial"/>
                <w:lang w:val="en-CA"/>
              </w:rPr>
            </w:pPr>
          </w:p>
          <w:p w14:paraId="10F348DB" w14:textId="77777777" w:rsidR="00FD1DE3" w:rsidRPr="00FD1DE3" w:rsidRDefault="002A5901" w:rsidP="00FD1DE3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D1DE3">
              <w:rPr>
                <w:rFonts w:ascii="Arial" w:hAnsi="Arial" w:cs="Arial"/>
                <w:b/>
                <w:bCs/>
              </w:rPr>
              <w:t>Jim Spyropoulos (Executive Superintendent, Human Rights, and Indigenous Education)</w:t>
            </w:r>
          </w:p>
          <w:p w14:paraId="5F8CCBCB" w14:textId="06DF2EF5" w:rsidR="00E13CC8" w:rsidRPr="00FD1DE3" w:rsidRDefault="005B411D" w:rsidP="00522547">
            <w:pPr>
              <w:pStyle w:val="NoSpacing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1758B5">
              <w:rPr>
                <w:rFonts w:ascii="Arial" w:eastAsia="Times New Roman" w:hAnsi="Arial" w:cs="Arial"/>
              </w:rPr>
              <w:t>TDSB budget and</w:t>
            </w:r>
            <w:r w:rsidRPr="005B411D">
              <w:rPr>
                <w:rFonts w:ascii="Arial" w:eastAsia="Times New Roman" w:hAnsi="Arial" w:cs="Arial"/>
                <w:lang w:val="en-CA"/>
              </w:rPr>
              <w:t xml:space="preserve"> latest </w:t>
            </w:r>
            <w:r w:rsidR="001758B5" w:rsidRPr="005B411D">
              <w:rPr>
                <w:rFonts w:ascii="Arial" w:eastAsia="Times New Roman" w:hAnsi="Arial" w:cs="Arial"/>
                <w:lang w:val="en-CA"/>
              </w:rPr>
              <w:t>projections, have</w:t>
            </w:r>
            <w:r w:rsidRPr="005B411D">
              <w:rPr>
                <w:rFonts w:ascii="Arial" w:eastAsia="Times New Roman" w:hAnsi="Arial" w:cs="Arial"/>
                <w:lang w:val="en-CA"/>
              </w:rPr>
              <w:t xml:space="preserve"> us in a 61 million</w:t>
            </w:r>
            <w:r w:rsidR="001029C2" w:rsidRPr="001758B5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Pr="001758B5">
              <w:rPr>
                <w:rFonts w:ascii="Arial" w:eastAsia="Times New Roman" w:hAnsi="Arial" w:cs="Arial"/>
                <w:lang w:val="en-CA"/>
              </w:rPr>
              <w:t>deficit</w:t>
            </w:r>
            <w:r w:rsidRPr="005B411D">
              <w:rPr>
                <w:rFonts w:ascii="Arial" w:eastAsia="Times New Roman" w:hAnsi="Arial" w:cs="Arial"/>
                <w:lang w:val="en-CA"/>
              </w:rPr>
              <w:t xml:space="preserve"> which we're going to have to address</w:t>
            </w:r>
            <w:r w:rsidRPr="001758B5">
              <w:rPr>
                <w:rFonts w:ascii="Arial" w:eastAsia="Times New Roman" w:hAnsi="Arial" w:cs="Arial"/>
                <w:lang w:val="en-CA"/>
              </w:rPr>
              <w:t xml:space="preserve"> over the coming weeks and months. </w:t>
            </w:r>
            <w:r w:rsidR="00105EC7" w:rsidRPr="001758B5">
              <w:rPr>
                <w:rFonts w:ascii="Arial" w:eastAsia="Times New Roman" w:hAnsi="Arial" w:cs="Arial"/>
                <w:lang w:val="en-CA"/>
              </w:rPr>
              <w:t>TDSB</w:t>
            </w:r>
            <w:r w:rsidRPr="001758B5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="00105EC7" w:rsidRPr="001758B5">
              <w:rPr>
                <w:rFonts w:ascii="Arial" w:eastAsia="Times New Roman" w:hAnsi="Arial" w:cs="Arial"/>
                <w:lang w:val="en-CA"/>
              </w:rPr>
              <w:t xml:space="preserve">is hopeful that these </w:t>
            </w:r>
            <w:r w:rsidRPr="001758B5">
              <w:rPr>
                <w:rFonts w:ascii="Arial" w:eastAsia="Times New Roman" w:hAnsi="Arial" w:cs="Arial"/>
                <w:lang w:val="en-CA"/>
              </w:rPr>
              <w:t xml:space="preserve">findings will not </w:t>
            </w:r>
            <w:r w:rsidR="00105EC7" w:rsidRPr="001758B5">
              <w:rPr>
                <w:rFonts w:ascii="Arial" w:eastAsia="Times New Roman" w:hAnsi="Arial" w:cs="Arial"/>
                <w:lang w:val="en-CA"/>
              </w:rPr>
              <w:t xml:space="preserve">have a negative </w:t>
            </w:r>
            <w:r w:rsidRPr="001758B5">
              <w:rPr>
                <w:rFonts w:ascii="Arial" w:eastAsia="Times New Roman" w:hAnsi="Arial" w:cs="Arial"/>
                <w:lang w:val="en-CA"/>
              </w:rPr>
              <w:t xml:space="preserve">impact </w:t>
            </w:r>
            <w:r w:rsidR="00105EC7" w:rsidRPr="001758B5">
              <w:rPr>
                <w:rFonts w:ascii="Arial" w:eastAsia="Times New Roman" w:hAnsi="Arial" w:cs="Arial"/>
                <w:lang w:val="en-CA"/>
              </w:rPr>
              <w:t xml:space="preserve">to </w:t>
            </w:r>
            <w:r w:rsidRPr="001758B5">
              <w:rPr>
                <w:rFonts w:ascii="Arial" w:eastAsia="Times New Roman" w:hAnsi="Arial" w:cs="Arial"/>
                <w:lang w:val="en-CA"/>
              </w:rPr>
              <w:t>Indigenous education</w:t>
            </w:r>
            <w:r w:rsidR="00105EC7" w:rsidRPr="001758B5">
              <w:rPr>
                <w:rFonts w:ascii="Arial" w:eastAsia="Times New Roman" w:hAnsi="Arial" w:cs="Arial"/>
                <w:lang w:val="en-CA"/>
              </w:rPr>
              <w:t xml:space="preserve"> as it is self</w:t>
            </w:r>
            <w:r w:rsidR="00B71CAA" w:rsidRPr="001758B5">
              <w:rPr>
                <w:rFonts w:ascii="Arial" w:eastAsia="Times New Roman" w:hAnsi="Arial" w:cs="Arial"/>
                <w:lang w:val="en-CA"/>
              </w:rPr>
              <w:t>-</w:t>
            </w:r>
            <w:r w:rsidR="00105EC7" w:rsidRPr="001758B5">
              <w:rPr>
                <w:rFonts w:ascii="Arial" w:eastAsia="Times New Roman" w:hAnsi="Arial" w:cs="Arial"/>
                <w:lang w:val="en-CA"/>
              </w:rPr>
              <w:t xml:space="preserve">funding based on revenue generated through courses the ministry calls </w:t>
            </w:r>
            <w:r w:rsidR="00105EC7" w:rsidRPr="00FD1DE3">
              <w:rPr>
                <w:rFonts w:ascii="Arial" w:eastAsia="Times New Roman" w:hAnsi="Arial" w:cs="Arial"/>
                <w:lang w:val="en-CA"/>
              </w:rPr>
              <w:t>native</w:t>
            </w:r>
            <w:r w:rsidR="001029C2" w:rsidRPr="00FD1DE3">
              <w:rPr>
                <w:rFonts w:ascii="Arial" w:eastAsia="Times New Roman" w:hAnsi="Arial" w:cs="Arial"/>
                <w:lang w:val="en-CA"/>
              </w:rPr>
              <w:t xml:space="preserve"> studies</w:t>
            </w:r>
            <w:r w:rsidR="00105EC7" w:rsidRPr="00FD1DE3">
              <w:rPr>
                <w:rFonts w:ascii="Arial" w:eastAsia="Times New Roman" w:hAnsi="Arial" w:cs="Arial"/>
                <w:lang w:val="en-CA"/>
              </w:rPr>
              <w:t xml:space="preserve"> and language studies.</w:t>
            </w:r>
          </w:p>
          <w:p w14:paraId="285E59E7" w14:textId="385A1237" w:rsidR="005B57FB" w:rsidRPr="00FD1DE3" w:rsidRDefault="005B57FB" w:rsidP="00522547">
            <w:pPr>
              <w:numPr>
                <w:ilvl w:val="0"/>
                <w:numId w:val="33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lang w:val="en-CA"/>
              </w:rPr>
            </w:pPr>
            <w:r w:rsidRPr="00FD1DE3">
              <w:rPr>
                <w:rFonts w:ascii="Arial" w:eastAsia="Times New Roman" w:hAnsi="Arial" w:cs="Arial"/>
                <w:lang w:val="en-CA"/>
              </w:rPr>
              <w:t xml:space="preserve">The Board </w:t>
            </w:r>
            <w:r w:rsidR="00644E7E" w:rsidRPr="00FD1DE3">
              <w:rPr>
                <w:rFonts w:ascii="Arial" w:eastAsia="Times New Roman" w:hAnsi="Arial" w:cs="Arial"/>
                <w:lang w:val="en-CA"/>
              </w:rPr>
              <w:t>Trustees</w:t>
            </w:r>
            <w:r w:rsidRPr="00FD1DE3">
              <w:rPr>
                <w:rFonts w:ascii="Arial" w:eastAsia="Times New Roman" w:hAnsi="Arial" w:cs="Arial"/>
                <w:lang w:val="en-CA"/>
              </w:rPr>
              <w:t xml:space="preserve"> supported a </w:t>
            </w:r>
            <w:r w:rsidR="00772C75">
              <w:rPr>
                <w:rFonts w:ascii="Arial" w:eastAsia="Times New Roman" w:hAnsi="Arial" w:cs="Arial"/>
                <w:lang w:val="en-CA"/>
              </w:rPr>
              <w:t>motio</w:t>
            </w:r>
            <w:r w:rsidR="00134E5F">
              <w:rPr>
                <w:rFonts w:ascii="Arial" w:eastAsia="Times New Roman" w:hAnsi="Arial" w:cs="Arial"/>
                <w:lang w:val="en-CA"/>
              </w:rPr>
              <w:t>n</w:t>
            </w:r>
            <w:r w:rsidRPr="00FD1DE3">
              <w:rPr>
                <w:rFonts w:ascii="Arial" w:eastAsia="Times New Roman" w:hAnsi="Arial" w:cs="Arial"/>
                <w:lang w:val="en-CA"/>
              </w:rPr>
              <w:t xml:space="preserve"> that was brough forward by Indigenous Student Trustee Isaiah </w:t>
            </w:r>
            <w:r w:rsidR="00644E7E" w:rsidRPr="00FD1DE3">
              <w:rPr>
                <w:rFonts w:ascii="Arial" w:eastAsia="Times New Roman" w:hAnsi="Arial" w:cs="Arial"/>
                <w:lang w:val="en-CA"/>
              </w:rPr>
              <w:t>Shafqat</w:t>
            </w:r>
            <w:r w:rsidRPr="00FD1DE3">
              <w:rPr>
                <w:rFonts w:ascii="Arial" w:eastAsia="Times New Roman" w:hAnsi="Arial" w:cs="Arial"/>
                <w:lang w:val="en-CA"/>
              </w:rPr>
              <w:t xml:space="preserve"> to ensure that every student that graduates from </w:t>
            </w:r>
            <w:r w:rsidR="00644E7E" w:rsidRPr="00FD1DE3">
              <w:rPr>
                <w:rFonts w:ascii="Arial" w:eastAsia="Times New Roman" w:hAnsi="Arial" w:cs="Arial"/>
                <w:lang w:val="en-CA"/>
              </w:rPr>
              <w:t xml:space="preserve">high school will take one compulsory credit in grade 11 </w:t>
            </w:r>
            <w:r w:rsidR="003E2508" w:rsidRPr="00FD1DE3">
              <w:rPr>
                <w:rFonts w:ascii="Arial" w:eastAsia="Times New Roman" w:hAnsi="Arial" w:cs="Arial"/>
                <w:lang w:val="en-CA"/>
              </w:rPr>
              <w:t>English (NBE3) that covers contemporary First Nations, Metis</w:t>
            </w:r>
            <w:r w:rsidR="00B71CAA" w:rsidRPr="00FD1DE3">
              <w:rPr>
                <w:rFonts w:ascii="Arial" w:eastAsia="Times New Roman" w:hAnsi="Arial" w:cs="Arial"/>
                <w:lang w:val="en-CA"/>
              </w:rPr>
              <w:t>,</w:t>
            </w:r>
            <w:r w:rsidR="003E2508" w:rsidRPr="00FD1DE3">
              <w:rPr>
                <w:rFonts w:ascii="Arial" w:eastAsia="Times New Roman" w:hAnsi="Arial" w:cs="Arial"/>
                <w:lang w:val="en-CA"/>
              </w:rPr>
              <w:t xml:space="preserve"> and Inuit issues.</w:t>
            </w:r>
          </w:p>
          <w:p w14:paraId="4628A1F4" w14:textId="198EA6DD" w:rsidR="00621299" w:rsidRPr="00522547" w:rsidRDefault="00621299" w:rsidP="00522547">
            <w:pPr>
              <w:numPr>
                <w:ilvl w:val="0"/>
                <w:numId w:val="33"/>
              </w:numPr>
              <w:spacing w:before="100" w:beforeAutospacing="1" w:after="100" w:afterAutospacing="1"/>
              <w:ind w:right="60"/>
              <w:rPr>
                <w:rFonts w:ascii="Lato" w:eastAsia="Times New Roman" w:hAnsi="Lato" w:cs="Times New Roman"/>
                <w:color w:val="6E7680"/>
                <w:sz w:val="23"/>
                <w:szCs w:val="23"/>
                <w:lang w:val="en-CA"/>
              </w:rPr>
            </w:pPr>
            <w:r w:rsidRPr="00621299">
              <w:rPr>
                <w:rFonts w:ascii="Arial" w:eastAsia="Times New Roman" w:hAnsi="Arial" w:cs="Arial"/>
                <w:lang w:val="en-CA"/>
              </w:rPr>
              <w:t xml:space="preserve">We are using resources </w:t>
            </w:r>
            <w:r w:rsidR="00134E5F">
              <w:rPr>
                <w:rFonts w:ascii="Arial" w:eastAsia="Times New Roman" w:hAnsi="Arial" w:cs="Arial"/>
                <w:lang w:val="en-CA"/>
              </w:rPr>
              <w:t xml:space="preserve">to enable </w:t>
            </w:r>
            <w:r w:rsidRPr="00621299">
              <w:rPr>
                <w:rFonts w:ascii="Arial" w:eastAsia="Times New Roman" w:hAnsi="Arial" w:cs="Arial"/>
                <w:lang w:val="en-CA"/>
              </w:rPr>
              <w:t>the Board t</w:t>
            </w:r>
            <w:r w:rsidRPr="00FD1DE3">
              <w:rPr>
                <w:rFonts w:ascii="Arial" w:eastAsia="Times New Roman" w:hAnsi="Arial" w:cs="Arial"/>
                <w:lang w:val="en-CA"/>
              </w:rPr>
              <w:t>o</w:t>
            </w:r>
            <w:r w:rsidR="00FD1DE3" w:rsidRPr="00FD1DE3">
              <w:rPr>
                <w:rFonts w:ascii="Arial" w:eastAsia="Times New Roman" w:hAnsi="Arial" w:cs="Arial"/>
                <w:lang w:val="en-CA"/>
              </w:rPr>
              <w:t xml:space="preserve"> o</w:t>
            </w:r>
            <w:r w:rsidRPr="00621299">
              <w:rPr>
                <w:rFonts w:ascii="Arial" w:eastAsia="Times New Roman" w:hAnsi="Arial" w:cs="Arial"/>
                <w:lang w:val="en-CA"/>
              </w:rPr>
              <w:t xml:space="preserve">ffer </w:t>
            </w:r>
            <w:r w:rsidRPr="00FD1DE3">
              <w:rPr>
                <w:rFonts w:ascii="Arial" w:eastAsia="Times New Roman" w:hAnsi="Arial" w:cs="Arial"/>
                <w:lang w:val="en-CA"/>
              </w:rPr>
              <w:t>March</w:t>
            </w:r>
            <w:r w:rsidRPr="00621299">
              <w:rPr>
                <w:rFonts w:ascii="Arial" w:eastAsia="Times New Roman" w:hAnsi="Arial" w:cs="Arial"/>
                <w:lang w:val="en-CA"/>
              </w:rPr>
              <w:t xml:space="preserve"> break programming for students</w:t>
            </w:r>
            <w:r w:rsidRPr="00FD1DE3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="00FD1DE3" w:rsidRPr="00FD1DE3">
              <w:rPr>
                <w:rFonts w:ascii="Arial" w:eastAsia="Times New Roman" w:hAnsi="Arial" w:cs="Arial"/>
                <w:lang w:val="en-CA"/>
              </w:rPr>
              <w:t xml:space="preserve">that is tutoring focused and is a combination of academic tutoring plus recreational </w:t>
            </w:r>
            <w:r w:rsidR="00025522" w:rsidRPr="00FD1DE3">
              <w:rPr>
                <w:rFonts w:ascii="Arial" w:eastAsia="Times New Roman" w:hAnsi="Arial" w:cs="Arial"/>
                <w:lang w:val="en-CA"/>
              </w:rPr>
              <w:t>activit</w:t>
            </w:r>
            <w:r w:rsidR="00025522">
              <w:rPr>
                <w:rFonts w:ascii="Arial" w:eastAsia="Times New Roman" w:hAnsi="Arial" w:cs="Arial"/>
                <w:lang w:val="en-CA"/>
              </w:rPr>
              <w:t>ies</w:t>
            </w:r>
            <w:r w:rsidR="00FD1DE3" w:rsidRPr="00FD1DE3">
              <w:rPr>
                <w:rFonts w:ascii="Arial" w:eastAsia="Times New Roman" w:hAnsi="Arial" w:cs="Arial"/>
                <w:lang w:val="en-CA"/>
              </w:rPr>
              <w:t>.</w:t>
            </w:r>
          </w:p>
          <w:p w14:paraId="4291DA2B" w14:textId="77777777" w:rsidR="00470B61" w:rsidRDefault="00522547" w:rsidP="00470B61">
            <w:pPr>
              <w:rPr>
                <w:rFonts w:cs="Arial"/>
                <w:b/>
                <w:bCs/>
              </w:rPr>
            </w:pPr>
            <w:r w:rsidRPr="00522547">
              <w:rPr>
                <w:rFonts w:ascii="Arial" w:hAnsi="Arial" w:cs="Arial"/>
                <w:b/>
                <w:bCs/>
              </w:rPr>
              <w:t>Tanya Senk (System Superintendent, Indigenous Education, UIEC and Kâpapâmahchakwêw / Wandering Spirt School</w:t>
            </w:r>
            <w:r w:rsidR="00400E96">
              <w:rPr>
                <w:rFonts w:ascii="Arial" w:hAnsi="Arial" w:cs="Arial"/>
                <w:b/>
                <w:bCs/>
              </w:rPr>
              <w:t>)</w:t>
            </w:r>
          </w:p>
          <w:p w14:paraId="3DA2E648" w14:textId="77777777" w:rsidR="0076096A" w:rsidRPr="0076096A" w:rsidRDefault="00522547" w:rsidP="00470B61">
            <w:pPr>
              <w:pStyle w:val="ListParagraph"/>
              <w:numPr>
                <w:ilvl w:val="0"/>
                <w:numId w:val="37"/>
              </w:numPr>
              <w:rPr>
                <w:rFonts w:cs="Arial"/>
                <w:b/>
                <w:bCs/>
              </w:rPr>
            </w:pPr>
            <w:r w:rsidRPr="00470B61">
              <w:rPr>
                <w:rFonts w:ascii="Arial" w:eastAsia="Times New Roman" w:hAnsi="Arial" w:cs="Arial"/>
                <w:lang w:val="en-CA"/>
              </w:rPr>
              <w:t xml:space="preserve">We are currently in the process of writing a report to discuss the gradual implementation of </w:t>
            </w:r>
            <w:r w:rsidR="00FD0CA3" w:rsidRPr="00470B61">
              <w:rPr>
                <w:rFonts w:ascii="Arial" w:eastAsia="Times New Roman" w:hAnsi="Arial" w:cs="Arial"/>
                <w:lang w:val="en-CA"/>
              </w:rPr>
              <w:t>NBE3</w:t>
            </w:r>
            <w:r w:rsidRPr="00470B61">
              <w:rPr>
                <w:rFonts w:ascii="Arial" w:eastAsia="Times New Roman" w:hAnsi="Arial" w:cs="Arial"/>
                <w:lang w:val="en-CA"/>
              </w:rPr>
              <w:t xml:space="preserve"> course to ensure it is implemented the right way. </w:t>
            </w:r>
          </w:p>
          <w:p w14:paraId="38596DAE" w14:textId="2200B08F" w:rsidR="00522547" w:rsidRPr="00E17405" w:rsidRDefault="006105CE" w:rsidP="00E17405">
            <w:pPr>
              <w:pStyle w:val="ListParagraph"/>
              <w:numPr>
                <w:ilvl w:val="0"/>
                <w:numId w:val="37"/>
              </w:numPr>
              <w:rPr>
                <w:rFonts w:cs="Arial"/>
                <w:b/>
                <w:bCs/>
              </w:rPr>
            </w:pPr>
            <w:r>
              <w:rPr>
                <w:rFonts w:ascii="Arial" w:eastAsia="Times New Roman" w:hAnsi="Arial" w:cs="Arial"/>
                <w:lang w:val="en-CA"/>
              </w:rPr>
              <w:t xml:space="preserve">Indigenous author advisory committee </w:t>
            </w:r>
            <w:r w:rsidR="00772C75">
              <w:rPr>
                <w:rFonts w:ascii="Arial" w:eastAsia="Times New Roman" w:hAnsi="Arial" w:cs="Arial"/>
                <w:lang w:val="en-CA"/>
              </w:rPr>
              <w:t>will be formed.</w:t>
            </w:r>
            <w:r w:rsidR="00E17405">
              <w:rPr>
                <w:rFonts w:ascii="Arial" w:eastAsia="Times New Roman" w:hAnsi="Arial" w:cs="Arial"/>
                <w:lang w:val="en-CA"/>
              </w:rPr>
              <w:t xml:space="preserve"> </w:t>
            </w:r>
            <w:r w:rsidRPr="00E17405">
              <w:rPr>
                <w:rFonts w:ascii="Arial" w:eastAsia="Times New Roman" w:hAnsi="Arial" w:cs="Arial"/>
                <w:lang w:val="en-CA"/>
              </w:rPr>
              <w:t>Updates are forthcoming</w:t>
            </w:r>
            <w:r w:rsidR="00772C75" w:rsidRPr="00E17405">
              <w:rPr>
                <w:rFonts w:ascii="Arial" w:eastAsia="Times New Roman" w:hAnsi="Arial" w:cs="Arial"/>
                <w:lang w:val="en-CA"/>
              </w:rPr>
              <w:t>.</w:t>
            </w:r>
          </w:p>
          <w:p w14:paraId="0D199F99" w14:textId="77777777" w:rsidR="007B6846" w:rsidRDefault="000956B6" w:rsidP="007B684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 w:rsidRPr="001300D9">
              <w:rPr>
                <w:rFonts w:ascii="Arial" w:hAnsi="Arial" w:cs="Arial"/>
              </w:rPr>
              <w:t xml:space="preserve">NBE3 courses </w:t>
            </w:r>
            <w:r w:rsidR="003D12B8" w:rsidRPr="001300D9">
              <w:rPr>
                <w:rFonts w:ascii="Arial" w:hAnsi="Arial" w:cs="Arial"/>
              </w:rPr>
              <w:t>generate funding</w:t>
            </w:r>
            <w:r w:rsidR="00314A2F" w:rsidRPr="001300D9">
              <w:rPr>
                <w:rFonts w:ascii="Arial" w:hAnsi="Arial" w:cs="Arial"/>
              </w:rPr>
              <w:t xml:space="preserve">, and any </w:t>
            </w:r>
            <w:r w:rsidR="001300D9" w:rsidRPr="00832216">
              <w:rPr>
                <w:rFonts w:ascii="Arial" w:eastAsia="Times New Roman" w:hAnsi="Arial" w:cs="Arial"/>
                <w:color w:val="000000"/>
                <w:lang w:val="en-CA"/>
              </w:rPr>
              <w:t xml:space="preserve">incremental </w:t>
            </w:r>
            <w:r w:rsidR="00314A2F" w:rsidRPr="001300D9">
              <w:rPr>
                <w:rFonts w:ascii="Arial" w:hAnsi="Arial" w:cs="Arial"/>
              </w:rPr>
              <w:t>funding gets</w:t>
            </w:r>
            <w:r w:rsidR="00EE2352" w:rsidRPr="001300D9">
              <w:rPr>
                <w:rFonts w:ascii="Arial" w:hAnsi="Arial" w:cs="Arial"/>
              </w:rPr>
              <w:t xml:space="preserve"> reinvested into Indigenous education.</w:t>
            </w:r>
          </w:p>
          <w:p w14:paraId="2B7A0A9D" w14:textId="38004A7F" w:rsidR="00832216" w:rsidRPr="007B6846" w:rsidRDefault="007B6846" w:rsidP="007B684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 w:rsidRPr="007B6846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b</w:t>
            </w:r>
            <w:proofErr w:type="spellStart"/>
            <w:r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>oard</w:t>
            </w:r>
            <w:proofErr w:type="spellEnd"/>
            <w:r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 xml:space="preserve"> a</w:t>
            </w:r>
            <w:r w:rsidRPr="007B6846"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 xml:space="preserve">ction plan is distinct for </w:t>
            </w:r>
            <w:r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>I</w:t>
            </w:r>
            <w:r w:rsidRPr="007B6846"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>ndigenous education</w:t>
            </w:r>
            <w:r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 xml:space="preserve"> a</w:t>
            </w:r>
            <w:r w:rsidRPr="007B6846"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>nd that funding is enveloped</w:t>
            </w:r>
            <w:r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>.</w:t>
            </w:r>
          </w:p>
          <w:p w14:paraId="13259864" w14:textId="657DE6E6" w:rsidR="0076096A" w:rsidRPr="0076096A" w:rsidRDefault="0076096A" w:rsidP="0076096A">
            <w:pPr>
              <w:rPr>
                <w:rFonts w:cs="Arial"/>
                <w:b/>
                <w:bCs/>
              </w:rPr>
            </w:pPr>
          </w:p>
        </w:tc>
      </w:tr>
      <w:tr w:rsidR="00A77302" w:rsidRPr="00C04366" w14:paraId="5B247C0E" w14:textId="77777777" w:rsidTr="00F00518">
        <w:trPr>
          <w:trHeight w:val="2181"/>
        </w:trPr>
        <w:tc>
          <w:tcPr>
            <w:tcW w:w="3545" w:type="dxa"/>
          </w:tcPr>
          <w:p w14:paraId="3B12A0C2" w14:textId="3FA0F6AB" w:rsidR="00A77302" w:rsidRPr="00C04366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C04366">
              <w:rPr>
                <w:rFonts w:ascii="Arial" w:hAnsi="Arial" w:cs="Arial"/>
              </w:rPr>
              <w:lastRenderedPageBreak/>
              <w:t>Indigenous Student Trustee Update:</w:t>
            </w:r>
          </w:p>
          <w:p w14:paraId="339CD6CA" w14:textId="77777777" w:rsidR="00A77302" w:rsidRPr="00C04366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518E5CEA" w14:textId="77777777" w:rsidR="002A5901" w:rsidRPr="00C04366" w:rsidRDefault="002A5901" w:rsidP="00810C8D">
            <w:pPr>
              <w:pStyle w:val="NoSpacing"/>
              <w:rPr>
                <w:bCs/>
              </w:rPr>
            </w:pPr>
          </w:p>
          <w:p w14:paraId="1B3C7102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2E2DCFE0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5F65A647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3DC67E6F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63EA8D19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3BC63CD6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2EF1E736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595B2D4A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0BB1B6BD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39EE9978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5057373B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2EC083A9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310AD6D0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2C3E9046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475AEEB2" w14:textId="77777777" w:rsidR="00055C25" w:rsidRDefault="00055C25" w:rsidP="00810C8D">
            <w:pPr>
              <w:pStyle w:val="NoSpacing"/>
              <w:rPr>
                <w:rFonts w:ascii="Arial" w:hAnsi="Arial" w:cs="Arial"/>
              </w:rPr>
            </w:pPr>
          </w:p>
          <w:p w14:paraId="2DD92BE3" w14:textId="77777777" w:rsidR="008202A1" w:rsidRDefault="008202A1" w:rsidP="00810C8D">
            <w:pPr>
              <w:pStyle w:val="NoSpacing"/>
              <w:rPr>
                <w:rFonts w:ascii="Arial" w:hAnsi="Arial" w:cs="Arial"/>
              </w:rPr>
            </w:pPr>
          </w:p>
          <w:p w14:paraId="533732BD" w14:textId="77777777" w:rsidR="004B2080" w:rsidRDefault="004B2080" w:rsidP="00810C8D">
            <w:pPr>
              <w:pStyle w:val="NoSpacing"/>
              <w:rPr>
                <w:rFonts w:ascii="Arial" w:hAnsi="Arial" w:cs="Arial"/>
              </w:rPr>
            </w:pPr>
          </w:p>
          <w:p w14:paraId="2E8DA14E" w14:textId="57107805" w:rsidR="00A77302" w:rsidRPr="00C04366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C04366">
              <w:rPr>
                <w:rFonts w:ascii="Arial" w:hAnsi="Arial" w:cs="Arial"/>
              </w:rPr>
              <w:t>Trustee Upd</w:t>
            </w:r>
            <w:r w:rsidRPr="00C04366">
              <w:rPr>
                <w:rFonts w:ascii="Arial" w:hAnsi="Arial" w:cs="Arial"/>
                <w:i/>
                <w:iCs/>
              </w:rPr>
              <w:t>a</w:t>
            </w:r>
            <w:r w:rsidRPr="00C04366">
              <w:rPr>
                <w:rFonts w:ascii="Arial" w:hAnsi="Arial" w:cs="Arial"/>
              </w:rPr>
              <w:t xml:space="preserve">te: </w:t>
            </w:r>
          </w:p>
        </w:tc>
        <w:tc>
          <w:tcPr>
            <w:tcW w:w="11481" w:type="dxa"/>
            <w:gridSpan w:val="2"/>
          </w:tcPr>
          <w:p w14:paraId="7C538EEE" w14:textId="7405C725" w:rsidR="00A77302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F00518">
              <w:rPr>
                <w:rFonts w:ascii="Arial" w:hAnsi="Arial" w:cs="Arial"/>
                <w:bCs/>
              </w:rPr>
              <w:lastRenderedPageBreak/>
              <w:t>Isaiah Shafqat (Indigenous Student Trustee, TDSB)</w:t>
            </w:r>
          </w:p>
          <w:p w14:paraId="2F10B764" w14:textId="08ADB01C" w:rsidR="0064328E" w:rsidRPr="001D636A" w:rsidRDefault="008D1841" w:rsidP="001D636A">
            <w:pPr>
              <w:pStyle w:val="NoSpacing"/>
              <w:numPr>
                <w:ilvl w:val="0"/>
                <w:numId w:val="38"/>
              </w:numPr>
              <w:rPr>
                <w:rFonts w:ascii="Arial" w:hAnsi="Arial" w:cs="Arial"/>
                <w:bCs/>
              </w:rPr>
            </w:pPr>
            <w:r w:rsidRPr="001D636A">
              <w:rPr>
                <w:rFonts w:ascii="Arial" w:hAnsi="Arial" w:cs="Arial"/>
                <w:bCs/>
              </w:rPr>
              <w:t>In September</w:t>
            </w:r>
            <w:r w:rsidR="00941664" w:rsidRPr="001D636A">
              <w:rPr>
                <w:rFonts w:ascii="Arial" w:hAnsi="Arial" w:cs="Arial"/>
                <w:bCs/>
              </w:rPr>
              <w:t xml:space="preserve">, </w:t>
            </w:r>
            <w:r w:rsidRPr="001D636A">
              <w:rPr>
                <w:rFonts w:ascii="Arial" w:hAnsi="Arial" w:cs="Arial"/>
                <w:bCs/>
              </w:rPr>
              <w:t>October</w:t>
            </w:r>
            <w:r w:rsidR="00022932" w:rsidRPr="001D636A">
              <w:rPr>
                <w:rFonts w:ascii="Arial" w:hAnsi="Arial" w:cs="Arial"/>
                <w:bCs/>
              </w:rPr>
              <w:t xml:space="preserve"> of 2022</w:t>
            </w:r>
            <w:r w:rsidR="00814097" w:rsidRPr="001D636A">
              <w:rPr>
                <w:rFonts w:ascii="Arial" w:hAnsi="Arial" w:cs="Arial"/>
                <w:bCs/>
              </w:rPr>
              <w:t xml:space="preserve"> the Board </w:t>
            </w:r>
            <w:r w:rsidR="00941664" w:rsidRPr="001D636A">
              <w:rPr>
                <w:rFonts w:ascii="Arial" w:hAnsi="Arial" w:cs="Arial"/>
                <w:bCs/>
              </w:rPr>
              <w:t>wrote</w:t>
            </w:r>
            <w:r w:rsidR="00814097" w:rsidRPr="001D636A">
              <w:rPr>
                <w:rFonts w:ascii="Arial" w:hAnsi="Arial" w:cs="Arial"/>
                <w:bCs/>
              </w:rPr>
              <w:t xml:space="preserve"> a letter to the Ministry of Education</w:t>
            </w:r>
            <w:r w:rsidR="008F05B5" w:rsidRPr="001D636A">
              <w:rPr>
                <w:rFonts w:ascii="Arial" w:hAnsi="Arial" w:cs="Arial"/>
                <w:bCs/>
              </w:rPr>
              <w:t>, asking</w:t>
            </w:r>
            <w:r w:rsidR="00A03992" w:rsidRPr="001D636A">
              <w:rPr>
                <w:rFonts w:ascii="Arial" w:hAnsi="Arial" w:cs="Arial"/>
                <w:bCs/>
              </w:rPr>
              <w:t xml:space="preserve"> that language courses that are currently offered to an open level be assigned as a U or M level credit.</w:t>
            </w:r>
            <w:r w:rsidR="00E75BC6" w:rsidRPr="001D636A">
              <w:rPr>
                <w:rFonts w:ascii="Arial" w:hAnsi="Arial" w:cs="Arial"/>
                <w:bCs/>
              </w:rPr>
              <w:t xml:space="preserve">  In addition, </w:t>
            </w:r>
            <w:r w:rsidR="00320E47" w:rsidRPr="001D636A">
              <w:rPr>
                <w:rFonts w:ascii="Arial" w:hAnsi="Arial" w:cs="Arial"/>
                <w:bCs/>
              </w:rPr>
              <w:t>we also asked that the Indigenous language</w:t>
            </w:r>
            <w:r w:rsidR="00CD1CFF" w:rsidRPr="001D636A">
              <w:rPr>
                <w:rFonts w:ascii="Arial" w:hAnsi="Arial" w:cs="Arial"/>
                <w:bCs/>
              </w:rPr>
              <w:t xml:space="preserve"> instructors be exempted from requiring an Ontario Teacher certificate.  If not successful with the request, this will cause </w:t>
            </w:r>
            <w:r w:rsidR="004C3927" w:rsidRPr="001D636A">
              <w:rPr>
                <w:rFonts w:ascii="Arial" w:hAnsi="Arial" w:cs="Arial"/>
                <w:bCs/>
              </w:rPr>
              <w:t>tremendous</w:t>
            </w:r>
            <w:r w:rsidR="00CD1CFF" w:rsidRPr="001D636A">
              <w:rPr>
                <w:rFonts w:ascii="Arial" w:hAnsi="Arial" w:cs="Arial"/>
                <w:bCs/>
              </w:rPr>
              <w:t xml:space="preserve"> barrier</w:t>
            </w:r>
            <w:r w:rsidR="004C3927" w:rsidRPr="001D636A">
              <w:rPr>
                <w:rFonts w:ascii="Arial" w:hAnsi="Arial" w:cs="Arial"/>
                <w:bCs/>
              </w:rPr>
              <w:t xml:space="preserve"> to the need of traditional language instructors. </w:t>
            </w:r>
          </w:p>
          <w:p w14:paraId="35E12A35" w14:textId="79D62D6F" w:rsidR="003A2437" w:rsidRPr="003A2437" w:rsidRDefault="004255E5" w:rsidP="000B0B23">
            <w:pPr>
              <w:numPr>
                <w:ilvl w:val="0"/>
                <w:numId w:val="38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NBE3 </w:t>
            </w:r>
            <w:r w:rsidR="001D636A" w:rsidRPr="001D636A">
              <w:rPr>
                <w:rFonts w:ascii="Arial" w:eastAsia="Times New Roman" w:hAnsi="Arial" w:cs="Arial"/>
                <w:color w:val="000000"/>
                <w:lang w:val="en-CA"/>
              </w:rPr>
              <w:t>motion</w:t>
            </w: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was passed on February 1</w:t>
            </w:r>
            <w:r w:rsidRPr="001D636A">
              <w:rPr>
                <w:rFonts w:ascii="Arial" w:eastAsia="Times New Roman" w:hAnsi="Arial" w:cs="Arial"/>
                <w:color w:val="000000"/>
                <w:vertAlign w:val="superscript"/>
                <w:lang w:val="en-CA"/>
              </w:rPr>
              <w:t>st</w:t>
            </w:r>
            <w:r w:rsidR="00FF5882" w:rsidRPr="001D636A">
              <w:rPr>
                <w:rFonts w:ascii="Arial" w:eastAsia="Times New Roman" w:hAnsi="Arial" w:cs="Arial"/>
                <w:color w:val="000000"/>
                <w:lang w:val="en-CA"/>
              </w:rPr>
              <w:t>, 2023,</w:t>
            </w:r>
            <w:r w:rsidR="00100151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with a vote of 18 - 3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 </w:t>
            </w:r>
          </w:p>
          <w:p w14:paraId="0EBFDE84" w14:textId="665149F6" w:rsidR="002E5301" w:rsidRPr="001D636A" w:rsidRDefault="00FF5882" w:rsidP="000B0B23">
            <w:pPr>
              <w:numPr>
                <w:ilvl w:val="0"/>
                <w:numId w:val="38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Staff will 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be presenting </w:t>
            </w: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a report 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>to the Board of Trustees in June on a gradual implementation plan</w:t>
            </w:r>
            <w:r w:rsidR="0064328E" w:rsidRPr="001D636A">
              <w:rPr>
                <w:rFonts w:ascii="Arial" w:eastAsia="Times New Roman" w:hAnsi="Arial" w:cs="Arial"/>
                <w:color w:val="000000"/>
                <w:lang w:val="en-CA"/>
              </w:rPr>
              <w:t>.</w:t>
            </w:r>
          </w:p>
          <w:p w14:paraId="635BF3A1" w14:textId="4F6D7DC4" w:rsidR="003A2437" w:rsidRPr="003A2437" w:rsidRDefault="00100151" w:rsidP="000B0B23">
            <w:pPr>
              <w:numPr>
                <w:ilvl w:val="0"/>
                <w:numId w:val="38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>TDSB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 has 110 secondary </w:t>
            </w:r>
            <w:r w:rsidR="006361DE" w:rsidRPr="001D636A">
              <w:rPr>
                <w:rFonts w:ascii="Arial" w:eastAsia="Times New Roman" w:hAnsi="Arial" w:cs="Arial"/>
                <w:color w:val="000000"/>
                <w:lang w:val="en-CA"/>
              </w:rPr>
              <w:t>schools,</w:t>
            </w:r>
            <w:r w:rsidR="002E5301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and it 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was decided that </w:t>
            </w:r>
            <w:r w:rsidR="00FF5882" w:rsidRPr="001D636A">
              <w:rPr>
                <w:rFonts w:ascii="Arial" w:eastAsia="Times New Roman" w:hAnsi="Arial" w:cs="Arial"/>
                <w:color w:val="000000"/>
                <w:lang w:val="en-CA"/>
              </w:rPr>
              <w:t>the implementation would be done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 in a</w:t>
            </w:r>
            <w:r w:rsidR="00FF5882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good way, Trauma informed, culturally responsive and </w:t>
            </w:r>
            <w:r w:rsidR="002E5301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in a 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>respectful way</w:t>
            </w:r>
            <w:r w:rsidR="001D636A" w:rsidRPr="001D636A">
              <w:rPr>
                <w:rFonts w:ascii="Arial" w:eastAsia="Times New Roman" w:hAnsi="Arial" w:cs="Arial"/>
                <w:color w:val="000000"/>
                <w:lang w:val="en-CA"/>
              </w:rPr>
              <w:t>.</w:t>
            </w:r>
          </w:p>
          <w:p w14:paraId="6B88D5F9" w14:textId="7F136B47" w:rsidR="003A2437" w:rsidRPr="003A2437" w:rsidRDefault="003A2437" w:rsidP="000B0B23">
            <w:pPr>
              <w:numPr>
                <w:ilvl w:val="0"/>
                <w:numId w:val="38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3A2437">
              <w:rPr>
                <w:rFonts w:ascii="Arial" w:eastAsia="Times New Roman" w:hAnsi="Arial" w:cs="Arial"/>
                <w:color w:val="000000"/>
                <w:lang w:val="en-CA"/>
              </w:rPr>
              <w:lastRenderedPageBreak/>
              <w:t>T</w:t>
            </w:r>
            <w:r w:rsidR="002E5301" w:rsidRPr="001D636A">
              <w:rPr>
                <w:rFonts w:ascii="Arial" w:eastAsia="Times New Roman" w:hAnsi="Arial" w:cs="Arial"/>
                <w:color w:val="000000"/>
                <w:lang w:val="en-CA"/>
              </w:rPr>
              <w:t>DSB</w:t>
            </w:r>
            <w:r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 students and the elections</w:t>
            </w:r>
            <w:r w:rsidR="007E7FE4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a</w:t>
            </w:r>
            <w:r w:rsidRPr="003A2437">
              <w:rPr>
                <w:rFonts w:ascii="Arial" w:eastAsia="Times New Roman" w:hAnsi="Arial" w:cs="Arial"/>
                <w:color w:val="000000"/>
                <w:lang w:val="en-CA"/>
              </w:rPr>
              <w:t>re currently under way. Students from grade 6 t</w:t>
            </w:r>
            <w:r w:rsidR="002E5301" w:rsidRPr="001D636A">
              <w:rPr>
                <w:rFonts w:ascii="Arial" w:eastAsia="Times New Roman" w:hAnsi="Arial" w:cs="Arial"/>
                <w:color w:val="000000"/>
                <w:lang w:val="en-CA"/>
              </w:rPr>
              <w:t>o</w:t>
            </w:r>
            <w:r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 11 are eligible to apply for a position on the Senate.</w:t>
            </w:r>
            <w:r w:rsidR="007E7FE4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</w:t>
            </w:r>
            <w:r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More information can be found on the </w:t>
            </w:r>
            <w:r w:rsidR="007E7FE4" w:rsidRPr="001D636A">
              <w:rPr>
                <w:rFonts w:ascii="Arial" w:eastAsia="Times New Roman" w:hAnsi="Arial" w:cs="Arial"/>
                <w:color w:val="000000"/>
                <w:lang w:val="en-CA"/>
              </w:rPr>
              <w:t>TDSB</w:t>
            </w:r>
            <w:r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 website on the Student Senate Elections web page</w:t>
            </w:r>
          </w:p>
          <w:p w14:paraId="7ACBD36F" w14:textId="03461CA9" w:rsidR="004B2080" w:rsidRPr="001D636A" w:rsidRDefault="003E7F48" w:rsidP="00183041">
            <w:pPr>
              <w:numPr>
                <w:ilvl w:val="0"/>
                <w:numId w:val="38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color w:val="000000"/>
                <w:lang w:val="en-CA"/>
              </w:rPr>
            </w:pP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>Recruitment</w:t>
            </w:r>
            <w:r w:rsidR="00A16C12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and discussions</w:t>
            </w:r>
            <w:r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</w:t>
            </w:r>
            <w:r w:rsidR="00A403A4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continue for a 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future </w:t>
            </w:r>
            <w:r w:rsidR="005A0A1B" w:rsidRPr="001D636A">
              <w:rPr>
                <w:rFonts w:ascii="Arial" w:eastAsia="Times New Roman" w:hAnsi="Arial" w:cs="Arial"/>
                <w:color w:val="000000"/>
                <w:lang w:val="en-CA"/>
              </w:rPr>
              <w:t>I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ndigenous Student </w:t>
            </w:r>
            <w:r w:rsidR="00D70675" w:rsidRPr="001D636A">
              <w:rPr>
                <w:rFonts w:ascii="Arial" w:eastAsia="Times New Roman" w:hAnsi="Arial" w:cs="Arial"/>
                <w:color w:val="000000"/>
                <w:lang w:val="en-CA"/>
              </w:rPr>
              <w:t>T</w:t>
            </w:r>
            <w:r w:rsidR="003A2437" w:rsidRPr="003A2437">
              <w:rPr>
                <w:rFonts w:ascii="Arial" w:eastAsia="Times New Roman" w:hAnsi="Arial" w:cs="Arial"/>
                <w:color w:val="000000"/>
                <w:lang w:val="en-CA"/>
              </w:rPr>
              <w:t>rustee</w:t>
            </w:r>
            <w:r w:rsidR="0044631C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</w:t>
            </w:r>
            <w:r w:rsidR="0044631C" w:rsidRPr="003A2437">
              <w:rPr>
                <w:rFonts w:ascii="Arial" w:eastAsia="Times New Roman" w:hAnsi="Arial" w:cs="Arial"/>
                <w:color w:val="000000"/>
                <w:lang w:val="en-CA"/>
              </w:rPr>
              <w:t>with students who are interested in in the position</w:t>
            </w:r>
            <w:r w:rsidR="00656C64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 with Kyle </w:t>
            </w:r>
            <w:r w:rsidR="008202A1" w:rsidRPr="001D636A">
              <w:rPr>
                <w:rFonts w:ascii="Arial" w:eastAsia="Times New Roman" w:hAnsi="Arial" w:cs="Arial"/>
                <w:color w:val="000000"/>
                <w:lang w:val="en-CA"/>
              </w:rPr>
              <w:t>Genaille</w:t>
            </w:r>
            <w:r w:rsidR="00656C64" w:rsidRPr="001D636A">
              <w:rPr>
                <w:rFonts w:ascii="Arial" w:eastAsia="Times New Roman" w:hAnsi="Arial" w:cs="Arial"/>
                <w:color w:val="000000"/>
                <w:lang w:val="en-CA"/>
              </w:rPr>
              <w:t xml:space="preserve">.  The </w:t>
            </w:r>
            <w:r w:rsidR="0044631C" w:rsidRPr="003A2437">
              <w:rPr>
                <w:rFonts w:ascii="Arial" w:eastAsia="Times New Roman" w:hAnsi="Arial" w:cs="Arial"/>
                <w:color w:val="000000"/>
                <w:lang w:val="en-CA"/>
              </w:rPr>
              <w:t>Elders Council will appoint a</w:t>
            </w:r>
            <w:r w:rsidR="004B2080" w:rsidRPr="001D636A">
              <w:rPr>
                <w:rFonts w:ascii="Arial" w:eastAsia="Times New Roman" w:hAnsi="Arial" w:cs="Arial"/>
                <w:color w:val="000000"/>
                <w:lang w:val="en-CA"/>
              </w:rPr>
              <w:t>n Indigenous Student Trustee</w:t>
            </w:r>
            <w:r w:rsidR="0044631C" w:rsidRPr="003A2437">
              <w:rPr>
                <w:rFonts w:ascii="Arial" w:eastAsia="Times New Roman" w:hAnsi="Arial" w:cs="Arial"/>
                <w:color w:val="000000"/>
                <w:lang w:val="en-CA"/>
              </w:rPr>
              <w:t xml:space="preserve"> </w:t>
            </w:r>
            <w:r w:rsidR="00796B8A" w:rsidRPr="001D636A">
              <w:rPr>
                <w:rFonts w:ascii="Arial" w:eastAsia="Times New Roman" w:hAnsi="Arial" w:cs="Arial"/>
                <w:color w:val="000000"/>
                <w:lang w:val="en-CA"/>
              </w:rPr>
              <w:t>by the end of April</w:t>
            </w:r>
            <w:r w:rsidR="00115A0D" w:rsidRPr="001D636A">
              <w:rPr>
                <w:rFonts w:ascii="Arial" w:eastAsia="Times New Roman" w:hAnsi="Arial" w:cs="Arial"/>
                <w:color w:val="000000"/>
                <w:lang w:val="en-CA"/>
              </w:rPr>
              <w:t>.</w:t>
            </w:r>
          </w:p>
          <w:p w14:paraId="6A42FE92" w14:textId="07A25CB9" w:rsidR="003A2437" w:rsidRDefault="000B0B23" w:rsidP="00183041">
            <w:pPr>
              <w:spacing w:before="100" w:beforeAutospacing="1" w:after="100" w:afterAutospacing="1"/>
              <w:ind w:right="60"/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</w:pPr>
            <w:r>
              <w:rPr>
                <w:rFonts w:ascii="Lato" w:eastAsia="Times New Roman" w:hAnsi="Lato" w:cs="Times New Roman"/>
                <w:color w:val="000000"/>
                <w:sz w:val="23"/>
                <w:szCs w:val="23"/>
                <w:lang w:val="en-CA"/>
              </w:rPr>
              <w:t>Michelle Aarts</w:t>
            </w:r>
          </w:p>
          <w:p w14:paraId="50795E53" w14:textId="05814AD2" w:rsidR="00AA248B" w:rsidRPr="004B2080" w:rsidRDefault="003D746F" w:rsidP="004B2080">
            <w:pPr>
              <w:numPr>
                <w:ilvl w:val="0"/>
                <w:numId w:val="38"/>
              </w:numPr>
              <w:spacing w:before="100" w:beforeAutospacing="1" w:after="100" w:afterAutospacing="1"/>
              <w:ind w:right="60"/>
              <w:rPr>
                <w:rFonts w:ascii="Arial" w:eastAsia="Times New Roman" w:hAnsi="Arial" w:cs="Arial"/>
                <w:lang w:val="en-CA"/>
              </w:rPr>
            </w:pPr>
            <w:r w:rsidRPr="004B2080">
              <w:rPr>
                <w:rFonts w:ascii="Arial" w:eastAsia="Times New Roman" w:hAnsi="Arial" w:cs="Arial"/>
                <w:lang w:val="en-CA"/>
              </w:rPr>
              <w:t>T</w:t>
            </w:r>
            <w:r w:rsidR="000B0B23" w:rsidRPr="000B0B23">
              <w:rPr>
                <w:rFonts w:ascii="Arial" w:eastAsia="Times New Roman" w:hAnsi="Arial" w:cs="Arial"/>
                <w:lang w:val="en-CA"/>
              </w:rPr>
              <w:t>he Ontario Public School Boards Association and the in the Indigenous Trustees Council</w:t>
            </w:r>
            <w:r w:rsidR="000B0B23" w:rsidRPr="004B2080">
              <w:rPr>
                <w:rFonts w:ascii="Arial" w:eastAsia="Times New Roman" w:hAnsi="Arial" w:cs="Arial"/>
                <w:lang w:val="en-CA"/>
              </w:rPr>
              <w:t xml:space="preserve"> had a meeting earlier today </w:t>
            </w:r>
            <w:r w:rsidR="00421E08" w:rsidRPr="004B2080">
              <w:rPr>
                <w:rFonts w:ascii="Arial" w:eastAsia="Times New Roman" w:hAnsi="Arial" w:cs="Arial"/>
                <w:lang w:val="en-CA"/>
              </w:rPr>
              <w:t>and the project work team</w:t>
            </w:r>
            <w:r w:rsidR="003805D1" w:rsidRPr="004B2080">
              <w:rPr>
                <w:rFonts w:ascii="Arial" w:eastAsia="Times New Roman" w:hAnsi="Arial" w:cs="Arial"/>
                <w:lang w:val="en-CA"/>
              </w:rPr>
              <w:t xml:space="preserve"> is </w:t>
            </w:r>
            <w:r w:rsidR="00922133" w:rsidRPr="004B2080">
              <w:rPr>
                <w:rFonts w:ascii="Arial" w:eastAsia="Times New Roman" w:hAnsi="Arial" w:cs="Arial"/>
                <w:lang w:val="en-CA"/>
              </w:rPr>
              <w:t>creating</w:t>
            </w:r>
            <w:r w:rsidR="003805D1" w:rsidRPr="004B2080">
              <w:rPr>
                <w:rFonts w:ascii="Arial" w:eastAsia="Times New Roman" w:hAnsi="Arial" w:cs="Arial"/>
                <w:lang w:val="en-CA"/>
              </w:rPr>
              <w:t xml:space="preserve"> a vision document to influence the Ministry of Education on the </w:t>
            </w:r>
            <w:r w:rsidR="002D35B4" w:rsidRPr="004B2080">
              <w:rPr>
                <w:rFonts w:ascii="Arial" w:eastAsia="Times New Roman" w:hAnsi="Arial" w:cs="Arial"/>
                <w:lang w:val="en-CA"/>
              </w:rPr>
              <w:t xml:space="preserve">items that need to happen over the next 5 – 10 years to change </w:t>
            </w:r>
            <w:r w:rsidR="00922133" w:rsidRPr="004B2080">
              <w:rPr>
                <w:rFonts w:ascii="Arial" w:eastAsia="Times New Roman" w:hAnsi="Arial" w:cs="Arial"/>
                <w:lang w:val="en-CA"/>
              </w:rPr>
              <w:t xml:space="preserve">and specifically modernize </w:t>
            </w:r>
            <w:r w:rsidR="004B2080" w:rsidRPr="004B2080">
              <w:rPr>
                <w:rFonts w:ascii="Arial" w:eastAsia="Times New Roman" w:hAnsi="Arial" w:cs="Arial"/>
                <w:lang w:val="en-CA"/>
              </w:rPr>
              <w:t xml:space="preserve">the </w:t>
            </w:r>
            <w:r w:rsidR="00922133" w:rsidRPr="004B2080">
              <w:rPr>
                <w:rFonts w:ascii="Arial" w:eastAsia="Times New Roman" w:hAnsi="Arial" w:cs="Arial"/>
                <w:lang w:val="en-CA"/>
              </w:rPr>
              <w:t>education</w:t>
            </w:r>
            <w:r w:rsidR="004B2080" w:rsidRPr="004B2080">
              <w:rPr>
                <w:rFonts w:ascii="Arial" w:eastAsia="Times New Roman" w:hAnsi="Arial" w:cs="Arial"/>
                <w:lang w:val="en-CA"/>
              </w:rPr>
              <w:t xml:space="preserve"> platform that our students need surrounding Indigenous ways of knowing and being embedded with Indigenous education across the board.</w:t>
            </w:r>
          </w:p>
        </w:tc>
      </w:tr>
      <w:tr w:rsidR="00CA1071" w:rsidRPr="00C04366" w14:paraId="68062C6D" w14:textId="77777777" w:rsidTr="00810C8D">
        <w:tc>
          <w:tcPr>
            <w:tcW w:w="3545" w:type="dxa"/>
          </w:tcPr>
          <w:p w14:paraId="7F9CB7F3" w14:textId="77777777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</w:p>
          <w:p w14:paraId="11CD4DF9" w14:textId="67B0AAFE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  <w:r w:rsidRPr="00C04366">
              <w:rPr>
                <w:rFonts w:ascii="Arial" w:hAnsi="Arial" w:cs="Arial"/>
              </w:rPr>
              <w:t>New and Other Business</w:t>
            </w:r>
          </w:p>
        </w:tc>
        <w:tc>
          <w:tcPr>
            <w:tcW w:w="11481" w:type="dxa"/>
            <w:gridSpan w:val="2"/>
          </w:tcPr>
          <w:p w14:paraId="3D01735E" w14:textId="77777777" w:rsidR="00CA1071" w:rsidRPr="00F00518" w:rsidRDefault="00CA1071" w:rsidP="00CA1071">
            <w:pPr>
              <w:pStyle w:val="NoSpacing"/>
              <w:rPr>
                <w:rFonts w:ascii="Arial" w:hAnsi="Arial" w:cs="Arial"/>
                <w:bCs/>
              </w:rPr>
            </w:pPr>
          </w:p>
          <w:p w14:paraId="3F39669F" w14:textId="3A49D1C6" w:rsidR="00CA1071" w:rsidRPr="00F00518" w:rsidRDefault="00CA1071" w:rsidP="00CA1071">
            <w:pPr>
              <w:pStyle w:val="NoSpacing"/>
              <w:rPr>
                <w:bCs/>
              </w:rPr>
            </w:pPr>
            <w:r w:rsidRPr="00F00518">
              <w:rPr>
                <w:rFonts w:ascii="Arial" w:hAnsi="Arial" w:cs="Arial"/>
                <w:bCs/>
              </w:rPr>
              <w:t>Bonnie Johnston (Social Worker, UIEC)</w:t>
            </w:r>
          </w:p>
          <w:p w14:paraId="1822C053" w14:textId="77777777" w:rsidR="00CA1071" w:rsidRPr="00F00518" w:rsidRDefault="00CA1071" w:rsidP="00CA1071">
            <w:pPr>
              <w:pStyle w:val="NoSpacing"/>
              <w:rPr>
                <w:rFonts w:ascii="Arial" w:hAnsi="Arial" w:cs="Arial"/>
                <w:bCs/>
                <w:lang w:val="en-CA"/>
              </w:rPr>
            </w:pPr>
          </w:p>
          <w:p w14:paraId="11526B6E" w14:textId="17BD4736" w:rsidR="00CA1071" w:rsidRPr="00F00518" w:rsidRDefault="00CA1071" w:rsidP="00CA107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Cs/>
                <w:lang w:val="en-CA"/>
              </w:rPr>
            </w:pPr>
            <w:r w:rsidRPr="00F00518">
              <w:rPr>
                <w:rFonts w:ascii="Arial" w:hAnsi="Arial" w:cs="Arial"/>
                <w:bCs/>
              </w:rPr>
              <w:t>Review the current and longstanding UICAC meeting priorities and Terms of Reference</w:t>
            </w:r>
            <w:r w:rsidR="0076096A">
              <w:rPr>
                <w:rFonts w:ascii="Arial" w:hAnsi="Arial" w:cs="Arial"/>
                <w:bCs/>
              </w:rPr>
              <w:t>. Date TBD</w:t>
            </w:r>
          </w:p>
          <w:p w14:paraId="0C34FE23" w14:textId="4A85FD47" w:rsidR="00CA1071" w:rsidRPr="00F00518" w:rsidRDefault="00CA1071" w:rsidP="00CA1071">
            <w:pPr>
              <w:pStyle w:val="ListParagraph"/>
              <w:rPr>
                <w:rFonts w:ascii="Arial" w:hAnsi="Arial" w:cs="Arial"/>
                <w:bCs/>
                <w:lang w:val="en-CA"/>
              </w:rPr>
            </w:pPr>
          </w:p>
        </w:tc>
      </w:tr>
      <w:tr w:rsidR="00CA1071" w:rsidRPr="00C04366" w14:paraId="0E3D6828" w14:textId="77777777" w:rsidTr="00F00518">
        <w:trPr>
          <w:trHeight w:val="685"/>
        </w:trPr>
        <w:tc>
          <w:tcPr>
            <w:tcW w:w="3545" w:type="dxa"/>
          </w:tcPr>
          <w:p w14:paraId="13C53513" w14:textId="77777777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</w:p>
          <w:p w14:paraId="67ED23FE" w14:textId="21F01E40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  <w:r w:rsidRPr="00C04366">
              <w:rPr>
                <w:rFonts w:ascii="Arial" w:hAnsi="Arial" w:cs="Arial"/>
              </w:rPr>
              <w:t>Traditional Closing:</w:t>
            </w:r>
          </w:p>
          <w:p w14:paraId="49F5838B" w14:textId="77777777" w:rsidR="00CA1071" w:rsidRPr="00C04366" w:rsidRDefault="00CA1071" w:rsidP="00CA1071">
            <w:pPr>
              <w:pStyle w:val="NoSpacing"/>
              <w:rPr>
                <w:rFonts w:ascii="Arial" w:hAnsi="Arial" w:cs="Arial"/>
              </w:rPr>
            </w:pPr>
          </w:p>
          <w:p w14:paraId="492BE65C" w14:textId="2FBEE8CB" w:rsidR="00CA1071" w:rsidRPr="00C04366" w:rsidRDefault="00CA1071" w:rsidP="00CA1071">
            <w:pPr>
              <w:pStyle w:val="NoSpacing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481" w:type="dxa"/>
            <w:gridSpan w:val="2"/>
          </w:tcPr>
          <w:p w14:paraId="695B1E92" w14:textId="77777777" w:rsidR="00CA1071" w:rsidRPr="00C04366" w:rsidRDefault="00CA1071" w:rsidP="00CA1071">
            <w:pPr>
              <w:rPr>
                <w:rFonts w:ascii="Arial" w:hAnsi="Arial" w:cs="Arial"/>
                <w:lang w:val="en-CA"/>
              </w:rPr>
            </w:pPr>
          </w:p>
          <w:p w14:paraId="5EFC4058" w14:textId="52D77ABE" w:rsidR="00CA1071" w:rsidRPr="00C04366" w:rsidRDefault="005B411D" w:rsidP="00CA1071">
            <w:pPr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 xml:space="preserve">Bonnie Johnston </w:t>
            </w:r>
            <w:r w:rsidR="00CA1071" w:rsidRPr="00C04366">
              <w:rPr>
                <w:rFonts w:ascii="Arial" w:hAnsi="Arial" w:cs="Arial"/>
                <w:lang w:val="en-CA"/>
              </w:rPr>
              <w:t>adjourned the meeting.</w:t>
            </w:r>
          </w:p>
        </w:tc>
      </w:tr>
    </w:tbl>
    <w:p w14:paraId="51C726C0" w14:textId="4A6906FB" w:rsidR="009319DA" w:rsidRPr="00C04366" w:rsidRDefault="009319DA" w:rsidP="000B5279">
      <w:pPr>
        <w:rPr>
          <w:rFonts w:ascii="Arial" w:hAnsi="Arial" w:cs="Arial"/>
          <w:lang w:val="en-CA"/>
        </w:rPr>
      </w:pPr>
    </w:p>
    <w:sectPr w:rsidR="009319DA" w:rsidRPr="00C04366" w:rsidSect="009319DA">
      <w:footerReference w:type="default" r:id="rId1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7550B" w14:textId="77777777" w:rsidR="003D17D6" w:rsidRDefault="003D17D6" w:rsidP="000B5279">
      <w:r>
        <w:separator/>
      </w:r>
    </w:p>
  </w:endnote>
  <w:endnote w:type="continuationSeparator" w:id="0">
    <w:p w14:paraId="172A76E2" w14:textId="77777777" w:rsidR="003D17D6" w:rsidRDefault="003D17D6" w:rsidP="000B5279">
      <w:r>
        <w:continuationSeparator/>
      </w:r>
    </w:p>
  </w:endnote>
  <w:endnote w:type="continuationNotice" w:id="1">
    <w:p w14:paraId="7AB75386" w14:textId="77777777" w:rsidR="003D17D6" w:rsidRDefault="003D17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0B52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41191" w14:textId="77777777" w:rsidR="003D17D6" w:rsidRDefault="003D17D6" w:rsidP="000B5279">
      <w:r>
        <w:separator/>
      </w:r>
    </w:p>
  </w:footnote>
  <w:footnote w:type="continuationSeparator" w:id="0">
    <w:p w14:paraId="5B2E3276" w14:textId="77777777" w:rsidR="003D17D6" w:rsidRDefault="003D17D6" w:rsidP="000B5279">
      <w:r>
        <w:continuationSeparator/>
      </w:r>
    </w:p>
  </w:footnote>
  <w:footnote w:type="continuationNotice" w:id="1">
    <w:p w14:paraId="007E7A53" w14:textId="77777777" w:rsidR="003D17D6" w:rsidRDefault="003D17D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AB3"/>
    <w:multiLevelType w:val="hybridMultilevel"/>
    <w:tmpl w:val="7B38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3378B"/>
    <w:multiLevelType w:val="multilevel"/>
    <w:tmpl w:val="18189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B85637"/>
    <w:multiLevelType w:val="multilevel"/>
    <w:tmpl w:val="93968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C30542"/>
    <w:multiLevelType w:val="multilevel"/>
    <w:tmpl w:val="BF0E1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067A40"/>
    <w:multiLevelType w:val="hybridMultilevel"/>
    <w:tmpl w:val="8D4E4B9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754DA6"/>
    <w:multiLevelType w:val="hybridMultilevel"/>
    <w:tmpl w:val="3FE460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C448C"/>
    <w:multiLevelType w:val="multilevel"/>
    <w:tmpl w:val="DE10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1D4338"/>
    <w:multiLevelType w:val="hybridMultilevel"/>
    <w:tmpl w:val="8040A496"/>
    <w:lvl w:ilvl="0" w:tplc="AB7C5A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725B80"/>
    <w:multiLevelType w:val="multilevel"/>
    <w:tmpl w:val="2E865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685085"/>
    <w:multiLevelType w:val="hybridMultilevel"/>
    <w:tmpl w:val="94CE0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A9137C"/>
    <w:multiLevelType w:val="multilevel"/>
    <w:tmpl w:val="3F9CC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1F4B02"/>
    <w:multiLevelType w:val="hybridMultilevel"/>
    <w:tmpl w:val="B762D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A903A9"/>
    <w:multiLevelType w:val="hybridMultilevel"/>
    <w:tmpl w:val="52DE7B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9442C"/>
    <w:multiLevelType w:val="multilevel"/>
    <w:tmpl w:val="39F6F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590027"/>
    <w:multiLevelType w:val="multilevel"/>
    <w:tmpl w:val="328ED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8608AA"/>
    <w:multiLevelType w:val="hybridMultilevel"/>
    <w:tmpl w:val="07E2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719BE"/>
    <w:multiLevelType w:val="hybridMultilevel"/>
    <w:tmpl w:val="987407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514450"/>
    <w:multiLevelType w:val="multilevel"/>
    <w:tmpl w:val="FBE65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510CB0"/>
    <w:multiLevelType w:val="hybridMultilevel"/>
    <w:tmpl w:val="852ED4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D43A3A"/>
    <w:multiLevelType w:val="multilevel"/>
    <w:tmpl w:val="2B782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E65753"/>
    <w:multiLevelType w:val="multilevel"/>
    <w:tmpl w:val="B46E5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380156"/>
    <w:multiLevelType w:val="multilevel"/>
    <w:tmpl w:val="C4301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0EB6C38"/>
    <w:multiLevelType w:val="hybridMultilevel"/>
    <w:tmpl w:val="4EC69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E30B02"/>
    <w:multiLevelType w:val="multilevel"/>
    <w:tmpl w:val="0AFA8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03853A1"/>
    <w:multiLevelType w:val="multilevel"/>
    <w:tmpl w:val="15F0F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8D6736"/>
    <w:multiLevelType w:val="multilevel"/>
    <w:tmpl w:val="A69E7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3F1478A"/>
    <w:multiLevelType w:val="hybridMultilevel"/>
    <w:tmpl w:val="99B68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571A6"/>
    <w:multiLevelType w:val="hybridMultilevel"/>
    <w:tmpl w:val="77628A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75348"/>
    <w:multiLevelType w:val="multilevel"/>
    <w:tmpl w:val="61B6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0D703D"/>
    <w:multiLevelType w:val="hybridMultilevel"/>
    <w:tmpl w:val="69E0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F6514D"/>
    <w:multiLevelType w:val="multilevel"/>
    <w:tmpl w:val="59F68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627C34"/>
    <w:multiLevelType w:val="hybridMultilevel"/>
    <w:tmpl w:val="7A408B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F71346"/>
    <w:multiLevelType w:val="hybridMultilevel"/>
    <w:tmpl w:val="14DA6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8B3977"/>
    <w:multiLevelType w:val="hybridMultilevel"/>
    <w:tmpl w:val="28FA7428"/>
    <w:lvl w:ilvl="0" w:tplc="92A42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D22499"/>
    <w:multiLevelType w:val="hybridMultilevel"/>
    <w:tmpl w:val="9AAC5F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A7068D"/>
    <w:multiLevelType w:val="multilevel"/>
    <w:tmpl w:val="0CC8C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E53B9A"/>
    <w:multiLevelType w:val="hybridMultilevel"/>
    <w:tmpl w:val="865E5F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139D"/>
    <w:multiLevelType w:val="multilevel"/>
    <w:tmpl w:val="3446B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4468DD"/>
    <w:multiLevelType w:val="hybridMultilevel"/>
    <w:tmpl w:val="4814A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746DE"/>
    <w:multiLevelType w:val="multilevel"/>
    <w:tmpl w:val="10923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5D1C40"/>
    <w:multiLevelType w:val="hybridMultilevel"/>
    <w:tmpl w:val="D23247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8739E4"/>
    <w:multiLevelType w:val="hybridMultilevel"/>
    <w:tmpl w:val="E87A38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24248E"/>
    <w:multiLevelType w:val="hybridMultilevel"/>
    <w:tmpl w:val="38DA5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35"/>
  </w:num>
  <w:num w:numId="4">
    <w:abstractNumId w:val="5"/>
  </w:num>
  <w:num w:numId="5">
    <w:abstractNumId w:val="38"/>
  </w:num>
  <w:num w:numId="6">
    <w:abstractNumId w:val="0"/>
  </w:num>
  <w:num w:numId="7">
    <w:abstractNumId w:val="42"/>
  </w:num>
  <w:num w:numId="8">
    <w:abstractNumId w:val="9"/>
  </w:num>
  <w:num w:numId="9">
    <w:abstractNumId w:val="15"/>
  </w:num>
  <w:num w:numId="10">
    <w:abstractNumId w:val="29"/>
  </w:num>
  <w:num w:numId="11">
    <w:abstractNumId w:val="32"/>
  </w:num>
  <w:num w:numId="12">
    <w:abstractNumId w:val="11"/>
  </w:num>
  <w:num w:numId="13">
    <w:abstractNumId w:val="39"/>
  </w:num>
  <w:num w:numId="14">
    <w:abstractNumId w:val="30"/>
  </w:num>
  <w:num w:numId="15">
    <w:abstractNumId w:val="36"/>
  </w:num>
  <w:num w:numId="16">
    <w:abstractNumId w:val="10"/>
  </w:num>
  <w:num w:numId="17">
    <w:abstractNumId w:val="18"/>
  </w:num>
  <w:num w:numId="18">
    <w:abstractNumId w:val="20"/>
  </w:num>
  <w:num w:numId="19">
    <w:abstractNumId w:val="31"/>
  </w:num>
  <w:num w:numId="20">
    <w:abstractNumId w:val="4"/>
  </w:num>
  <w:num w:numId="21">
    <w:abstractNumId w:val="1"/>
  </w:num>
  <w:num w:numId="22">
    <w:abstractNumId w:val="26"/>
  </w:num>
  <w:num w:numId="23">
    <w:abstractNumId w:val="40"/>
  </w:num>
  <w:num w:numId="24">
    <w:abstractNumId w:val="34"/>
  </w:num>
  <w:num w:numId="25">
    <w:abstractNumId w:val="25"/>
  </w:num>
  <w:num w:numId="26">
    <w:abstractNumId w:val="24"/>
  </w:num>
  <w:num w:numId="27">
    <w:abstractNumId w:val="21"/>
  </w:num>
  <w:num w:numId="28">
    <w:abstractNumId w:val="2"/>
  </w:num>
  <w:num w:numId="29">
    <w:abstractNumId w:val="14"/>
  </w:num>
  <w:num w:numId="30">
    <w:abstractNumId w:val="28"/>
  </w:num>
  <w:num w:numId="31">
    <w:abstractNumId w:val="16"/>
  </w:num>
  <w:num w:numId="32">
    <w:abstractNumId w:val="27"/>
  </w:num>
  <w:num w:numId="33">
    <w:abstractNumId w:val="7"/>
  </w:num>
  <w:num w:numId="34">
    <w:abstractNumId w:val="13"/>
  </w:num>
  <w:num w:numId="35">
    <w:abstractNumId w:val="37"/>
  </w:num>
  <w:num w:numId="36">
    <w:abstractNumId w:val="8"/>
  </w:num>
  <w:num w:numId="37">
    <w:abstractNumId w:val="41"/>
  </w:num>
  <w:num w:numId="38">
    <w:abstractNumId w:val="12"/>
  </w:num>
  <w:num w:numId="39">
    <w:abstractNumId w:val="3"/>
  </w:num>
  <w:num w:numId="40">
    <w:abstractNumId w:val="23"/>
  </w:num>
  <w:num w:numId="41">
    <w:abstractNumId w:val="17"/>
  </w:num>
  <w:num w:numId="42">
    <w:abstractNumId w:val="19"/>
  </w:num>
  <w:num w:numId="43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00F6"/>
    <w:rsid w:val="000048D1"/>
    <w:rsid w:val="00004D9E"/>
    <w:rsid w:val="000103B9"/>
    <w:rsid w:val="00010CD6"/>
    <w:rsid w:val="0001276D"/>
    <w:rsid w:val="000132AB"/>
    <w:rsid w:val="00016B26"/>
    <w:rsid w:val="0001795F"/>
    <w:rsid w:val="0002062C"/>
    <w:rsid w:val="00020EC8"/>
    <w:rsid w:val="00022465"/>
    <w:rsid w:val="00022932"/>
    <w:rsid w:val="00022B02"/>
    <w:rsid w:val="00024D44"/>
    <w:rsid w:val="00024D7E"/>
    <w:rsid w:val="00025522"/>
    <w:rsid w:val="00025D69"/>
    <w:rsid w:val="000283AF"/>
    <w:rsid w:val="00030A0F"/>
    <w:rsid w:val="0003161D"/>
    <w:rsid w:val="000324C3"/>
    <w:rsid w:val="0003250E"/>
    <w:rsid w:val="000342F4"/>
    <w:rsid w:val="00035D11"/>
    <w:rsid w:val="00035F3B"/>
    <w:rsid w:val="00037B61"/>
    <w:rsid w:val="000453EF"/>
    <w:rsid w:val="000467B9"/>
    <w:rsid w:val="0004704A"/>
    <w:rsid w:val="00047E36"/>
    <w:rsid w:val="00047F77"/>
    <w:rsid w:val="000504A5"/>
    <w:rsid w:val="0005053D"/>
    <w:rsid w:val="00050B76"/>
    <w:rsid w:val="000517E3"/>
    <w:rsid w:val="00051DE7"/>
    <w:rsid w:val="00053562"/>
    <w:rsid w:val="000538FF"/>
    <w:rsid w:val="0005400B"/>
    <w:rsid w:val="00054884"/>
    <w:rsid w:val="00054C74"/>
    <w:rsid w:val="00055C25"/>
    <w:rsid w:val="00055C61"/>
    <w:rsid w:val="000564D2"/>
    <w:rsid w:val="00057099"/>
    <w:rsid w:val="000574D2"/>
    <w:rsid w:val="00063394"/>
    <w:rsid w:val="00063452"/>
    <w:rsid w:val="00064FD4"/>
    <w:rsid w:val="00066B57"/>
    <w:rsid w:val="00067538"/>
    <w:rsid w:val="0006783F"/>
    <w:rsid w:val="000701C2"/>
    <w:rsid w:val="00072027"/>
    <w:rsid w:val="00073D7D"/>
    <w:rsid w:val="000740FC"/>
    <w:rsid w:val="00075A65"/>
    <w:rsid w:val="00076BE3"/>
    <w:rsid w:val="00077049"/>
    <w:rsid w:val="00080D73"/>
    <w:rsid w:val="00083351"/>
    <w:rsid w:val="00083C5E"/>
    <w:rsid w:val="00084907"/>
    <w:rsid w:val="00085C3B"/>
    <w:rsid w:val="000868DF"/>
    <w:rsid w:val="00090C10"/>
    <w:rsid w:val="00092AE6"/>
    <w:rsid w:val="000956B6"/>
    <w:rsid w:val="000958FD"/>
    <w:rsid w:val="000963F5"/>
    <w:rsid w:val="00096439"/>
    <w:rsid w:val="0009702A"/>
    <w:rsid w:val="00097D77"/>
    <w:rsid w:val="000A1C03"/>
    <w:rsid w:val="000A2368"/>
    <w:rsid w:val="000A32FD"/>
    <w:rsid w:val="000A39F3"/>
    <w:rsid w:val="000A3CA2"/>
    <w:rsid w:val="000A422A"/>
    <w:rsid w:val="000A5E8D"/>
    <w:rsid w:val="000A6E48"/>
    <w:rsid w:val="000A7A1E"/>
    <w:rsid w:val="000A7E43"/>
    <w:rsid w:val="000B006B"/>
    <w:rsid w:val="000B0B21"/>
    <w:rsid w:val="000B0B23"/>
    <w:rsid w:val="000B12BF"/>
    <w:rsid w:val="000B1300"/>
    <w:rsid w:val="000B1937"/>
    <w:rsid w:val="000B203B"/>
    <w:rsid w:val="000B23E1"/>
    <w:rsid w:val="000B339C"/>
    <w:rsid w:val="000B3A06"/>
    <w:rsid w:val="000B5279"/>
    <w:rsid w:val="000B5B64"/>
    <w:rsid w:val="000C1A4E"/>
    <w:rsid w:val="000C1BFC"/>
    <w:rsid w:val="000C1E0A"/>
    <w:rsid w:val="000C308D"/>
    <w:rsid w:val="000C3B0B"/>
    <w:rsid w:val="000C3BAF"/>
    <w:rsid w:val="000C3F90"/>
    <w:rsid w:val="000C3FA8"/>
    <w:rsid w:val="000C40AF"/>
    <w:rsid w:val="000C608D"/>
    <w:rsid w:val="000C78F3"/>
    <w:rsid w:val="000CA9A6"/>
    <w:rsid w:val="000D0A99"/>
    <w:rsid w:val="000D2B43"/>
    <w:rsid w:val="000D41CB"/>
    <w:rsid w:val="000D4BCA"/>
    <w:rsid w:val="000D55A7"/>
    <w:rsid w:val="000D5C55"/>
    <w:rsid w:val="000D79E0"/>
    <w:rsid w:val="000E2224"/>
    <w:rsid w:val="000E55FB"/>
    <w:rsid w:val="000E5648"/>
    <w:rsid w:val="000E5B58"/>
    <w:rsid w:val="000E6706"/>
    <w:rsid w:val="000E6873"/>
    <w:rsid w:val="000E6ADB"/>
    <w:rsid w:val="000E78B1"/>
    <w:rsid w:val="000E7AD5"/>
    <w:rsid w:val="000F01A9"/>
    <w:rsid w:val="000F30B7"/>
    <w:rsid w:val="000F389E"/>
    <w:rsid w:val="000F3970"/>
    <w:rsid w:val="000F3E32"/>
    <w:rsid w:val="000F4036"/>
    <w:rsid w:val="000F42D0"/>
    <w:rsid w:val="000F4D50"/>
    <w:rsid w:val="000F57B2"/>
    <w:rsid w:val="00100151"/>
    <w:rsid w:val="0010033B"/>
    <w:rsid w:val="00100378"/>
    <w:rsid w:val="00100A79"/>
    <w:rsid w:val="0010197D"/>
    <w:rsid w:val="00101E3B"/>
    <w:rsid w:val="001028A6"/>
    <w:rsid w:val="001029C2"/>
    <w:rsid w:val="00102D33"/>
    <w:rsid w:val="001031EC"/>
    <w:rsid w:val="00104B0A"/>
    <w:rsid w:val="00105EC7"/>
    <w:rsid w:val="00106721"/>
    <w:rsid w:val="001077E8"/>
    <w:rsid w:val="00107AA6"/>
    <w:rsid w:val="00110CA9"/>
    <w:rsid w:val="00110DEB"/>
    <w:rsid w:val="00111506"/>
    <w:rsid w:val="00111B6F"/>
    <w:rsid w:val="00113491"/>
    <w:rsid w:val="00113F9B"/>
    <w:rsid w:val="00114269"/>
    <w:rsid w:val="00114293"/>
    <w:rsid w:val="00115A0D"/>
    <w:rsid w:val="0011618C"/>
    <w:rsid w:val="0011736A"/>
    <w:rsid w:val="00117E54"/>
    <w:rsid w:val="00117F40"/>
    <w:rsid w:val="00120704"/>
    <w:rsid w:val="001239C6"/>
    <w:rsid w:val="001242A2"/>
    <w:rsid w:val="001250D1"/>
    <w:rsid w:val="0012542B"/>
    <w:rsid w:val="00125509"/>
    <w:rsid w:val="001300D9"/>
    <w:rsid w:val="001329C0"/>
    <w:rsid w:val="001329C8"/>
    <w:rsid w:val="00133C63"/>
    <w:rsid w:val="00133CAC"/>
    <w:rsid w:val="001342CB"/>
    <w:rsid w:val="00134E5F"/>
    <w:rsid w:val="00135756"/>
    <w:rsid w:val="001404E8"/>
    <w:rsid w:val="001409BF"/>
    <w:rsid w:val="00141D04"/>
    <w:rsid w:val="00141E9C"/>
    <w:rsid w:val="00142B3B"/>
    <w:rsid w:val="00144D0D"/>
    <w:rsid w:val="00147486"/>
    <w:rsid w:val="00150A15"/>
    <w:rsid w:val="00152062"/>
    <w:rsid w:val="00152CB9"/>
    <w:rsid w:val="00152ECA"/>
    <w:rsid w:val="00154175"/>
    <w:rsid w:val="00154AA1"/>
    <w:rsid w:val="00155003"/>
    <w:rsid w:val="001550FD"/>
    <w:rsid w:val="00161B72"/>
    <w:rsid w:val="0016464A"/>
    <w:rsid w:val="00167612"/>
    <w:rsid w:val="00167EC3"/>
    <w:rsid w:val="00170AA6"/>
    <w:rsid w:val="001743C6"/>
    <w:rsid w:val="001752CF"/>
    <w:rsid w:val="001758B5"/>
    <w:rsid w:val="00175EF0"/>
    <w:rsid w:val="0018011A"/>
    <w:rsid w:val="001813D5"/>
    <w:rsid w:val="00181907"/>
    <w:rsid w:val="00182F79"/>
    <w:rsid w:val="0018302C"/>
    <w:rsid w:val="00183041"/>
    <w:rsid w:val="00183811"/>
    <w:rsid w:val="0018403E"/>
    <w:rsid w:val="00185E06"/>
    <w:rsid w:val="00187D42"/>
    <w:rsid w:val="00191005"/>
    <w:rsid w:val="00192138"/>
    <w:rsid w:val="0019215D"/>
    <w:rsid w:val="00194F73"/>
    <w:rsid w:val="00195117"/>
    <w:rsid w:val="001965E7"/>
    <w:rsid w:val="00196D3F"/>
    <w:rsid w:val="00197F7F"/>
    <w:rsid w:val="001A0BC5"/>
    <w:rsid w:val="001A10C1"/>
    <w:rsid w:val="001A4648"/>
    <w:rsid w:val="001A7694"/>
    <w:rsid w:val="001B0027"/>
    <w:rsid w:val="001B1F96"/>
    <w:rsid w:val="001B30DD"/>
    <w:rsid w:val="001B3A97"/>
    <w:rsid w:val="001B705C"/>
    <w:rsid w:val="001B7C45"/>
    <w:rsid w:val="001C0518"/>
    <w:rsid w:val="001C1829"/>
    <w:rsid w:val="001C1F7F"/>
    <w:rsid w:val="001D0AFE"/>
    <w:rsid w:val="001D5897"/>
    <w:rsid w:val="001D636A"/>
    <w:rsid w:val="001D74A5"/>
    <w:rsid w:val="001E3211"/>
    <w:rsid w:val="001E3739"/>
    <w:rsid w:val="001E5A68"/>
    <w:rsid w:val="001E7918"/>
    <w:rsid w:val="001F09E7"/>
    <w:rsid w:val="001F09F1"/>
    <w:rsid w:val="001F100C"/>
    <w:rsid w:val="001F1DD6"/>
    <w:rsid w:val="001F252B"/>
    <w:rsid w:val="001F62FA"/>
    <w:rsid w:val="001F6A6E"/>
    <w:rsid w:val="001F7613"/>
    <w:rsid w:val="00201408"/>
    <w:rsid w:val="00201AF5"/>
    <w:rsid w:val="00202203"/>
    <w:rsid w:val="00202B81"/>
    <w:rsid w:val="00203D24"/>
    <w:rsid w:val="00203E97"/>
    <w:rsid w:val="00206253"/>
    <w:rsid w:val="00206FD5"/>
    <w:rsid w:val="00207CED"/>
    <w:rsid w:val="00207F9F"/>
    <w:rsid w:val="00210A27"/>
    <w:rsid w:val="00211C70"/>
    <w:rsid w:val="0021294A"/>
    <w:rsid w:val="00212E66"/>
    <w:rsid w:val="00213729"/>
    <w:rsid w:val="002144D9"/>
    <w:rsid w:val="002160D4"/>
    <w:rsid w:val="00216CD7"/>
    <w:rsid w:val="00216F46"/>
    <w:rsid w:val="00217941"/>
    <w:rsid w:val="0022333A"/>
    <w:rsid w:val="00223933"/>
    <w:rsid w:val="00223985"/>
    <w:rsid w:val="00223E88"/>
    <w:rsid w:val="00226F4D"/>
    <w:rsid w:val="002312DE"/>
    <w:rsid w:val="00231422"/>
    <w:rsid w:val="002316E8"/>
    <w:rsid w:val="00232A58"/>
    <w:rsid w:val="002335F7"/>
    <w:rsid w:val="00233BA5"/>
    <w:rsid w:val="00236252"/>
    <w:rsid w:val="002368AD"/>
    <w:rsid w:val="00236A96"/>
    <w:rsid w:val="00237863"/>
    <w:rsid w:val="00240633"/>
    <w:rsid w:val="00241359"/>
    <w:rsid w:val="002420CF"/>
    <w:rsid w:val="0024366B"/>
    <w:rsid w:val="0024396F"/>
    <w:rsid w:val="00245ED6"/>
    <w:rsid w:val="0024766E"/>
    <w:rsid w:val="00250F6A"/>
    <w:rsid w:val="002530FF"/>
    <w:rsid w:val="00253F71"/>
    <w:rsid w:val="00255912"/>
    <w:rsid w:val="00256042"/>
    <w:rsid w:val="00256413"/>
    <w:rsid w:val="00256A7B"/>
    <w:rsid w:val="00257C86"/>
    <w:rsid w:val="00266523"/>
    <w:rsid w:val="00267A7C"/>
    <w:rsid w:val="00271356"/>
    <w:rsid w:val="00273CB4"/>
    <w:rsid w:val="00273EE2"/>
    <w:rsid w:val="002741A4"/>
    <w:rsid w:val="0027465E"/>
    <w:rsid w:val="00274F9C"/>
    <w:rsid w:val="00275E64"/>
    <w:rsid w:val="002765A9"/>
    <w:rsid w:val="0027740C"/>
    <w:rsid w:val="0028008B"/>
    <w:rsid w:val="00282A1A"/>
    <w:rsid w:val="00283951"/>
    <w:rsid w:val="00283BF4"/>
    <w:rsid w:val="0028447E"/>
    <w:rsid w:val="00285136"/>
    <w:rsid w:val="00285AA7"/>
    <w:rsid w:val="00286211"/>
    <w:rsid w:val="00286B70"/>
    <w:rsid w:val="00290294"/>
    <w:rsid w:val="0029223B"/>
    <w:rsid w:val="00292837"/>
    <w:rsid w:val="00292F28"/>
    <w:rsid w:val="00293557"/>
    <w:rsid w:val="00294882"/>
    <w:rsid w:val="002960B5"/>
    <w:rsid w:val="00297B2A"/>
    <w:rsid w:val="002A012A"/>
    <w:rsid w:val="002A1E23"/>
    <w:rsid w:val="002A25FF"/>
    <w:rsid w:val="002A3700"/>
    <w:rsid w:val="002A470E"/>
    <w:rsid w:val="002A5901"/>
    <w:rsid w:val="002A6196"/>
    <w:rsid w:val="002A6D4C"/>
    <w:rsid w:val="002A72E1"/>
    <w:rsid w:val="002A737B"/>
    <w:rsid w:val="002B02AD"/>
    <w:rsid w:val="002B18CD"/>
    <w:rsid w:val="002B69C8"/>
    <w:rsid w:val="002C2DEA"/>
    <w:rsid w:val="002C3AB6"/>
    <w:rsid w:val="002C42D5"/>
    <w:rsid w:val="002C622D"/>
    <w:rsid w:val="002C729A"/>
    <w:rsid w:val="002D0C05"/>
    <w:rsid w:val="002D10CC"/>
    <w:rsid w:val="002D28B6"/>
    <w:rsid w:val="002D2C44"/>
    <w:rsid w:val="002D2E8D"/>
    <w:rsid w:val="002D35B4"/>
    <w:rsid w:val="002D5887"/>
    <w:rsid w:val="002D5DC8"/>
    <w:rsid w:val="002D5EC2"/>
    <w:rsid w:val="002D5F84"/>
    <w:rsid w:val="002E2E6D"/>
    <w:rsid w:val="002E40DA"/>
    <w:rsid w:val="002E505D"/>
    <w:rsid w:val="002E5301"/>
    <w:rsid w:val="002E5B4F"/>
    <w:rsid w:val="002E5F02"/>
    <w:rsid w:val="002E6830"/>
    <w:rsid w:val="002F29DE"/>
    <w:rsid w:val="002F33E2"/>
    <w:rsid w:val="002F3BAA"/>
    <w:rsid w:val="002F3D98"/>
    <w:rsid w:val="002F52A7"/>
    <w:rsid w:val="002F564D"/>
    <w:rsid w:val="002F5B28"/>
    <w:rsid w:val="002F5FA2"/>
    <w:rsid w:val="002F7AF2"/>
    <w:rsid w:val="00300D57"/>
    <w:rsid w:val="0030181E"/>
    <w:rsid w:val="003019F0"/>
    <w:rsid w:val="00302239"/>
    <w:rsid w:val="003022C6"/>
    <w:rsid w:val="00302DBB"/>
    <w:rsid w:val="00303C4B"/>
    <w:rsid w:val="003055F0"/>
    <w:rsid w:val="00307C29"/>
    <w:rsid w:val="00310065"/>
    <w:rsid w:val="0031057A"/>
    <w:rsid w:val="003105B1"/>
    <w:rsid w:val="00310783"/>
    <w:rsid w:val="003121F5"/>
    <w:rsid w:val="00314676"/>
    <w:rsid w:val="00314A1C"/>
    <w:rsid w:val="00314A2F"/>
    <w:rsid w:val="00316F34"/>
    <w:rsid w:val="00320E47"/>
    <w:rsid w:val="0032321B"/>
    <w:rsid w:val="00323565"/>
    <w:rsid w:val="00324380"/>
    <w:rsid w:val="0032782E"/>
    <w:rsid w:val="00327B69"/>
    <w:rsid w:val="0033019E"/>
    <w:rsid w:val="0033114B"/>
    <w:rsid w:val="0033288C"/>
    <w:rsid w:val="003328EF"/>
    <w:rsid w:val="00333FAC"/>
    <w:rsid w:val="0033433E"/>
    <w:rsid w:val="00335EDA"/>
    <w:rsid w:val="003361A7"/>
    <w:rsid w:val="0034006F"/>
    <w:rsid w:val="0034088C"/>
    <w:rsid w:val="00341A11"/>
    <w:rsid w:val="003428A1"/>
    <w:rsid w:val="00343F1B"/>
    <w:rsid w:val="003447EF"/>
    <w:rsid w:val="003451AB"/>
    <w:rsid w:val="003456F4"/>
    <w:rsid w:val="00345C10"/>
    <w:rsid w:val="0035121E"/>
    <w:rsid w:val="00353740"/>
    <w:rsid w:val="00353A1D"/>
    <w:rsid w:val="003542E5"/>
    <w:rsid w:val="003545C6"/>
    <w:rsid w:val="00354F38"/>
    <w:rsid w:val="00355A7C"/>
    <w:rsid w:val="00355C75"/>
    <w:rsid w:val="0035651B"/>
    <w:rsid w:val="00357479"/>
    <w:rsid w:val="00357F63"/>
    <w:rsid w:val="003608F5"/>
    <w:rsid w:val="0036246A"/>
    <w:rsid w:val="00365285"/>
    <w:rsid w:val="003675B2"/>
    <w:rsid w:val="00367AAD"/>
    <w:rsid w:val="00367ECF"/>
    <w:rsid w:val="00370927"/>
    <w:rsid w:val="00371282"/>
    <w:rsid w:val="003718E7"/>
    <w:rsid w:val="00374796"/>
    <w:rsid w:val="003748F5"/>
    <w:rsid w:val="00375275"/>
    <w:rsid w:val="003753D0"/>
    <w:rsid w:val="0037682E"/>
    <w:rsid w:val="003805D1"/>
    <w:rsid w:val="003809C1"/>
    <w:rsid w:val="00383059"/>
    <w:rsid w:val="00383B98"/>
    <w:rsid w:val="00384DEC"/>
    <w:rsid w:val="003856C6"/>
    <w:rsid w:val="003858E4"/>
    <w:rsid w:val="00385C66"/>
    <w:rsid w:val="003907A1"/>
    <w:rsid w:val="00391510"/>
    <w:rsid w:val="00394CCD"/>
    <w:rsid w:val="00395001"/>
    <w:rsid w:val="003951CA"/>
    <w:rsid w:val="0039736A"/>
    <w:rsid w:val="00397A30"/>
    <w:rsid w:val="00397B30"/>
    <w:rsid w:val="003A07D3"/>
    <w:rsid w:val="003A16EB"/>
    <w:rsid w:val="003A2437"/>
    <w:rsid w:val="003A29D8"/>
    <w:rsid w:val="003A2A75"/>
    <w:rsid w:val="003A4F5A"/>
    <w:rsid w:val="003A5398"/>
    <w:rsid w:val="003A5639"/>
    <w:rsid w:val="003A5723"/>
    <w:rsid w:val="003A5991"/>
    <w:rsid w:val="003A5BFF"/>
    <w:rsid w:val="003A66A1"/>
    <w:rsid w:val="003B16AF"/>
    <w:rsid w:val="003B3EDC"/>
    <w:rsid w:val="003B3FA2"/>
    <w:rsid w:val="003B561E"/>
    <w:rsid w:val="003B7AE7"/>
    <w:rsid w:val="003C00A3"/>
    <w:rsid w:val="003C062F"/>
    <w:rsid w:val="003C171A"/>
    <w:rsid w:val="003C1EFF"/>
    <w:rsid w:val="003C6BAC"/>
    <w:rsid w:val="003C6CB3"/>
    <w:rsid w:val="003C6CE7"/>
    <w:rsid w:val="003D0A68"/>
    <w:rsid w:val="003D12B8"/>
    <w:rsid w:val="003D17D6"/>
    <w:rsid w:val="003D18F0"/>
    <w:rsid w:val="003D3ADD"/>
    <w:rsid w:val="003D426B"/>
    <w:rsid w:val="003D65F4"/>
    <w:rsid w:val="003D6828"/>
    <w:rsid w:val="003D742C"/>
    <w:rsid w:val="003D746F"/>
    <w:rsid w:val="003E0220"/>
    <w:rsid w:val="003E034F"/>
    <w:rsid w:val="003E0589"/>
    <w:rsid w:val="003E18FD"/>
    <w:rsid w:val="003E1EBF"/>
    <w:rsid w:val="003E220C"/>
    <w:rsid w:val="003E2508"/>
    <w:rsid w:val="003E2F19"/>
    <w:rsid w:val="003E32C5"/>
    <w:rsid w:val="003E37AB"/>
    <w:rsid w:val="003E383D"/>
    <w:rsid w:val="003E5690"/>
    <w:rsid w:val="003E6370"/>
    <w:rsid w:val="003E7F48"/>
    <w:rsid w:val="003F1634"/>
    <w:rsid w:val="003F2118"/>
    <w:rsid w:val="003F37FB"/>
    <w:rsid w:val="003F6374"/>
    <w:rsid w:val="003F74EA"/>
    <w:rsid w:val="003F7BC3"/>
    <w:rsid w:val="004001BA"/>
    <w:rsid w:val="004008C6"/>
    <w:rsid w:val="00400CFC"/>
    <w:rsid w:val="00400DBF"/>
    <w:rsid w:val="00400E96"/>
    <w:rsid w:val="0040301E"/>
    <w:rsid w:val="00403196"/>
    <w:rsid w:val="0040340D"/>
    <w:rsid w:val="00403E92"/>
    <w:rsid w:val="004041FA"/>
    <w:rsid w:val="0040615A"/>
    <w:rsid w:val="00406652"/>
    <w:rsid w:val="00406C84"/>
    <w:rsid w:val="00406F23"/>
    <w:rsid w:val="00407729"/>
    <w:rsid w:val="00411986"/>
    <w:rsid w:val="00411BAA"/>
    <w:rsid w:val="00412A50"/>
    <w:rsid w:val="00413E88"/>
    <w:rsid w:val="00415620"/>
    <w:rsid w:val="00415DA7"/>
    <w:rsid w:val="00416D5C"/>
    <w:rsid w:val="0042148D"/>
    <w:rsid w:val="00421E08"/>
    <w:rsid w:val="00423291"/>
    <w:rsid w:val="004254B9"/>
    <w:rsid w:val="004255E5"/>
    <w:rsid w:val="004268D4"/>
    <w:rsid w:val="0043453D"/>
    <w:rsid w:val="00435999"/>
    <w:rsid w:val="0043721B"/>
    <w:rsid w:val="004403F3"/>
    <w:rsid w:val="00442493"/>
    <w:rsid w:val="00442D48"/>
    <w:rsid w:val="00445722"/>
    <w:rsid w:val="0044631C"/>
    <w:rsid w:val="0044B7C0"/>
    <w:rsid w:val="00450EAA"/>
    <w:rsid w:val="0045187A"/>
    <w:rsid w:val="004521A7"/>
    <w:rsid w:val="00452516"/>
    <w:rsid w:val="00453496"/>
    <w:rsid w:val="004541B0"/>
    <w:rsid w:val="00456813"/>
    <w:rsid w:val="00456F15"/>
    <w:rsid w:val="004578BD"/>
    <w:rsid w:val="00457EAE"/>
    <w:rsid w:val="00460068"/>
    <w:rsid w:val="0046028F"/>
    <w:rsid w:val="0046072A"/>
    <w:rsid w:val="00464D22"/>
    <w:rsid w:val="0046655A"/>
    <w:rsid w:val="00467913"/>
    <w:rsid w:val="00470505"/>
    <w:rsid w:val="004706AA"/>
    <w:rsid w:val="00470B61"/>
    <w:rsid w:val="0047162C"/>
    <w:rsid w:val="00472D7C"/>
    <w:rsid w:val="0047407F"/>
    <w:rsid w:val="0047422D"/>
    <w:rsid w:val="00475072"/>
    <w:rsid w:val="00476F88"/>
    <w:rsid w:val="00477D3B"/>
    <w:rsid w:val="00480106"/>
    <w:rsid w:val="004838E3"/>
    <w:rsid w:val="00483BA9"/>
    <w:rsid w:val="00487E4D"/>
    <w:rsid w:val="00487E74"/>
    <w:rsid w:val="00490759"/>
    <w:rsid w:val="00492CB6"/>
    <w:rsid w:val="0049529F"/>
    <w:rsid w:val="004954B6"/>
    <w:rsid w:val="00495D7D"/>
    <w:rsid w:val="004963E4"/>
    <w:rsid w:val="00496A4C"/>
    <w:rsid w:val="004973F3"/>
    <w:rsid w:val="004A08E5"/>
    <w:rsid w:val="004A2983"/>
    <w:rsid w:val="004A2A84"/>
    <w:rsid w:val="004A51B7"/>
    <w:rsid w:val="004A52DF"/>
    <w:rsid w:val="004A5421"/>
    <w:rsid w:val="004A5870"/>
    <w:rsid w:val="004A7B76"/>
    <w:rsid w:val="004B0225"/>
    <w:rsid w:val="004B0EC9"/>
    <w:rsid w:val="004B1AD8"/>
    <w:rsid w:val="004B1D7A"/>
    <w:rsid w:val="004B2080"/>
    <w:rsid w:val="004B4E96"/>
    <w:rsid w:val="004B55F3"/>
    <w:rsid w:val="004B6FFE"/>
    <w:rsid w:val="004B7FC4"/>
    <w:rsid w:val="004B9514"/>
    <w:rsid w:val="004C0F2E"/>
    <w:rsid w:val="004C17FE"/>
    <w:rsid w:val="004C2D85"/>
    <w:rsid w:val="004C2E2B"/>
    <w:rsid w:val="004C30F1"/>
    <w:rsid w:val="004C333C"/>
    <w:rsid w:val="004C3693"/>
    <w:rsid w:val="004C3927"/>
    <w:rsid w:val="004C4930"/>
    <w:rsid w:val="004C528A"/>
    <w:rsid w:val="004C646C"/>
    <w:rsid w:val="004C75BC"/>
    <w:rsid w:val="004D147C"/>
    <w:rsid w:val="004D1E17"/>
    <w:rsid w:val="004D28CC"/>
    <w:rsid w:val="004D2ED5"/>
    <w:rsid w:val="004D381A"/>
    <w:rsid w:val="004D4581"/>
    <w:rsid w:val="004D470C"/>
    <w:rsid w:val="004D753F"/>
    <w:rsid w:val="004D7E96"/>
    <w:rsid w:val="004E0A37"/>
    <w:rsid w:val="004E1BF1"/>
    <w:rsid w:val="004E27B4"/>
    <w:rsid w:val="004E36DF"/>
    <w:rsid w:val="004E5320"/>
    <w:rsid w:val="004E548E"/>
    <w:rsid w:val="004E5668"/>
    <w:rsid w:val="004E5A4E"/>
    <w:rsid w:val="004E5C74"/>
    <w:rsid w:val="004E5D07"/>
    <w:rsid w:val="004F09D7"/>
    <w:rsid w:val="004F2640"/>
    <w:rsid w:val="004F2F5D"/>
    <w:rsid w:val="004F3586"/>
    <w:rsid w:val="004F51F7"/>
    <w:rsid w:val="004F683B"/>
    <w:rsid w:val="004F7382"/>
    <w:rsid w:val="004F7D5B"/>
    <w:rsid w:val="00500513"/>
    <w:rsid w:val="00500DB5"/>
    <w:rsid w:val="00504855"/>
    <w:rsid w:val="00505339"/>
    <w:rsid w:val="005075E5"/>
    <w:rsid w:val="0051053B"/>
    <w:rsid w:val="005116A2"/>
    <w:rsid w:val="0051250A"/>
    <w:rsid w:val="005128D8"/>
    <w:rsid w:val="005149DC"/>
    <w:rsid w:val="0051540E"/>
    <w:rsid w:val="005155B6"/>
    <w:rsid w:val="00516843"/>
    <w:rsid w:val="00520819"/>
    <w:rsid w:val="0052172F"/>
    <w:rsid w:val="00522547"/>
    <w:rsid w:val="005247CE"/>
    <w:rsid w:val="005269D6"/>
    <w:rsid w:val="00531BFB"/>
    <w:rsid w:val="005335FC"/>
    <w:rsid w:val="00535CD6"/>
    <w:rsid w:val="005378FB"/>
    <w:rsid w:val="00542F04"/>
    <w:rsid w:val="00543B47"/>
    <w:rsid w:val="00544447"/>
    <w:rsid w:val="00544508"/>
    <w:rsid w:val="0054595A"/>
    <w:rsid w:val="00550128"/>
    <w:rsid w:val="00551F46"/>
    <w:rsid w:val="005539BB"/>
    <w:rsid w:val="005539BE"/>
    <w:rsid w:val="00553C83"/>
    <w:rsid w:val="0055457D"/>
    <w:rsid w:val="005558F6"/>
    <w:rsid w:val="00556155"/>
    <w:rsid w:val="0055775A"/>
    <w:rsid w:val="005577B2"/>
    <w:rsid w:val="00560D0D"/>
    <w:rsid w:val="0056592E"/>
    <w:rsid w:val="00566755"/>
    <w:rsid w:val="00566B0A"/>
    <w:rsid w:val="00566CB1"/>
    <w:rsid w:val="00567746"/>
    <w:rsid w:val="00567B95"/>
    <w:rsid w:val="00567E83"/>
    <w:rsid w:val="00572914"/>
    <w:rsid w:val="00572BC9"/>
    <w:rsid w:val="00574BF0"/>
    <w:rsid w:val="00574CAD"/>
    <w:rsid w:val="005759A3"/>
    <w:rsid w:val="00576487"/>
    <w:rsid w:val="0057649B"/>
    <w:rsid w:val="005769B2"/>
    <w:rsid w:val="00577AA0"/>
    <w:rsid w:val="005805A4"/>
    <w:rsid w:val="005814FA"/>
    <w:rsid w:val="00582C43"/>
    <w:rsid w:val="005835EF"/>
    <w:rsid w:val="00584576"/>
    <w:rsid w:val="00584BA7"/>
    <w:rsid w:val="005867DB"/>
    <w:rsid w:val="00586AE1"/>
    <w:rsid w:val="005870F1"/>
    <w:rsid w:val="00587CB9"/>
    <w:rsid w:val="0059050A"/>
    <w:rsid w:val="00591588"/>
    <w:rsid w:val="00591AB3"/>
    <w:rsid w:val="005944C8"/>
    <w:rsid w:val="00595EF4"/>
    <w:rsid w:val="005962F7"/>
    <w:rsid w:val="00596662"/>
    <w:rsid w:val="00597749"/>
    <w:rsid w:val="005A0694"/>
    <w:rsid w:val="005A0A1B"/>
    <w:rsid w:val="005A1303"/>
    <w:rsid w:val="005A1B2B"/>
    <w:rsid w:val="005A2873"/>
    <w:rsid w:val="005A3835"/>
    <w:rsid w:val="005A5966"/>
    <w:rsid w:val="005A651C"/>
    <w:rsid w:val="005A753D"/>
    <w:rsid w:val="005B0FC5"/>
    <w:rsid w:val="005B26A8"/>
    <w:rsid w:val="005B2B69"/>
    <w:rsid w:val="005B2D10"/>
    <w:rsid w:val="005B3702"/>
    <w:rsid w:val="005B411D"/>
    <w:rsid w:val="005B4323"/>
    <w:rsid w:val="005B4439"/>
    <w:rsid w:val="005B4BB0"/>
    <w:rsid w:val="005B54D1"/>
    <w:rsid w:val="005B57FB"/>
    <w:rsid w:val="005B5AAF"/>
    <w:rsid w:val="005B6399"/>
    <w:rsid w:val="005C0309"/>
    <w:rsid w:val="005C0CA1"/>
    <w:rsid w:val="005C16B7"/>
    <w:rsid w:val="005C1724"/>
    <w:rsid w:val="005C1FF8"/>
    <w:rsid w:val="005C2460"/>
    <w:rsid w:val="005C3388"/>
    <w:rsid w:val="005C3774"/>
    <w:rsid w:val="005C4FAC"/>
    <w:rsid w:val="005C5C98"/>
    <w:rsid w:val="005D03BB"/>
    <w:rsid w:val="005D0C52"/>
    <w:rsid w:val="005D1C72"/>
    <w:rsid w:val="005D22AE"/>
    <w:rsid w:val="005D2430"/>
    <w:rsid w:val="005D2E4A"/>
    <w:rsid w:val="005D4529"/>
    <w:rsid w:val="005D5A49"/>
    <w:rsid w:val="005D6758"/>
    <w:rsid w:val="005E2064"/>
    <w:rsid w:val="005E2A83"/>
    <w:rsid w:val="005E30CD"/>
    <w:rsid w:val="005E57C8"/>
    <w:rsid w:val="005E6822"/>
    <w:rsid w:val="005F10D4"/>
    <w:rsid w:val="005F1394"/>
    <w:rsid w:val="005F214E"/>
    <w:rsid w:val="005F23B4"/>
    <w:rsid w:val="005F3687"/>
    <w:rsid w:val="005F424D"/>
    <w:rsid w:val="005F4EA2"/>
    <w:rsid w:val="005F51C5"/>
    <w:rsid w:val="005F5547"/>
    <w:rsid w:val="005F59C5"/>
    <w:rsid w:val="005F5D82"/>
    <w:rsid w:val="005F77A8"/>
    <w:rsid w:val="005F7F1B"/>
    <w:rsid w:val="00601F56"/>
    <w:rsid w:val="006051E6"/>
    <w:rsid w:val="006058E3"/>
    <w:rsid w:val="00605BE4"/>
    <w:rsid w:val="0060601A"/>
    <w:rsid w:val="00606046"/>
    <w:rsid w:val="00606DAE"/>
    <w:rsid w:val="00606E55"/>
    <w:rsid w:val="00607EB3"/>
    <w:rsid w:val="0061033C"/>
    <w:rsid w:val="006105CE"/>
    <w:rsid w:val="00611A08"/>
    <w:rsid w:val="00611D1F"/>
    <w:rsid w:val="006123EA"/>
    <w:rsid w:val="00617215"/>
    <w:rsid w:val="0061772F"/>
    <w:rsid w:val="00617C28"/>
    <w:rsid w:val="0062027E"/>
    <w:rsid w:val="00621299"/>
    <w:rsid w:val="0062147B"/>
    <w:rsid w:val="006218F7"/>
    <w:rsid w:val="00621FEA"/>
    <w:rsid w:val="006220B8"/>
    <w:rsid w:val="006227C9"/>
    <w:rsid w:val="00622CB1"/>
    <w:rsid w:val="0062301E"/>
    <w:rsid w:val="006230CC"/>
    <w:rsid w:val="0062381E"/>
    <w:rsid w:val="00623A06"/>
    <w:rsid w:val="0062521F"/>
    <w:rsid w:val="00625757"/>
    <w:rsid w:val="0062635A"/>
    <w:rsid w:val="006268B9"/>
    <w:rsid w:val="00627DB5"/>
    <w:rsid w:val="00630F91"/>
    <w:rsid w:val="00630FAF"/>
    <w:rsid w:val="006313B1"/>
    <w:rsid w:val="00632B47"/>
    <w:rsid w:val="006333E2"/>
    <w:rsid w:val="006349B3"/>
    <w:rsid w:val="00634A51"/>
    <w:rsid w:val="00635546"/>
    <w:rsid w:val="006361DE"/>
    <w:rsid w:val="0063628E"/>
    <w:rsid w:val="006365E7"/>
    <w:rsid w:val="0063724C"/>
    <w:rsid w:val="00637E32"/>
    <w:rsid w:val="006403AD"/>
    <w:rsid w:val="00640AF0"/>
    <w:rsid w:val="00640C79"/>
    <w:rsid w:val="00641E0E"/>
    <w:rsid w:val="0064328E"/>
    <w:rsid w:val="00643911"/>
    <w:rsid w:val="00643BD6"/>
    <w:rsid w:val="006440D9"/>
    <w:rsid w:val="0064476E"/>
    <w:rsid w:val="00644E7E"/>
    <w:rsid w:val="006454D2"/>
    <w:rsid w:val="0064554A"/>
    <w:rsid w:val="0064594E"/>
    <w:rsid w:val="006500DA"/>
    <w:rsid w:val="006504E9"/>
    <w:rsid w:val="00650D9D"/>
    <w:rsid w:val="006526CC"/>
    <w:rsid w:val="00652C63"/>
    <w:rsid w:val="00653702"/>
    <w:rsid w:val="00653811"/>
    <w:rsid w:val="006538C0"/>
    <w:rsid w:val="00654DAA"/>
    <w:rsid w:val="00656894"/>
    <w:rsid w:val="00656C64"/>
    <w:rsid w:val="006579C6"/>
    <w:rsid w:val="00661B9C"/>
    <w:rsid w:val="00662D3F"/>
    <w:rsid w:val="00663A1B"/>
    <w:rsid w:val="00665695"/>
    <w:rsid w:val="00665911"/>
    <w:rsid w:val="00666722"/>
    <w:rsid w:val="006700EA"/>
    <w:rsid w:val="0067086E"/>
    <w:rsid w:val="00670F62"/>
    <w:rsid w:val="00672794"/>
    <w:rsid w:val="0067305F"/>
    <w:rsid w:val="00673EC8"/>
    <w:rsid w:val="00674490"/>
    <w:rsid w:val="00676603"/>
    <w:rsid w:val="00676B70"/>
    <w:rsid w:val="006812DE"/>
    <w:rsid w:val="006821B3"/>
    <w:rsid w:val="00682614"/>
    <w:rsid w:val="00683BE9"/>
    <w:rsid w:val="00684202"/>
    <w:rsid w:val="00686807"/>
    <w:rsid w:val="0068699E"/>
    <w:rsid w:val="00686F67"/>
    <w:rsid w:val="00687113"/>
    <w:rsid w:val="006902EA"/>
    <w:rsid w:val="00694106"/>
    <w:rsid w:val="006971B8"/>
    <w:rsid w:val="006A0E59"/>
    <w:rsid w:val="006A1BC2"/>
    <w:rsid w:val="006A29BF"/>
    <w:rsid w:val="006A2CBD"/>
    <w:rsid w:val="006A37C0"/>
    <w:rsid w:val="006A4781"/>
    <w:rsid w:val="006A4B4C"/>
    <w:rsid w:val="006A5462"/>
    <w:rsid w:val="006A5D57"/>
    <w:rsid w:val="006A641A"/>
    <w:rsid w:val="006A6A36"/>
    <w:rsid w:val="006A7386"/>
    <w:rsid w:val="006A7A4B"/>
    <w:rsid w:val="006A7D20"/>
    <w:rsid w:val="006B0AC1"/>
    <w:rsid w:val="006B16BB"/>
    <w:rsid w:val="006B2383"/>
    <w:rsid w:val="006B360B"/>
    <w:rsid w:val="006B5AA3"/>
    <w:rsid w:val="006B79A5"/>
    <w:rsid w:val="006B7C68"/>
    <w:rsid w:val="006C0363"/>
    <w:rsid w:val="006C1003"/>
    <w:rsid w:val="006C2110"/>
    <w:rsid w:val="006C2EFA"/>
    <w:rsid w:val="006C32BB"/>
    <w:rsid w:val="006C33FE"/>
    <w:rsid w:val="006C34CA"/>
    <w:rsid w:val="006C385E"/>
    <w:rsid w:val="006C5970"/>
    <w:rsid w:val="006C5FE0"/>
    <w:rsid w:val="006C7C72"/>
    <w:rsid w:val="006D164C"/>
    <w:rsid w:val="006D3175"/>
    <w:rsid w:val="006E132B"/>
    <w:rsid w:val="006E1654"/>
    <w:rsid w:val="006E2095"/>
    <w:rsid w:val="006E2B50"/>
    <w:rsid w:val="006E3794"/>
    <w:rsid w:val="006E3F5D"/>
    <w:rsid w:val="006E4568"/>
    <w:rsid w:val="006E57DD"/>
    <w:rsid w:val="006E6530"/>
    <w:rsid w:val="006E6D67"/>
    <w:rsid w:val="006E6EBA"/>
    <w:rsid w:val="006E7441"/>
    <w:rsid w:val="006E771B"/>
    <w:rsid w:val="006F0848"/>
    <w:rsid w:val="006F23F2"/>
    <w:rsid w:val="006F32DD"/>
    <w:rsid w:val="006F35D4"/>
    <w:rsid w:val="006F59DA"/>
    <w:rsid w:val="006F65FA"/>
    <w:rsid w:val="006F7A54"/>
    <w:rsid w:val="007001D6"/>
    <w:rsid w:val="00703383"/>
    <w:rsid w:val="00703978"/>
    <w:rsid w:val="007046A5"/>
    <w:rsid w:val="00704D98"/>
    <w:rsid w:val="00704DD9"/>
    <w:rsid w:val="007101A4"/>
    <w:rsid w:val="00710356"/>
    <w:rsid w:val="00710435"/>
    <w:rsid w:val="00710828"/>
    <w:rsid w:val="0071177F"/>
    <w:rsid w:val="007120C2"/>
    <w:rsid w:val="00713D9F"/>
    <w:rsid w:val="00713DAD"/>
    <w:rsid w:val="00715547"/>
    <w:rsid w:val="007162C9"/>
    <w:rsid w:val="00716A7F"/>
    <w:rsid w:val="007178B7"/>
    <w:rsid w:val="00717BC5"/>
    <w:rsid w:val="00720065"/>
    <w:rsid w:val="00720F46"/>
    <w:rsid w:val="00721417"/>
    <w:rsid w:val="007245F9"/>
    <w:rsid w:val="007263FC"/>
    <w:rsid w:val="00726E49"/>
    <w:rsid w:val="00727E9F"/>
    <w:rsid w:val="00730143"/>
    <w:rsid w:val="0073032D"/>
    <w:rsid w:val="00730CAE"/>
    <w:rsid w:val="0073181D"/>
    <w:rsid w:val="0073307E"/>
    <w:rsid w:val="00733C9D"/>
    <w:rsid w:val="0073433F"/>
    <w:rsid w:val="00734462"/>
    <w:rsid w:val="007345E3"/>
    <w:rsid w:val="0073529E"/>
    <w:rsid w:val="00736AF2"/>
    <w:rsid w:val="007371F3"/>
    <w:rsid w:val="007373C1"/>
    <w:rsid w:val="007409B5"/>
    <w:rsid w:val="00741B97"/>
    <w:rsid w:val="0074354E"/>
    <w:rsid w:val="007436A3"/>
    <w:rsid w:val="00743C38"/>
    <w:rsid w:val="00744839"/>
    <w:rsid w:val="00745E3F"/>
    <w:rsid w:val="007464AE"/>
    <w:rsid w:val="00751BA0"/>
    <w:rsid w:val="00752043"/>
    <w:rsid w:val="00752C00"/>
    <w:rsid w:val="00753A2D"/>
    <w:rsid w:val="00753EB4"/>
    <w:rsid w:val="00754B1A"/>
    <w:rsid w:val="00754D6C"/>
    <w:rsid w:val="0075623B"/>
    <w:rsid w:val="00757254"/>
    <w:rsid w:val="007579F2"/>
    <w:rsid w:val="00760912"/>
    <w:rsid w:val="0076096A"/>
    <w:rsid w:val="0076173E"/>
    <w:rsid w:val="00761932"/>
    <w:rsid w:val="00761B92"/>
    <w:rsid w:val="0076257A"/>
    <w:rsid w:val="0076393B"/>
    <w:rsid w:val="0076398A"/>
    <w:rsid w:val="007644EB"/>
    <w:rsid w:val="00765B4E"/>
    <w:rsid w:val="00765E46"/>
    <w:rsid w:val="00765E82"/>
    <w:rsid w:val="00770D4F"/>
    <w:rsid w:val="00771C5B"/>
    <w:rsid w:val="00772604"/>
    <w:rsid w:val="00772C75"/>
    <w:rsid w:val="00773CEB"/>
    <w:rsid w:val="00775219"/>
    <w:rsid w:val="00777873"/>
    <w:rsid w:val="007779F9"/>
    <w:rsid w:val="007806AB"/>
    <w:rsid w:val="00781F30"/>
    <w:rsid w:val="007825D0"/>
    <w:rsid w:val="0078312B"/>
    <w:rsid w:val="007838A6"/>
    <w:rsid w:val="007853F8"/>
    <w:rsid w:val="00785940"/>
    <w:rsid w:val="00785AD2"/>
    <w:rsid w:val="00787E2D"/>
    <w:rsid w:val="00793503"/>
    <w:rsid w:val="0079436C"/>
    <w:rsid w:val="00794B94"/>
    <w:rsid w:val="00794E8C"/>
    <w:rsid w:val="007953AF"/>
    <w:rsid w:val="00795F95"/>
    <w:rsid w:val="00796B8A"/>
    <w:rsid w:val="007A1C96"/>
    <w:rsid w:val="007A32A2"/>
    <w:rsid w:val="007A52AD"/>
    <w:rsid w:val="007A6F05"/>
    <w:rsid w:val="007A6FCB"/>
    <w:rsid w:val="007A7C0A"/>
    <w:rsid w:val="007B1056"/>
    <w:rsid w:val="007B150B"/>
    <w:rsid w:val="007B2B1F"/>
    <w:rsid w:val="007B6846"/>
    <w:rsid w:val="007B70F2"/>
    <w:rsid w:val="007B7390"/>
    <w:rsid w:val="007B74E8"/>
    <w:rsid w:val="007C1F19"/>
    <w:rsid w:val="007C42DE"/>
    <w:rsid w:val="007D0542"/>
    <w:rsid w:val="007D1F55"/>
    <w:rsid w:val="007D31E8"/>
    <w:rsid w:val="007D657B"/>
    <w:rsid w:val="007D7219"/>
    <w:rsid w:val="007E03F3"/>
    <w:rsid w:val="007E1139"/>
    <w:rsid w:val="007E11B5"/>
    <w:rsid w:val="007E2853"/>
    <w:rsid w:val="007E383E"/>
    <w:rsid w:val="007E43B1"/>
    <w:rsid w:val="007E4666"/>
    <w:rsid w:val="007E47F3"/>
    <w:rsid w:val="007E4E9F"/>
    <w:rsid w:val="007E5E2A"/>
    <w:rsid w:val="007E7FE4"/>
    <w:rsid w:val="007F000B"/>
    <w:rsid w:val="007F0FEE"/>
    <w:rsid w:val="007F18FD"/>
    <w:rsid w:val="007F19EA"/>
    <w:rsid w:val="007F29DD"/>
    <w:rsid w:val="007F436B"/>
    <w:rsid w:val="007F51E8"/>
    <w:rsid w:val="007F571F"/>
    <w:rsid w:val="007F68A3"/>
    <w:rsid w:val="00801F5E"/>
    <w:rsid w:val="00803285"/>
    <w:rsid w:val="00803649"/>
    <w:rsid w:val="0080414C"/>
    <w:rsid w:val="00806365"/>
    <w:rsid w:val="00806437"/>
    <w:rsid w:val="00810C8D"/>
    <w:rsid w:val="00811572"/>
    <w:rsid w:val="00812741"/>
    <w:rsid w:val="00812FEA"/>
    <w:rsid w:val="008132B3"/>
    <w:rsid w:val="0081369B"/>
    <w:rsid w:val="00814097"/>
    <w:rsid w:val="00814BD7"/>
    <w:rsid w:val="00814E0D"/>
    <w:rsid w:val="0081684A"/>
    <w:rsid w:val="0081688C"/>
    <w:rsid w:val="00817854"/>
    <w:rsid w:val="00817F62"/>
    <w:rsid w:val="00817F8E"/>
    <w:rsid w:val="008202A1"/>
    <w:rsid w:val="00821044"/>
    <w:rsid w:val="0082303E"/>
    <w:rsid w:val="00827690"/>
    <w:rsid w:val="00832216"/>
    <w:rsid w:val="00832632"/>
    <w:rsid w:val="00832BE0"/>
    <w:rsid w:val="00833AB6"/>
    <w:rsid w:val="00834F36"/>
    <w:rsid w:val="00835B63"/>
    <w:rsid w:val="00835E1B"/>
    <w:rsid w:val="00836913"/>
    <w:rsid w:val="00836AAE"/>
    <w:rsid w:val="00840019"/>
    <w:rsid w:val="00841A1C"/>
    <w:rsid w:val="00841B5D"/>
    <w:rsid w:val="00843015"/>
    <w:rsid w:val="00843DA1"/>
    <w:rsid w:val="00844BD4"/>
    <w:rsid w:val="00846F5B"/>
    <w:rsid w:val="00847A9F"/>
    <w:rsid w:val="00847D6C"/>
    <w:rsid w:val="008513EA"/>
    <w:rsid w:val="008525D4"/>
    <w:rsid w:val="00852860"/>
    <w:rsid w:val="0085366D"/>
    <w:rsid w:val="00855C53"/>
    <w:rsid w:val="008575EE"/>
    <w:rsid w:val="00857766"/>
    <w:rsid w:val="0086059E"/>
    <w:rsid w:val="00860C15"/>
    <w:rsid w:val="00862EB6"/>
    <w:rsid w:val="00864957"/>
    <w:rsid w:val="00864C6F"/>
    <w:rsid w:val="00864E22"/>
    <w:rsid w:val="0087008A"/>
    <w:rsid w:val="00870103"/>
    <w:rsid w:val="00875430"/>
    <w:rsid w:val="00883151"/>
    <w:rsid w:val="0088359A"/>
    <w:rsid w:val="008856A6"/>
    <w:rsid w:val="008875AC"/>
    <w:rsid w:val="00887F2A"/>
    <w:rsid w:val="008905DC"/>
    <w:rsid w:val="0089170F"/>
    <w:rsid w:val="0089295D"/>
    <w:rsid w:val="008936EA"/>
    <w:rsid w:val="00894C1A"/>
    <w:rsid w:val="0089532F"/>
    <w:rsid w:val="00896347"/>
    <w:rsid w:val="008A0AB4"/>
    <w:rsid w:val="008A1B53"/>
    <w:rsid w:val="008A3512"/>
    <w:rsid w:val="008A3BCC"/>
    <w:rsid w:val="008A59EA"/>
    <w:rsid w:val="008A6BD9"/>
    <w:rsid w:val="008A6EFC"/>
    <w:rsid w:val="008A7C4B"/>
    <w:rsid w:val="008A7DF0"/>
    <w:rsid w:val="008B0D9B"/>
    <w:rsid w:val="008B0DF7"/>
    <w:rsid w:val="008B114D"/>
    <w:rsid w:val="008B1831"/>
    <w:rsid w:val="008B3819"/>
    <w:rsid w:val="008B3EEA"/>
    <w:rsid w:val="008B504A"/>
    <w:rsid w:val="008B51A8"/>
    <w:rsid w:val="008B5BE1"/>
    <w:rsid w:val="008B6AB2"/>
    <w:rsid w:val="008B6C9F"/>
    <w:rsid w:val="008C017B"/>
    <w:rsid w:val="008C0879"/>
    <w:rsid w:val="008C15E1"/>
    <w:rsid w:val="008C53CC"/>
    <w:rsid w:val="008C6571"/>
    <w:rsid w:val="008C74F8"/>
    <w:rsid w:val="008D1841"/>
    <w:rsid w:val="008D34B0"/>
    <w:rsid w:val="008D3572"/>
    <w:rsid w:val="008D64D4"/>
    <w:rsid w:val="008D7E5C"/>
    <w:rsid w:val="008E14DD"/>
    <w:rsid w:val="008E19FC"/>
    <w:rsid w:val="008E1BF4"/>
    <w:rsid w:val="008E2C89"/>
    <w:rsid w:val="008E3346"/>
    <w:rsid w:val="008E3703"/>
    <w:rsid w:val="008E375D"/>
    <w:rsid w:val="008E3A40"/>
    <w:rsid w:val="008E4E99"/>
    <w:rsid w:val="008E5B5D"/>
    <w:rsid w:val="008E5F1A"/>
    <w:rsid w:val="008E6302"/>
    <w:rsid w:val="008E6726"/>
    <w:rsid w:val="008F05B5"/>
    <w:rsid w:val="008F06EB"/>
    <w:rsid w:val="008F1A14"/>
    <w:rsid w:val="008F26A2"/>
    <w:rsid w:val="008F3CCE"/>
    <w:rsid w:val="008F4485"/>
    <w:rsid w:val="008F69FB"/>
    <w:rsid w:val="008F7E44"/>
    <w:rsid w:val="00901A62"/>
    <w:rsid w:val="00901AEA"/>
    <w:rsid w:val="00901B45"/>
    <w:rsid w:val="009023AC"/>
    <w:rsid w:val="009044F9"/>
    <w:rsid w:val="009064BD"/>
    <w:rsid w:val="00906FE1"/>
    <w:rsid w:val="00907907"/>
    <w:rsid w:val="00910D99"/>
    <w:rsid w:val="00912446"/>
    <w:rsid w:val="00912D58"/>
    <w:rsid w:val="00913EE0"/>
    <w:rsid w:val="0091485E"/>
    <w:rsid w:val="00915ABB"/>
    <w:rsid w:val="00915FFD"/>
    <w:rsid w:val="009166F7"/>
    <w:rsid w:val="00916AF3"/>
    <w:rsid w:val="0092102D"/>
    <w:rsid w:val="00921971"/>
    <w:rsid w:val="00922133"/>
    <w:rsid w:val="00922E1C"/>
    <w:rsid w:val="00925AE4"/>
    <w:rsid w:val="00930113"/>
    <w:rsid w:val="00930F70"/>
    <w:rsid w:val="009319DA"/>
    <w:rsid w:val="00931A39"/>
    <w:rsid w:val="00933A38"/>
    <w:rsid w:val="00935023"/>
    <w:rsid w:val="00935A8E"/>
    <w:rsid w:val="00935C7B"/>
    <w:rsid w:val="00935F24"/>
    <w:rsid w:val="0093779E"/>
    <w:rsid w:val="00937A16"/>
    <w:rsid w:val="00937A75"/>
    <w:rsid w:val="009405AD"/>
    <w:rsid w:val="00941664"/>
    <w:rsid w:val="0094241D"/>
    <w:rsid w:val="00942BEB"/>
    <w:rsid w:val="00942EFA"/>
    <w:rsid w:val="00943152"/>
    <w:rsid w:val="00943324"/>
    <w:rsid w:val="00944113"/>
    <w:rsid w:val="009459B9"/>
    <w:rsid w:val="00945A05"/>
    <w:rsid w:val="00946A22"/>
    <w:rsid w:val="0095006C"/>
    <w:rsid w:val="00950B19"/>
    <w:rsid w:val="009533C0"/>
    <w:rsid w:val="00954137"/>
    <w:rsid w:val="00955085"/>
    <w:rsid w:val="00955C17"/>
    <w:rsid w:val="009561FD"/>
    <w:rsid w:val="00956C4E"/>
    <w:rsid w:val="009571E1"/>
    <w:rsid w:val="00957F54"/>
    <w:rsid w:val="0096049D"/>
    <w:rsid w:val="00965615"/>
    <w:rsid w:val="00966519"/>
    <w:rsid w:val="009675EF"/>
    <w:rsid w:val="009720D4"/>
    <w:rsid w:val="00972AB5"/>
    <w:rsid w:val="009739AA"/>
    <w:rsid w:val="00973A91"/>
    <w:rsid w:val="00973FE4"/>
    <w:rsid w:val="0097511B"/>
    <w:rsid w:val="00975C8D"/>
    <w:rsid w:val="00976E18"/>
    <w:rsid w:val="009806F1"/>
    <w:rsid w:val="0098259A"/>
    <w:rsid w:val="009838AE"/>
    <w:rsid w:val="00984042"/>
    <w:rsid w:val="00984A9D"/>
    <w:rsid w:val="00984C36"/>
    <w:rsid w:val="00985BDA"/>
    <w:rsid w:val="00986CDC"/>
    <w:rsid w:val="009874F0"/>
    <w:rsid w:val="00990495"/>
    <w:rsid w:val="00990726"/>
    <w:rsid w:val="00991277"/>
    <w:rsid w:val="00991BB6"/>
    <w:rsid w:val="009920F8"/>
    <w:rsid w:val="00993898"/>
    <w:rsid w:val="00994A3E"/>
    <w:rsid w:val="00995B81"/>
    <w:rsid w:val="00995E22"/>
    <w:rsid w:val="009A041C"/>
    <w:rsid w:val="009A10CC"/>
    <w:rsid w:val="009A405E"/>
    <w:rsid w:val="009A45C0"/>
    <w:rsid w:val="009A4D28"/>
    <w:rsid w:val="009A5C14"/>
    <w:rsid w:val="009A651F"/>
    <w:rsid w:val="009A7283"/>
    <w:rsid w:val="009AC896"/>
    <w:rsid w:val="009B00F2"/>
    <w:rsid w:val="009B041F"/>
    <w:rsid w:val="009B0502"/>
    <w:rsid w:val="009B1160"/>
    <w:rsid w:val="009B1527"/>
    <w:rsid w:val="009B181F"/>
    <w:rsid w:val="009B2D29"/>
    <w:rsid w:val="009B455C"/>
    <w:rsid w:val="009B527A"/>
    <w:rsid w:val="009B6340"/>
    <w:rsid w:val="009C25AC"/>
    <w:rsid w:val="009C4631"/>
    <w:rsid w:val="009C47A4"/>
    <w:rsid w:val="009C47F4"/>
    <w:rsid w:val="009C4C6C"/>
    <w:rsid w:val="009C54CF"/>
    <w:rsid w:val="009C6C92"/>
    <w:rsid w:val="009C770C"/>
    <w:rsid w:val="009D27AF"/>
    <w:rsid w:val="009D2933"/>
    <w:rsid w:val="009D2C58"/>
    <w:rsid w:val="009D31E8"/>
    <w:rsid w:val="009D47FC"/>
    <w:rsid w:val="009D5016"/>
    <w:rsid w:val="009D792F"/>
    <w:rsid w:val="009E013E"/>
    <w:rsid w:val="009E0D7B"/>
    <w:rsid w:val="009E15D3"/>
    <w:rsid w:val="009E1C25"/>
    <w:rsid w:val="009E2712"/>
    <w:rsid w:val="009E2C8A"/>
    <w:rsid w:val="009E473E"/>
    <w:rsid w:val="009E4FA2"/>
    <w:rsid w:val="009E560F"/>
    <w:rsid w:val="009E5863"/>
    <w:rsid w:val="009E6AD2"/>
    <w:rsid w:val="009E6B88"/>
    <w:rsid w:val="009E6D14"/>
    <w:rsid w:val="009E6DB9"/>
    <w:rsid w:val="009E7BD3"/>
    <w:rsid w:val="009F06A2"/>
    <w:rsid w:val="009F12EE"/>
    <w:rsid w:val="009F1AD0"/>
    <w:rsid w:val="009F1E17"/>
    <w:rsid w:val="009F1EE8"/>
    <w:rsid w:val="009F3101"/>
    <w:rsid w:val="009F3492"/>
    <w:rsid w:val="009F4512"/>
    <w:rsid w:val="009F4E7C"/>
    <w:rsid w:val="009F51DB"/>
    <w:rsid w:val="00A00656"/>
    <w:rsid w:val="00A0119A"/>
    <w:rsid w:val="00A01A8E"/>
    <w:rsid w:val="00A02AD7"/>
    <w:rsid w:val="00A036C1"/>
    <w:rsid w:val="00A03763"/>
    <w:rsid w:val="00A03992"/>
    <w:rsid w:val="00A04C0B"/>
    <w:rsid w:val="00A055CD"/>
    <w:rsid w:val="00A05765"/>
    <w:rsid w:val="00A05C49"/>
    <w:rsid w:val="00A11E21"/>
    <w:rsid w:val="00A11E91"/>
    <w:rsid w:val="00A11F45"/>
    <w:rsid w:val="00A11FD6"/>
    <w:rsid w:val="00A11FFF"/>
    <w:rsid w:val="00A122F7"/>
    <w:rsid w:val="00A12CE7"/>
    <w:rsid w:val="00A12D74"/>
    <w:rsid w:val="00A13DE4"/>
    <w:rsid w:val="00A16C12"/>
    <w:rsid w:val="00A16E15"/>
    <w:rsid w:val="00A1780C"/>
    <w:rsid w:val="00A1DAED"/>
    <w:rsid w:val="00A20B78"/>
    <w:rsid w:val="00A22267"/>
    <w:rsid w:val="00A24F0E"/>
    <w:rsid w:val="00A25579"/>
    <w:rsid w:val="00A26BBA"/>
    <w:rsid w:val="00A26BCB"/>
    <w:rsid w:val="00A31B2D"/>
    <w:rsid w:val="00A32016"/>
    <w:rsid w:val="00A3230A"/>
    <w:rsid w:val="00A32375"/>
    <w:rsid w:val="00A3278F"/>
    <w:rsid w:val="00A345F0"/>
    <w:rsid w:val="00A37189"/>
    <w:rsid w:val="00A37B08"/>
    <w:rsid w:val="00A401AA"/>
    <w:rsid w:val="00A40281"/>
    <w:rsid w:val="00A403A4"/>
    <w:rsid w:val="00A4325A"/>
    <w:rsid w:val="00A443F1"/>
    <w:rsid w:val="00A44C29"/>
    <w:rsid w:val="00A50FE2"/>
    <w:rsid w:val="00A519A4"/>
    <w:rsid w:val="00A52071"/>
    <w:rsid w:val="00A521F3"/>
    <w:rsid w:val="00A52BB9"/>
    <w:rsid w:val="00A5358D"/>
    <w:rsid w:val="00A53E36"/>
    <w:rsid w:val="00A54B31"/>
    <w:rsid w:val="00A55D68"/>
    <w:rsid w:val="00A565A2"/>
    <w:rsid w:val="00A566F7"/>
    <w:rsid w:val="00A56894"/>
    <w:rsid w:val="00A610CC"/>
    <w:rsid w:val="00A62851"/>
    <w:rsid w:val="00A65D93"/>
    <w:rsid w:val="00A66F83"/>
    <w:rsid w:val="00A709EF"/>
    <w:rsid w:val="00A71D0B"/>
    <w:rsid w:val="00A72B03"/>
    <w:rsid w:val="00A77302"/>
    <w:rsid w:val="00A77F4A"/>
    <w:rsid w:val="00A8062D"/>
    <w:rsid w:val="00A81065"/>
    <w:rsid w:val="00A814AC"/>
    <w:rsid w:val="00A839F4"/>
    <w:rsid w:val="00A85FD9"/>
    <w:rsid w:val="00A8637F"/>
    <w:rsid w:val="00A90BF3"/>
    <w:rsid w:val="00A92EF1"/>
    <w:rsid w:val="00A94B09"/>
    <w:rsid w:val="00A950F2"/>
    <w:rsid w:val="00A95A64"/>
    <w:rsid w:val="00A96331"/>
    <w:rsid w:val="00A977C5"/>
    <w:rsid w:val="00AA0DDE"/>
    <w:rsid w:val="00AA131A"/>
    <w:rsid w:val="00AA248B"/>
    <w:rsid w:val="00AA2F22"/>
    <w:rsid w:val="00AA306B"/>
    <w:rsid w:val="00AA37F2"/>
    <w:rsid w:val="00AA3995"/>
    <w:rsid w:val="00AA51F6"/>
    <w:rsid w:val="00AA60AB"/>
    <w:rsid w:val="00AA67D5"/>
    <w:rsid w:val="00AA68B7"/>
    <w:rsid w:val="00AA6C64"/>
    <w:rsid w:val="00AB15AE"/>
    <w:rsid w:val="00AB17F1"/>
    <w:rsid w:val="00AB1C33"/>
    <w:rsid w:val="00AB2ED5"/>
    <w:rsid w:val="00AB3E6A"/>
    <w:rsid w:val="00AB4673"/>
    <w:rsid w:val="00AB50BF"/>
    <w:rsid w:val="00AB6243"/>
    <w:rsid w:val="00AB7779"/>
    <w:rsid w:val="00AB7DCD"/>
    <w:rsid w:val="00AC31D5"/>
    <w:rsid w:val="00AC31FC"/>
    <w:rsid w:val="00AC448E"/>
    <w:rsid w:val="00AC54F7"/>
    <w:rsid w:val="00AC64B7"/>
    <w:rsid w:val="00AC7E87"/>
    <w:rsid w:val="00AD0D97"/>
    <w:rsid w:val="00AD119B"/>
    <w:rsid w:val="00AD6DCA"/>
    <w:rsid w:val="00AE0B58"/>
    <w:rsid w:val="00AE2A7D"/>
    <w:rsid w:val="00AE35E7"/>
    <w:rsid w:val="00AE407F"/>
    <w:rsid w:val="00AE4499"/>
    <w:rsid w:val="00AE491C"/>
    <w:rsid w:val="00AE5D6D"/>
    <w:rsid w:val="00AE5FD7"/>
    <w:rsid w:val="00AE67DD"/>
    <w:rsid w:val="00AE6BB4"/>
    <w:rsid w:val="00AE6C64"/>
    <w:rsid w:val="00AE7A08"/>
    <w:rsid w:val="00AF1DEA"/>
    <w:rsid w:val="00AF1F75"/>
    <w:rsid w:val="00AF29AD"/>
    <w:rsid w:val="00AF4415"/>
    <w:rsid w:val="00AF5495"/>
    <w:rsid w:val="00AF6A50"/>
    <w:rsid w:val="00AF6C1C"/>
    <w:rsid w:val="00B05A14"/>
    <w:rsid w:val="00B061B5"/>
    <w:rsid w:val="00B070C9"/>
    <w:rsid w:val="00B07621"/>
    <w:rsid w:val="00B07CC6"/>
    <w:rsid w:val="00B1158C"/>
    <w:rsid w:val="00B118EC"/>
    <w:rsid w:val="00B11EC0"/>
    <w:rsid w:val="00B129DB"/>
    <w:rsid w:val="00B13F2A"/>
    <w:rsid w:val="00B14A40"/>
    <w:rsid w:val="00B15214"/>
    <w:rsid w:val="00B15C16"/>
    <w:rsid w:val="00B15D89"/>
    <w:rsid w:val="00B15DDC"/>
    <w:rsid w:val="00B1693F"/>
    <w:rsid w:val="00B16AAF"/>
    <w:rsid w:val="00B176A2"/>
    <w:rsid w:val="00B179CE"/>
    <w:rsid w:val="00B20079"/>
    <w:rsid w:val="00B200A9"/>
    <w:rsid w:val="00B22E40"/>
    <w:rsid w:val="00B23744"/>
    <w:rsid w:val="00B242A5"/>
    <w:rsid w:val="00B264E4"/>
    <w:rsid w:val="00B26A4E"/>
    <w:rsid w:val="00B3051A"/>
    <w:rsid w:val="00B319E3"/>
    <w:rsid w:val="00B31DC8"/>
    <w:rsid w:val="00B3288D"/>
    <w:rsid w:val="00B33984"/>
    <w:rsid w:val="00B357B0"/>
    <w:rsid w:val="00B35BC5"/>
    <w:rsid w:val="00B36CFE"/>
    <w:rsid w:val="00B4047D"/>
    <w:rsid w:val="00B40770"/>
    <w:rsid w:val="00B40864"/>
    <w:rsid w:val="00B40CFA"/>
    <w:rsid w:val="00B42827"/>
    <w:rsid w:val="00B44696"/>
    <w:rsid w:val="00B45357"/>
    <w:rsid w:val="00B45C60"/>
    <w:rsid w:val="00B512D2"/>
    <w:rsid w:val="00B512FC"/>
    <w:rsid w:val="00B54920"/>
    <w:rsid w:val="00B569F8"/>
    <w:rsid w:val="00B56C6D"/>
    <w:rsid w:val="00B56D66"/>
    <w:rsid w:val="00B56DA9"/>
    <w:rsid w:val="00B57081"/>
    <w:rsid w:val="00B574BB"/>
    <w:rsid w:val="00B60D6D"/>
    <w:rsid w:val="00B6335A"/>
    <w:rsid w:val="00B63603"/>
    <w:rsid w:val="00B63783"/>
    <w:rsid w:val="00B63969"/>
    <w:rsid w:val="00B64CCC"/>
    <w:rsid w:val="00B6567E"/>
    <w:rsid w:val="00B66097"/>
    <w:rsid w:val="00B663A8"/>
    <w:rsid w:val="00B67ACE"/>
    <w:rsid w:val="00B70785"/>
    <w:rsid w:val="00B70DF7"/>
    <w:rsid w:val="00B718FF"/>
    <w:rsid w:val="00B71CAA"/>
    <w:rsid w:val="00B732FD"/>
    <w:rsid w:val="00B7357C"/>
    <w:rsid w:val="00B74818"/>
    <w:rsid w:val="00B75E79"/>
    <w:rsid w:val="00B7631F"/>
    <w:rsid w:val="00B7649B"/>
    <w:rsid w:val="00B76CF9"/>
    <w:rsid w:val="00B77991"/>
    <w:rsid w:val="00B80566"/>
    <w:rsid w:val="00B815BF"/>
    <w:rsid w:val="00B81FF8"/>
    <w:rsid w:val="00B84CF7"/>
    <w:rsid w:val="00B85520"/>
    <w:rsid w:val="00B85C10"/>
    <w:rsid w:val="00B90EA6"/>
    <w:rsid w:val="00B910F1"/>
    <w:rsid w:val="00B92F77"/>
    <w:rsid w:val="00B93527"/>
    <w:rsid w:val="00B939CE"/>
    <w:rsid w:val="00B944A3"/>
    <w:rsid w:val="00B94FA4"/>
    <w:rsid w:val="00B96349"/>
    <w:rsid w:val="00BA1DCD"/>
    <w:rsid w:val="00BA1DE5"/>
    <w:rsid w:val="00BA28E3"/>
    <w:rsid w:val="00BA3BE4"/>
    <w:rsid w:val="00BA3F8D"/>
    <w:rsid w:val="00BA4EB9"/>
    <w:rsid w:val="00BA626D"/>
    <w:rsid w:val="00BA75A1"/>
    <w:rsid w:val="00BB0E99"/>
    <w:rsid w:val="00BB14C8"/>
    <w:rsid w:val="00BB191A"/>
    <w:rsid w:val="00BB1AC5"/>
    <w:rsid w:val="00BB1E81"/>
    <w:rsid w:val="00BB2199"/>
    <w:rsid w:val="00BB3E1A"/>
    <w:rsid w:val="00BB443B"/>
    <w:rsid w:val="00BB4989"/>
    <w:rsid w:val="00BC0972"/>
    <w:rsid w:val="00BC19E4"/>
    <w:rsid w:val="00BC3040"/>
    <w:rsid w:val="00BC3290"/>
    <w:rsid w:val="00BC449F"/>
    <w:rsid w:val="00BC4734"/>
    <w:rsid w:val="00BC57F1"/>
    <w:rsid w:val="00BC6870"/>
    <w:rsid w:val="00BD1516"/>
    <w:rsid w:val="00BD1DD9"/>
    <w:rsid w:val="00BD1E7A"/>
    <w:rsid w:val="00BD27FC"/>
    <w:rsid w:val="00BD32D8"/>
    <w:rsid w:val="00BD41E3"/>
    <w:rsid w:val="00BD4E13"/>
    <w:rsid w:val="00BD75EB"/>
    <w:rsid w:val="00BE03A9"/>
    <w:rsid w:val="00BE0B00"/>
    <w:rsid w:val="00BE1E91"/>
    <w:rsid w:val="00BE25D5"/>
    <w:rsid w:val="00BE5B73"/>
    <w:rsid w:val="00BE6928"/>
    <w:rsid w:val="00BE7676"/>
    <w:rsid w:val="00BF1367"/>
    <w:rsid w:val="00BF14BE"/>
    <w:rsid w:val="00BF1B77"/>
    <w:rsid w:val="00BF20A7"/>
    <w:rsid w:val="00BF3142"/>
    <w:rsid w:val="00BF32CD"/>
    <w:rsid w:val="00BF34D4"/>
    <w:rsid w:val="00BF3FDB"/>
    <w:rsid w:val="00BF4A1C"/>
    <w:rsid w:val="00BF4D0D"/>
    <w:rsid w:val="00BF5407"/>
    <w:rsid w:val="00BF5E5B"/>
    <w:rsid w:val="00BF5FAA"/>
    <w:rsid w:val="00BF60E1"/>
    <w:rsid w:val="00BF6775"/>
    <w:rsid w:val="00C04366"/>
    <w:rsid w:val="00C04A91"/>
    <w:rsid w:val="00C11A9F"/>
    <w:rsid w:val="00C11AD2"/>
    <w:rsid w:val="00C14077"/>
    <w:rsid w:val="00C14B65"/>
    <w:rsid w:val="00C15002"/>
    <w:rsid w:val="00C1590D"/>
    <w:rsid w:val="00C15AA5"/>
    <w:rsid w:val="00C2060F"/>
    <w:rsid w:val="00C22005"/>
    <w:rsid w:val="00C22DDF"/>
    <w:rsid w:val="00C238AA"/>
    <w:rsid w:val="00C243D4"/>
    <w:rsid w:val="00C24B66"/>
    <w:rsid w:val="00C25CD7"/>
    <w:rsid w:val="00C25F2C"/>
    <w:rsid w:val="00C27015"/>
    <w:rsid w:val="00C3219D"/>
    <w:rsid w:val="00C375E0"/>
    <w:rsid w:val="00C37B04"/>
    <w:rsid w:val="00C40553"/>
    <w:rsid w:val="00C40BEB"/>
    <w:rsid w:val="00C43087"/>
    <w:rsid w:val="00C430ED"/>
    <w:rsid w:val="00C43812"/>
    <w:rsid w:val="00C43F15"/>
    <w:rsid w:val="00C46C72"/>
    <w:rsid w:val="00C47419"/>
    <w:rsid w:val="00C47E02"/>
    <w:rsid w:val="00C528F4"/>
    <w:rsid w:val="00C54BFF"/>
    <w:rsid w:val="00C55B32"/>
    <w:rsid w:val="00C56996"/>
    <w:rsid w:val="00C60415"/>
    <w:rsid w:val="00C6175F"/>
    <w:rsid w:val="00C6265B"/>
    <w:rsid w:val="00C64E23"/>
    <w:rsid w:val="00C6661C"/>
    <w:rsid w:val="00C73F8C"/>
    <w:rsid w:val="00C7727C"/>
    <w:rsid w:val="00C77C43"/>
    <w:rsid w:val="00C806B3"/>
    <w:rsid w:val="00C80F1D"/>
    <w:rsid w:val="00C8146B"/>
    <w:rsid w:val="00C82DAD"/>
    <w:rsid w:val="00C851AB"/>
    <w:rsid w:val="00C86CFC"/>
    <w:rsid w:val="00C87085"/>
    <w:rsid w:val="00C877E0"/>
    <w:rsid w:val="00C90EC8"/>
    <w:rsid w:val="00C911F2"/>
    <w:rsid w:val="00C91740"/>
    <w:rsid w:val="00C94425"/>
    <w:rsid w:val="00C946A8"/>
    <w:rsid w:val="00C95039"/>
    <w:rsid w:val="00C95C87"/>
    <w:rsid w:val="00C96079"/>
    <w:rsid w:val="00C96F45"/>
    <w:rsid w:val="00CA0822"/>
    <w:rsid w:val="00CA1071"/>
    <w:rsid w:val="00CA20AE"/>
    <w:rsid w:val="00CA41D1"/>
    <w:rsid w:val="00CA4587"/>
    <w:rsid w:val="00CA4C39"/>
    <w:rsid w:val="00CA56E8"/>
    <w:rsid w:val="00CA5B9A"/>
    <w:rsid w:val="00CA673F"/>
    <w:rsid w:val="00CA692B"/>
    <w:rsid w:val="00CA7081"/>
    <w:rsid w:val="00CA722C"/>
    <w:rsid w:val="00CA7C9D"/>
    <w:rsid w:val="00CB01C6"/>
    <w:rsid w:val="00CB0815"/>
    <w:rsid w:val="00CB13CD"/>
    <w:rsid w:val="00CB2238"/>
    <w:rsid w:val="00CB5A06"/>
    <w:rsid w:val="00CB76C6"/>
    <w:rsid w:val="00CB7D11"/>
    <w:rsid w:val="00CC214A"/>
    <w:rsid w:val="00CC3B96"/>
    <w:rsid w:val="00CC3CBB"/>
    <w:rsid w:val="00CC66FA"/>
    <w:rsid w:val="00CC71B9"/>
    <w:rsid w:val="00CC7208"/>
    <w:rsid w:val="00CC7A13"/>
    <w:rsid w:val="00CC7DED"/>
    <w:rsid w:val="00CD06CB"/>
    <w:rsid w:val="00CD1CFF"/>
    <w:rsid w:val="00CD4683"/>
    <w:rsid w:val="00CD677A"/>
    <w:rsid w:val="00CE0B43"/>
    <w:rsid w:val="00CE0B92"/>
    <w:rsid w:val="00CE0F92"/>
    <w:rsid w:val="00CE2804"/>
    <w:rsid w:val="00CE2B30"/>
    <w:rsid w:val="00CE4766"/>
    <w:rsid w:val="00CE482A"/>
    <w:rsid w:val="00CE7329"/>
    <w:rsid w:val="00CF2974"/>
    <w:rsid w:val="00CF425E"/>
    <w:rsid w:val="00CF57B2"/>
    <w:rsid w:val="00CF5AD5"/>
    <w:rsid w:val="00CF5BD1"/>
    <w:rsid w:val="00CF667D"/>
    <w:rsid w:val="00CF70E1"/>
    <w:rsid w:val="00D01516"/>
    <w:rsid w:val="00D019AF"/>
    <w:rsid w:val="00D03427"/>
    <w:rsid w:val="00D05C29"/>
    <w:rsid w:val="00D06502"/>
    <w:rsid w:val="00D07757"/>
    <w:rsid w:val="00D10B5C"/>
    <w:rsid w:val="00D10D66"/>
    <w:rsid w:val="00D10FB1"/>
    <w:rsid w:val="00D11223"/>
    <w:rsid w:val="00D119A3"/>
    <w:rsid w:val="00D126C9"/>
    <w:rsid w:val="00D13270"/>
    <w:rsid w:val="00D144A7"/>
    <w:rsid w:val="00D146C1"/>
    <w:rsid w:val="00D14B53"/>
    <w:rsid w:val="00D1504E"/>
    <w:rsid w:val="00D159A4"/>
    <w:rsid w:val="00D16641"/>
    <w:rsid w:val="00D17760"/>
    <w:rsid w:val="00D21284"/>
    <w:rsid w:val="00D27F3B"/>
    <w:rsid w:val="00D3155A"/>
    <w:rsid w:val="00D31A27"/>
    <w:rsid w:val="00D32634"/>
    <w:rsid w:val="00D32B40"/>
    <w:rsid w:val="00D32DA4"/>
    <w:rsid w:val="00D339FE"/>
    <w:rsid w:val="00D35E5D"/>
    <w:rsid w:val="00D3622E"/>
    <w:rsid w:val="00D404B9"/>
    <w:rsid w:val="00D405CA"/>
    <w:rsid w:val="00D426E9"/>
    <w:rsid w:val="00D42983"/>
    <w:rsid w:val="00D42D3B"/>
    <w:rsid w:val="00D4476C"/>
    <w:rsid w:val="00D455E1"/>
    <w:rsid w:val="00D4617E"/>
    <w:rsid w:val="00D47332"/>
    <w:rsid w:val="00D47C4A"/>
    <w:rsid w:val="00D514F3"/>
    <w:rsid w:val="00D51E2D"/>
    <w:rsid w:val="00D52214"/>
    <w:rsid w:val="00D55788"/>
    <w:rsid w:val="00D56CD9"/>
    <w:rsid w:val="00D610EB"/>
    <w:rsid w:val="00D6193D"/>
    <w:rsid w:val="00D634BF"/>
    <w:rsid w:val="00D64131"/>
    <w:rsid w:val="00D645EA"/>
    <w:rsid w:val="00D649F9"/>
    <w:rsid w:val="00D64D40"/>
    <w:rsid w:val="00D66055"/>
    <w:rsid w:val="00D66DB7"/>
    <w:rsid w:val="00D672C6"/>
    <w:rsid w:val="00D70675"/>
    <w:rsid w:val="00D718A7"/>
    <w:rsid w:val="00D724F7"/>
    <w:rsid w:val="00D74BA6"/>
    <w:rsid w:val="00D757B2"/>
    <w:rsid w:val="00D76B27"/>
    <w:rsid w:val="00D779FA"/>
    <w:rsid w:val="00D803DB"/>
    <w:rsid w:val="00D80999"/>
    <w:rsid w:val="00D819A0"/>
    <w:rsid w:val="00D83766"/>
    <w:rsid w:val="00D83F22"/>
    <w:rsid w:val="00D87A8D"/>
    <w:rsid w:val="00D93882"/>
    <w:rsid w:val="00D93A9E"/>
    <w:rsid w:val="00D93DCF"/>
    <w:rsid w:val="00D93EA7"/>
    <w:rsid w:val="00D94B0D"/>
    <w:rsid w:val="00D955B1"/>
    <w:rsid w:val="00D95973"/>
    <w:rsid w:val="00D95B3A"/>
    <w:rsid w:val="00D95CC2"/>
    <w:rsid w:val="00D96962"/>
    <w:rsid w:val="00DA038B"/>
    <w:rsid w:val="00DA2302"/>
    <w:rsid w:val="00DA3481"/>
    <w:rsid w:val="00DA3B96"/>
    <w:rsid w:val="00DA7057"/>
    <w:rsid w:val="00DA725F"/>
    <w:rsid w:val="00DB0396"/>
    <w:rsid w:val="00DB0B50"/>
    <w:rsid w:val="00DB0E24"/>
    <w:rsid w:val="00DB1916"/>
    <w:rsid w:val="00DB2F6B"/>
    <w:rsid w:val="00DB388E"/>
    <w:rsid w:val="00DB4EF9"/>
    <w:rsid w:val="00DB588B"/>
    <w:rsid w:val="00DB6678"/>
    <w:rsid w:val="00DB754A"/>
    <w:rsid w:val="00DC0126"/>
    <w:rsid w:val="00DC028F"/>
    <w:rsid w:val="00DC21D1"/>
    <w:rsid w:val="00DC23B9"/>
    <w:rsid w:val="00DC496B"/>
    <w:rsid w:val="00DC6781"/>
    <w:rsid w:val="00DC6A7A"/>
    <w:rsid w:val="00DC6AF4"/>
    <w:rsid w:val="00DD397E"/>
    <w:rsid w:val="00DD3CAA"/>
    <w:rsid w:val="00DD5F77"/>
    <w:rsid w:val="00DD74AF"/>
    <w:rsid w:val="00DD7751"/>
    <w:rsid w:val="00DD77C2"/>
    <w:rsid w:val="00DE040C"/>
    <w:rsid w:val="00DE3248"/>
    <w:rsid w:val="00DE6209"/>
    <w:rsid w:val="00DE71F4"/>
    <w:rsid w:val="00DF06C9"/>
    <w:rsid w:val="00DF073A"/>
    <w:rsid w:val="00DF0A05"/>
    <w:rsid w:val="00DF1A07"/>
    <w:rsid w:val="00DF1FCE"/>
    <w:rsid w:val="00DF64E4"/>
    <w:rsid w:val="00DF6D7C"/>
    <w:rsid w:val="00DF7078"/>
    <w:rsid w:val="00DF76E4"/>
    <w:rsid w:val="00DF77C5"/>
    <w:rsid w:val="00DF7DBC"/>
    <w:rsid w:val="00E02C25"/>
    <w:rsid w:val="00E06698"/>
    <w:rsid w:val="00E118F7"/>
    <w:rsid w:val="00E1279F"/>
    <w:rsid w:val="00E128DB"/>
    <w:rsid w:val="00E12C71"/>
    <w:rsid w:val="00E13561"/>
    <w:rsid w:val="00E13C4A"/>
    <w:rsid w:val="00E13CC8"/>
    <w:rsid w:val="00E149FC"/>
    <w:rsid w:val="00E15E41"/>
    <w:rsid w:val="00E1663D"/>
    <w:rsid w:val="00E17405"/>
    <w:rsid w:val="00E178D1"/>
    <w:rsid w:val="00E20FAA"/>
    <w:rsid w:val="00E22BA5"/>
    <w:rsid w:val="00E23770"/>
    <w:rsid w:val="00E24335"/>
    <w:rsid w:val="00E32B2A"/>
    <w:rsid w:val="00E32B45"/>
    <w:rsid w:val="00E3417E"/>
    <w:rsid w:val="00E34302"/>
    <w:rsid w:val="00E3662F"/>
    <w:rsid w:val="00E3707A"/>
    <w:rsid w:val="00E40456"/>
    <w:rsid w:val="00E40733"/>
    <w:rsid w:val="00E40CF9"/>
    <w:rsid w:val="00E41667"/>
    <w:rsid w:val="00E4254E"/>
    <w:rsid w:val="00E42824"/>
    <w:rsid w:val="00E435B3"/>
    <w:rsid w:val="00E43C46"/>
    <w:rsid w:val="00E467E1"/>
    <w:rsid w:val="00E50216"/>
    <w:rsid w:val="00E52CFE"/>
    <w:rsid w:val="00E54075"/>
    <w:rsid w:val="00E54F4C"/>
    <w:rsid w:val="00E54F8C"/>
    <w:rsid w:val="00E55601"/>
    <w:rsid w:val="00E5620E"/>
    <w:rsid w:val="00E56317"/>
    <w:rsid w:val="00E57B4B"/>
    <w:rsid w:val="00E60B45"/>
    <w:rsid w:val="00E615A5"/>
    <w:rsid w:val="00E61DEF"/>
    <w:rsid w:val="00E6347F"/>
    <w:rsid w:val="00E63FD9"/>
    <w:rsid w:val="00E64D6D"/>
    <w:rsid w:val="00E6635F"/>
    <w:rsid w:val="00E6722D"/>
    <w:rsid w:val="00E67AB3"/>
    <w:rsid w:val="00E67B12"/>
    <w:rsid w:val="00E7069E"/>
    <w:rsid w:val="00E72BB3"/>
    <w:rsid w:val="00E72DCF"/>
    <w:rsid w:val="00E73E0B"/>
    <w:rsid w:val="00E75BC6"/>
    <w:rsid w:val="00E77624"/>
    <w:rsid w:val="00E77913"/>
    <w:rsid w:val="00E808F4"/>
    <w:rsid w:val="00E81775"/>
    <w:rsid w:val="00E82297"/>
    <w:rsid w:val="00E83972"/>
    <w:rsid w:val="00E83F42"/>
    <w:rsid w:val="00E86BF5"/>
    <w:rsid w:val="00E86C0F"/>
    <w:rsid w:val="00E8763F"/>
    <w:rsid w:val="00E87834"/>
    <w:rsid w:val="00E878B9"/>
    <w:rsid w:val="00E90C86"/>
    <w:rsid w:val="00E91997"/>
    <w:rsid w:val="00E91D92"/>
    <w:rsid w:val="00E93526"/>
    <w:rsid w:val="00E93CAD"/>
    <w:rsid w:val="00E93F91"/>
    <w:rsid w:val="00E94875"/>
    <w:rsid w:val="00E960BD"/>
    <w:rsid w:val="00E96AA8"/>
    <w:rsid w:val="00E9759C"/>
    <w:rsid w:val="00EA1BDB"/>
    <w:rsid w:val="00EA3C9F"/>
    <w:rsid w:val="00EA55B4"/>
    <w:rsid w:val="00EA59C2"/>
    <w:rsid w:val="00EA7E75"/>
    <w:rsid w:val="00EB1FA3"/>
    <w:rsid w:val="00EB251D"/>
    <w:rsid w:val="00EB3228"/>
    <w:rsid w:val="00EB39D3"/>
    <w:rsid w:val="00EB40AB"/>
    <w:rsid w:val="00EB4349"/>
    <w:rsid w:val="00EC17E4"/>
    <w:rsid w:val="00EC18C1"/>
    <w:rsid w:val="00EC1969"/>
    <w:rsid w:val="00EC4A2B"/>
    <w:rsid w:val="00EC7653"/>
    <w:rsid w:val="00EC7780"/>
    <w:rsid w:val="00EC7C53"/>
    <w:rsid w:val="00ED1132"/>
    <w:rsid w:val="00ED2200"/>
    <w:rsid w:val="00ED22CA"/>
    <w:rsid w:val="00ED2DA1"/>
    <w:rsid w:val="00ED4C7F"/>
    <w:rsid w:val="00ED5F5A"/>
    <w:rsid w:val="00ED607C"/>
    <w:rsid w:val="00ED7764"/>
    <w:rsid w:val="00EE02E5"/>
    <w:rsid w:val="00EE20B8"/>
    <w:rsid w:val="00EE2182"/>
    <w:rsid w:val="00EE2352"/>
    <w:rsid w:val="00EE3E5A"/>
    <w:rsid w:val="00EE4223"/>
    <w:rsid w:val="00EE449E"/>
    <w:rsid w:val="00EE44C8"/>
    <w:rsid w:val="00EE6287"/>
    <w:rsid w:val="00EE6A97"/>
    <w:rsid w:val="00EF01F4"/>
    <w:rsid w:val="00EF04E7"/>
    <w:rsid w:val="00EF06A6"/>
    <w:rsid w:val="00EF0DC1"/>
    <w:rsid w:val="00EF16A5"/>
    <w:rsid w:val="00EF1ECB"/>
    <w:rsid w:val="00EF4909"/>
    <w:rsid w:val="00EF4A0D"/>
    <w:rsid w:val="00F00518"/>
    <w:rsid w:val="00F00EA3"/>
    <w:rsid w:val="00F029A9"/>
    <w:rsid w:val="00F04021"/>
    <w:rsid w:val="00F0570C"/>
    <w:rsid w:val="00F05AE6"/>
    <w:rsid w:val="00F0679D"/>
    <w:rsid w:val="00F06B52"/>
    <w:rsid w:val="00F070EF"/>
    <w:rsid w:val="00F07F25"/>
    <w:rsid w:val="00F107EA"/>
    <w:rsid w:val="00F108EF"/>
    <w:rsid w:val="00F1205C"/>
    <w:rsid w:val="00F13D72"/>
    <w:rsid w:val="00F143A9"/>
    <w:rsid w:val="00F150C4"/>
    <w:rsid w:val="00F165E5"/>
    <w:rsid w:val="00F16E22"/>
    <w:rsid w:val="00F20B12"/>
    <w:rsid w:val="00F22990"/>
    <w:rsid w:val="00F2358C"/>
    <w:rsid w:val="00F237F0"/>
    <w:rsid w:val="00F240BE"/>
    <w:rsid w:val="00F2498F"/>
    <w:rsid w:val="00F25C42"/>
    <w:rsid w:val="00F25E6E"/>
    <w:rsid w:val="00F26B46"/>
    <w:rsid w:val="00F2CC2F"/>
    <w:rsid w:val="00F308B6"/>
    <w:rsid w:val="00F34E79"/>
    <w:rsid w:val="00F34ECB"/>
    <w:rsid w:val="00F3557F"/>
    <w:rsid w:val="00F36889"/>
    <w:rsid w:val="00F373ED"/>
    <w:rsid w:val="00F40E63"/>
    <w:rsid w:val="00F40F47"/>
    <w:rsid w:val="00F41A5C"/>
    <w:rsid w:val="00F41EFB"/>
    <w:rsid w:val="00F439ED"/>
    <w:rsid w:val="00F446E4"/>
    <w:rsid w:val="00F44D85"/>
    <w:rsid w:val="00F44E0D"/>
    <w:rsid w:val="00F45436"/>
    <w:rsid w:val="00F45E2A"/>
    <w:rsid w:val="00F51D5C"/>
    <w:rsid w:val="00F5248C"/>
    <w:rsid w:val="00F52F8E"/>
    <w:rsid w:val="00F53280"/>
    <w:rsid w:val="00F53AD9"/>
    <w:rsid w:val="00F55A90"/>
    <w:rsid w:val="00F561E5"/>
    <w:rsid w:val="00F569AC"/>
    <w:rsid w:val="00F57620"/>
    <w:rsid w:val="00F60E3D"/>
    <w:rsid w:val="00F60F19"/>
    <w:rsid w:val="00F6174A"/>
    <w:rsid w:val="00F6241F"/>
    <w:rsid w:val="00F63DAE"/>
    <w:rsid w:val="00F65F98"/>
    <w:rsid w:val="00F662D1"/>
    <w:rsid w:val="00F67066"/>
    <w:rsid w:val="00F70219"/>
    <w:rsid w:val="00F737A0"/>
    <w:rsid w:val="00F745D2"/>
    <w:rsid w:val="00F7705B"/>
    <w:rsid w:val="00F8099C"/>
    <w:rsid w:val="00F823BD"/>
    <w:rsid w:val="00F82843"/>
    <w:rsid w:val="00F82979"/>
    <w:rsid w:val="00F83012"/>
    <w:rsid w:val="00F83FBD"/>
    <w:rsid w:val="00F84892"/>
    <w:rsid w:val="00F853BB"/>
    <w:rsid w:val="00F8788F"/>
    <w:rsid w:val="00F9040F"/>
    <w:rsid w:val="00F90438"/>
    <w:rsid w:val="00F90B8A"/>
    <w:rsid w:val="00F92FB2"/>
    <w:rsid w:val="00F9503A"/>
    <w:rsid w:val="00F951DE"/>
    <w:rsid w:val="00F95332"/>
    <w:rsid w:val="00F95A9D"/>
    <w:rsid w:val="00F96979"/>
    <w:rsid w:val="00F96F41"/>
    <w:rsid w:val="00F9791A"/>
    <w:rsid w:val="00FA07F9"/>
    <w:rsid w:val="00FA1405"/>
    <w:rsid w:val="00FA3E89"/>
    <w:rsid w:val="00FA45F5"/>
    <w:rsid w:val="00FA4836"/>
    <w:rsid w:val="00FA56E0"/>
    <w:rsid w:val="00FA5E3B"/>
    <w:rsid w:val="00FA69E5"/>
    <w:rsid w:val="00FA6CFD"/>
    <w:rsid w:val="00FA7CF6"/>
    <w:rsid w:val="00FB1DC5"/>
    <w:rsid w:val="00FB279B"/>
    <w:rsid w:val="00FB287E"/>
    <w:rsid w:val="00FB3591"/>
    <w:rsid w:val="00FB387E"/>
    <w:rsid w:val="00FB4626"/>
    <w:rsid w:val="00FB64BC"/>
    <w:rsid w:val="00FB6BF8"/>
    <w:rsid w:val="00FC1603"/>
    <w:rsid w:val="00FC4BB5"/>
    <w:rsid w:val="00FC50F1"/>
    <w:rsid w:val="00FC5AA4"/>
    <w:rsid w:val="00FC6386"/>
    <w:rsid w:val="00FD0CA3"/>
    <w:rsid w:val="00FD17DB"/>
    <w:rsid w:val="00FD1D14"/>
    <w:rsid w:val="00FD1DE3"/>
    <w:rsid w:val="00FD438D"/>
    <w:rsid w:val="00FD603C"/>
    <w:rsid w:val="00FD646C"/>
    <w:rsid w:val="00FD656A"/>
    <w:rsid w:val="00FD66FB"/>
    <w:rsid w:val="00FD7468"/>
    <w:rsid w:val="00FD76B1"/>
    <w:rsid w:val="00FD78B8"/>
    <w:rsid w:val="00FE16E1"/>
    <w:rsid w:val="00FE2028"/>
    <w:rsid w:val="00FE26CF"/>
    <w:rsid w:val="00FE3EDB"/>
    <w:rsid w:val="00FE4AE3"/>
    <w:rsid w:val="00FE6800"/>
    <w:rsid w:val="00FE6B52"/>
    <w:rsid w:val="00FE6C4A"/>
    <w:rsid w:val="00FF040F"/>
    <w:rsid w:val="00FF0BC6"/>
    <w:rsid w:val="00FF1A85"/>
    <w:rsid w:val="00FF27AA"/>
    <w:rsid w:val="00FF43F6"/>
    <w:rsid w:val="00FF5635"/>
    <w:rsid w:val="00FF5882"/>
    <w:rsid w:val="00FF620B"/>
    <w:rsid w:val="00FF6B69"/>
    <w:rsid w:val="00FF7171"/>
    <w:rsid w:val="00FF740E"/>
    <w:rsid w:val="00FF7789"/>
    <w:rsid w:val="0125A1AD"/>
    <w:rsid w:val="013350AF"/>
    <w:rsid w:val="016A4FB6"/>
    <w:rsid w:val="019F2786"/>
    <w:rsid w:val="01B6CE89"/>
    <w:rsid w:val="01C05A3E"/>
    <w:rsid w:val="02477A02"/>
    <w:rsid w:val="027CC6A0"/>
    <w:rsid w:val="02A99462"/>
    <w:rsid w:val="02BD8097"/>
    <w:rsid w:val="02C1B5D0"/>
    <w:rsid w:val="02C8D3E5"/>
    <w:rsid w:val="0332B9E8"/>
    <w:rsid w:val="037A2A43"/>
    <w:rsid w:val="03842BE7"/>
    <w:rsid w:val="03D27433"/>
    <w:rsid w:val="03F86588"/>
    <w:rsid w:val="0405E1B9"/>
    <w:rsid w:val="0408EFC1"/>
    <w:rsid w:val="040D791B"/>
    <w:rsid w:val="041EF306"/>
    <w:rsid w:val="0440023F"/>
    <w:rsid w:val="045854D9"/>
    <w:rsid w:val="04736055"/>
    <w:rsid w:val="04853B42"/>
    <w:rsid w:val="0497577B"/>
    <w:rsid w:val="049FC258"/>
    <w:rsid w:val="04CE5682"/>
    <w:rsid w:val="04FE7583"/>
    <w:rsid w:val="05023D06"/>
    <w:rsid w:val="0510A0FF"/>
    <w:rsid w:val="053A944B"/>
    <w:rsid w:val="055E02CB"/>
    <w:rsid w:val="0560152A"/>
    <w:rsid w:val="057B405D"/>
    <w:rsid w:val="05928831"/>
    <w:rsid w:val="05A216C1"/>
    <w:rsid w:val="05C8AA3E"/>
    <w:rsid w:val="06338C83"/>
    <w:rsid w:val="06CF369B"/>
    <w:rsid w:val="06D27E76"/>
    <w:rsid w:val="06D3616F"/>
    <w:rsid w:val="073595F0"/>
    <w:rsid w:val="077B994C"/>
    <w:rsid w:val="07B97560"/>
    <w:rsid w:val="081ADF98"/>
    <w:rsid w:val="0877E8A4"/>
    <w:rsid w:val="08B9D255"/>
    <w:rsid w:val="08BD166B"/>
    <w:rsid w:val="0944150D"/>
    <w:rsid w:val="097B52D7"/>
    <w:rsid w:val="0990241B"/>
    <w:rsid w:val="0997934F"/>
    <w:rsid w:val="0999A538"/>
    <w:rsid w:val="09CB6C23"/>
    <w:rsid w:val="0A10D855"/>
    <w:rsid w:val="0A2A1EDB"/>
    <w:rsid w:val="0A2BB583"/>
    <w:rsid w:val="0A783456"/>
    <w:rsid w:val="0AC23D8F"/>
    <w:rsid w:val="0ADAF526"/>
    <w:rsid w:val="0ADFF471"/>
    <w:rsid w:val="0AEBD1A6"/>
    <w:rsid w:val="0B2A2788"/>
    <w:rsid w:val="0B2B127E"/>
    <w:rsid w:val="0B2D563D"/>
    <w:rsid w:val="0B538037"/>
    <w:rsid w:val="0B61CAAE"/>
    <w:rsid w:val="0B9A5591"/>
    <w:rsid w:val="0BA93756"/>
    <w:rsid w:val="0BDCEEA0"/>
    <w:rsid w:val="0BEBE9EE"/>
    <w:rsid w:val="0C26A789"/>
    <w:rsid w:val="0C3C48EB"/>
    <w:rsid w:val="0C5DBDF2"/>
    <w:rsid w:val="0C855E9F"/>
    <w:rsid w:val="0C9DBFC4"/>
    <w:rsid w:val="0D58BD48"/>
    <w:rsid w:val="0D77F5E9"/>
    <w:rsid w:val="0D93CE29"/>
    <w:rsid w:val="0DB3FFEC"/>
    <w:rsid w:val="0DE93619"/>
    <w:rsid w:val="0DEA330A"/>
    <w:rsid w:val="0DF7F203"/>
    <w:rsid w:val="0DFF044E"/>
    <w:rsid w:val="0E1F9B69"/>
    <w:rsid w:val="0E3CA62A"/>
    <w:rsid w:val="0E57B837"/>
    <w:rsid w:val="0E7BA8CC"/>
    <w:rsid w:val="0E85B4E9"/>
    <w:rsid w:val="0E907A10"/>
    <w:rsid w:val="0EA46159"/>
    <w:rsid w:val="0EC7115F"/>
    <w:rsid w:val="0EF4F250"/>
    <w:rsid w:val="0EFF26A6"/>
    <w:rsid w:val="0F208F0C"/>
    <w:rsid w:val="0F2AFCBF"/>
    <w:rsid w:val="0F6FF5EA"/>
    <w:rsid w:val="0F7770FA"/>
    <w:rsid w:val="0F779C81"/>
    <w:rsid w:val="0F93E443"/>
    <w:rsid w:val="0F9ABE9A"/>
    <w:rsid w:val="0FE65763"/>
    <w:rsid w:val="100E4391"/>
    <w:rsid w:val="10723494"/>
    <w:rsid w:val="10B9B9A2"/>
    <w:rsid w:val="10C0742C"/>
    <w:rsid w:val="10CA4045"/>
    <w:rsid w:val="110B6B49"/>
    <w:rsid w:val="110E5E55"/>
    <w:rsid w:val="11330EA3"/>
    <w:rsid w:val="1139FFB7"/>
    <w:rsid w:val="1177C433"/>
    <w:rsid w:val="119330C5"/>
    <w:rsid w:val="11A0ACF6"/>
    <w:rsid w:val="11AC4212"/>
    <w:rsid w:val="11B3BC66"/>
    <w:rsid w:val="11EB65BF"/>
    <w:rsid w:val="1254942E"/>
    <w:rsid w:val="12558A03"/>
    <w:rsid w:val="1262181D"/>
    <w:rsid w:val="12698355"/>
    <w:rsid w:val="1271570A"/>
    <w:rsid w:val="12836596"/>
    <w:rsid w:val="1286309E"/>
    <w:rsid w:val="12B1189E"/>
    <w:rsid w:val="12EA6EDE"/>
    <w:rsid w:val="130055EC"/>
    <w:rsid w:val="1358531C"/>
    <w:rsid w:val="138618F6"/>
    <w:rsid w:val="13A302BE"/>
    <w:rsid w:val="13DBD3F1"/>
    <w:rsid w:val="13E9941C"/>
    <w:rsid w:val="14392218"/>
    <w:rsid w:val="14404C31"/>
    <w:rsid w:val="149C0455"/>
    <w:rsid w:val="149E546D"/>
    <w:rsid w:val="14D1C1F3"/>
    <w:rsid w:val="15683599"/>
    <w:rsid w:val="15713549"/>
    <w:rsid w:val="15813E1F"/>
    <w:rsid w:val="15DB6970"/>
    <w:rsid w:val="15E8B960"/>
    <w:rsid w:val="161A08F4"/>
    <w:rsid w:val="166309CB"/>
    <w:rsid w:val="16671CA9"/>
    <w:rsid w:val="166DF6FB"/>
    <w:rsid w:val="16C4AA24"/>
    <w:rsid w:val="16CB32D8"/>
    <w:rsid w:val="16EC072A"/>
    <w:rsid w:val="1708D6CA"/>
    <w:rsid w:val="170CE8EE"/>
    <w:rsid w:val="170D05AA"/>
    <w:rsid w:val="1757ADCE"/>
    <w:rsid w:val="17700068"/>
    <w:rsid w:val="178489C1"/>
    <w:rsid w:val="178F81B9"/>
    <w:rsid w:val="17C3D44E"/>
    <w:rsid w:val="17F3DFD8"/>
    <w:rsid w:val="1802A41F"/>
    <w:rsid w:val="18105321"/>
    <w:rsid w:val="1824E45E"/>
    <w:rsid w:val="18284C8E"/>
    <w:rsid w:val="185137EC"/>
    <w:rsid w:val="188AB26F"/>
    <w:rsid w:val="18A8E08B"/>
    <w:rsid w:val="18E2ADAE"/>
    <w:rsid w:val="193CE30A"/>
    <w:rsid w:val="1981D9F9"/>
    <w:rsid w:val="198BEA0C"/>
    <w:rsid w:val="19D87377"/>
    <w:rsid w:val="1A0A5A96"/>
    <w:rsid w:val="1A0F9FA3"/>
    <w:rsid w:val="1A12E292"/>
    <w:rsid w:val="1A60FAF1"/>
    <w:rsid w:val="1A8D7D4B"/>
    <w:rsid w:val="1AA11565"/>
    <w:rsid w:val="1AB0E440"/>
    <w:rsid w:val="1ABC8492"/>
    <w:rsid w:val="1AD8146C"/>
    <w:rsid w:val="1B475C6B"/>
    <w:rsid w:val="1B5BB0DD"/>
    <w:rsid w:val="1B977836"/>
    <w:rsid w:val="1BABD4AB"/>
    <w:rsid w:val="1BB07C63"/>
    <w:rsid w:val="1BD58A52"/>
    <w:rsid w:val="1BD8D22D"/>
    <w:rsid w:val="1C017279"/>
    <w:rsid w:val="1C09D7DE"/>
    <w:rsid w:val="1C2EF565"/>
    <w:rsid w:val="1C477EC3"/>
    <w:rsid w:val="1C56F523"/>
    <w:rsid w:val="1C5B6AF8"/>
    <w:rsid w:val="1C5C27D3"/>
    <w:rsid w:val="1CD8F485"/>
    <w:rsid w:val="1CDC3C60"/>
    <w:rsid w:val="1D097CF7"/>
    <w:rsid w:val="1D0F2E2F"/>
    <w:rsid w:val="1D34F542"/>
    <w:rsid w:val="1D3A449C"/>
    <w:rsid w:val="1D419799"/>
    <w:rsid w:val="1D8C9FAC"/>
    <w:rsid w:val="1DA2C0E5"/>
    <w:rsid w:val="1DCBEA1E"/>
    <w:rsid w:val="1E172151"/>
    <w:rsid w:val="1E249D82"/>
    <w:rsid w:val="1E2AC195"/>
    <w:rsid w:val="1E30E29D"/>
    <w:rsid w:val="1E4501CC"/>
    <w:rsid w:val="1E9BD8B3"/>
    <w:rsid w:val="1EA81B5C"/>
    <w:rsid w:val="1EB61344"/>
    <w:rsid w:val="1ED305B9"/>
    <w:rsid w:val="1EEA65D9"/>
    <w:rsid w:val="1EEB7BA3"/>
    <w:rsid w:val="1F4AC94E"/>
    <w:rsid w:val="1F59126F"/>
    <w:rsid w:val="1F5AF984"/>
    <w:rsid w:val="1FB53882"/>
    <w:rsid w:val="1FC3BA09"/>
    <w:rsid w:val="1FE53863"/>
    <w:rsid w:val="2031AA2F"/>
    <w:rsid w:val="203BA376"/>
    <w:rsid w:val="2078B6B8"/>
    <w:rsid w:val="2081F240"/>
    <w:rsid w:val="20853A1B"/>
    <w:rsid w:val="20CA310A"/>
    <w:rsid w:val="20E5901A"/>
    <w:rsid w:val="20F42F97"/>
    <w:rsid w:val="213382C6"/>
    <w:rsid w:val="217B281D"/>
    <w:rsid w:val="21CEE57B"/>
    <w:rsid w:val="220858EA"/>
    <w:rsid w:val="220C6B0E"/>
    <w:rsid w:val="2235566C"/>
    <w:rsid w:val="2265A5AC"/>
    <w:rsid w:val="2284F3A6"/>
    <w:rsid w:val="22AB8FD2"/>
    <w:rsid w:val="22C3893F"/>
    <w:rsid w:val="22DD2393"/>
    <w:rsid w:val="22FE02F2"/>
    <w:rsid w:val="23507612"/>
    <w:rsid w:val="2350ECDD"/>
    <w:rsid w:val="2354FF01"/>
    <w:rsid w:val="23626111"/>
    <w:rsid w:val="237DEA5F"/>
    <w:rsid w:val="23E2EC48"/>
    <w:rsid w:val="23E641F2"/>
    <w:rsid w:val="240C7EF6"/>
    <w:rsid w:val="242E5492"/>
    <w:rsid w:val="24466414"/>
    <w:rsid w:val="24866769"/>
    <w:rsid w:val="2488BB98"/>
    <w:rsid w:val="249A37FA"/>
    <w:rsid w:val="24A9EA0A"/>
    <w:rsid w:val="24B3B553"/>
    <w:rsid w:val="24B85885"/>
    <w:rsid w:val="24BC7BD2"/>
    <w:rsid w:val="24F231F5"/>
    <w:rsid w:val="24FA6B45"/>
    <w:rsid w:val="24FEB03A"/>
    <w:rsid w:val="2508E490"/>
    <w:rsid w:val="2572F116"/>
    <w:rsid w:val="25BE5529"/>
    <w:rsid w:val="25D093FC"/>
    <w:rsid w:val="25E3A3D9"/>
    <w:rsid w:val="25F46B6B"/>
    <w:rsid w:val="26B80959"/>
    <w:rsid w:val="26D3FE2F"/>
    <w:rsid w:val="271942CD"/>
    <w:rsid w:val="2724D320"/>
    <w:rsid w:val="27440B8B"/>
    <w:rsid w:val="274790D0"/>
    <w:rsid w:val="274A7B8F"/>
    <w:rsid w:val="277D6D5E"/>
    <w:rsid w:val="278F3BD5"/>
    <w:rsid w:val="279AAD8B"/>
    <w:rsid w:val="27C5765C"/>
    <w:rsid w:val="27D25A1F"/>
    <w:rsid w:val="2819790C"/>
    <w:rsid w:val="281CA34B"/>
    <w:rsid w:val="28512BAA"/>
    <w:rsid w:val="285BB085"/>
    <w:rsid w:val="28B018D2"/>
    <w:rsid w:val="29009716"/>
    <w:rsid w:val="29351193"/>
    <w:rsid w:val="293923B7"/>
    <w:rsid w:val="2943580D"/>
    <w:rsid w:val="295B5901"/>
    <w:rsid w:val="2985A28A"/>
    <w:rsid w:val="299584B8"/>
    <w:rsid w:val="29A4F10A"/>
    <w:rsid w:val="2A03DDA5"/>
    <w:rsid w:val="2A257776"/>
    <w:rsid w:val="2A4A0A1B"/>
    <w:rsid w:val="2A4D1823"/>
    <w:rsid w:val="2A87ABF7"/>
    <w:rsid w:val="2AB788B7"/>
    <w:rsid w:val="2ACF8F3D"/>
    <w:rsid w:val="2B3831EB"/>
    <w:rsid w:val="2B398819"/>
    <w:rsid w:val="2B46051A"/>
    <w:rsid w:val="2B53DF66"/>
    <w:rsid w:val="2B5F469D"/>
    <w:rsid w:val="2B88828D"/>
    <w:rsid w:val="2B8AFC09"/>
    <w:rsid w:val="2BA22B2D"/>
    <w:rsid w:val="2C315D30"/>
    <w:rsid w:val="2C77B4E5"/>
    <w:rsid w:val="2CA16A8C"/>
    <w:rsid w:val="2CACA8CC"/>
    <w:rsid w:val="2D135EFD"/>
    <w:rsid w:val="2D16A6D8"/>
    <w:rsid w:val="2D6C5ED8"/>
    <w:rsid w:val="2D74C0B8"/>
    <w:rsid w:val="2D79BE52"/>
    <w:rsid w:val="2D7B1F18"/>
    <w:rsid w:val="2DBC0E7B"/>
    <w:rsid w:val="2DCA4A5D"/>
    <w:rsid w:val="2E000B24"/>
    <w:rsid w:val="2E7D2885"/>
    <w:rsid w:val="2E7F6C44"/>
    <w:rsid w:val="2EED35E1"/>
    <w:rsid w:val="2EF07DBC"/>
    <w:rsid w:val="2EF95C8B"/>
    <w:rsid w:val="2EFB0163"/>
    <w:rsid w:val="2F190162"/>
    <w:rsid w:val="2F46A0F4"/>
    <w:rsid w:val="2F8C3DE9"/>
    <w:rsid w:val="2FAFD3F9"/>
    <w:rsid w:val="2FD774A6"/>
    <w:rsid w:val="2FF3E7EF"/>
    <w:rsid w:val="306E473D"/>
    <w:rsid w:val="308F6426"/>
    <w:rsid w:val="30B4E651"/>
    <w:rsid w:val="30C136A8"/>
    <w:rsid w:val="30F7912D"/>
    <w:rsid w:val="31286774"/>
    <w:rsid w:val="313C4911"/>
    <w:rsid w:val="318EBC31"/>
    <w:rsid w:val="31A21DE5"/>
    <w:rsid w:val="31C00FD1"/>
    <w:rsid w:val="31E29017"/>
    <w:rsid w:val="3204BDDA"/>
    <w:rsid w:val="32204AA3"/>
    <w:rsid w:val="32470857"/>
    <w:rsid w:val="326528E2"/>
    <w:rsid w:val="326656D7"/>
    <w:rsid w:val="3270BDFE"/>
    <w:rsid w:val="3272A513"/>
    <w:rsid w:val="3272E90D"/>
    <w:rsid w:val="32A1E654"/>
    <w:rsid w:val="32E2B26F"/>
    <w:rsid w:val="3300997F"/>
    <w:rsid w:val="33386D6A"/>
    <w:rsid w:val="33440286"/>
    <w:rsid w:val="334911C4"/>
    <w:rsid w:val="33605998"/>
    <w:rsid w:val="33C57354"/>
    <w:rsid w:val="34009BF7"/>
    <w:rsid w:val="34128A33"/>
    <w:rsid w:val="341C564C"/>
    <w:rsid w:val="342E5B6C"/>
    <w:rsid w:val="3467F5BC"/>
    <w:rsid w:val="348C63A8"/>
    <w:rsid w:val="34C19B91"/>
    <w:rsid w:val="34DE4D70"/>
    <w:rsid w:val="34FE5819"/>
    <w:rsid w:val="352A1B81"/>
    <w:rsid w:val="352B9A2C"/>
    <w:rsid w:val="358FCDDB"/>
    <w:rsid w:val="35A51792"/>
    <w:rsid w:val="35AB0F23"/>
    <w:rsid w:val="35F00A09"/>
    <w:rsid w:val="363D9AAF"/>
    <w:rsid w:val="3647F37F"/>
    <w:rsid w:val="364A0116"/>
    <w:rsid w:val="368BB02A"/>
    <w:rsid w:val="36DB76D8"/>
    <w:rsid w:val="373CA73D"/>
    <w:rsid w:val="376BCFCE"/>
    <w:rsid w:val="37926238"/>
    <w:rsid w:val="37F06A74"/>
    <w:rsid w:val="3823D7FA"/>
    <w:rsid w:val="382ABC8D"/>
    <w:rsid w:val="382C42D7"/>
    <w:rsid w:val="38718A77"/>
    <w:rsid w:val="38A7D18B"/>
    <w:rsid w:val="38B4A02F"/>
    <w:rsid w:val="38B54DBC"/>
    <w:rsid w:val="38B73FD4"/>
    <w:rsid w:val="38E211DD"/>
    <w:rsid w:val="38EC4CC3"/>
    <w:rsid w:val="38F4AD2C"/>
    <w:rsid w:val="38F927D0"/>
    <w:rsid w:val="3936B9C4"/>
    <w:rsid w:val="395EBCEB"/>
    <w:rsid w:val="3979B54D"/>
    <w:rsid w:val="397AB465"/>
    <w:rsid w:val="398DBC14"/>
    <w:rsid w:val="39950340"/>
    <w:rsid w:val="39A08BB1"/>
    <w:rsid w:val="39C8D3D7"/>
    <w:rsid w:val="39F84766"/>
    <w:rsid w:val="39FDAEDE"/>
    <w:rsid w:val="3A18EB3A"/>
    <w:rsid w:val="3A2A923F"/>
    <w:rsid w:val="3A409575"/>
    <w:rsid w:val="3A5021FE"/>
    <w:rsid w:val="3A5EFEF5"/>
    <w:rsid w:val="3A81759E"/>
    <w:rsid w:val="3A8D4DC4"/>
    <w:rsid w:val="3A8F24A0"/>
    <w:rsid w:val="3AA3F5E4"/>
    <w:rsid w:val="3AC623A7"/>
    <w:rsid w:val="3AE197C0"/>
    <w:rsid w:val="3B12A27A"/>
    <w:rsid w:val="3B1E5532"/>
    <w:rsid w:val="3B381818"/>
    <w:rsid w:val="3B54BA26"/>
    <w:rsid w:val="3B6D7422"/>
    <w:rsid w:val="3B7A6295"/>
    <w:rsid w:val="3B7B8936"/>
    <w:rsid w:val="3BC7C461"/>
    <w:rsid w:val="3C056853"/>
    <w:rsid w:val="3C799AE1"/>
    <w:rsid w:val="3CB92CFC"/>
    <w:rsid w:val="3CCA5D83"/>
    <w:rsid w:val="3CD3F000"/>
    <w:rsid w:val="3CDFFFD8"/>
    <w:rsid w:val="3D076EAF"/>
    <w:rsid w:val="3D4DC975"/>
    <w:rsid w:val="3D543979"/>
    <w:rsid w:val="3D61B5AA"/>
    <w:rsid w:val="3D7994F6"/>
    <w:rsid w:val="3D8AF460"/>
    <w:rsid w:val="3D9BD630"/>
    <w:rsid w:val="3DF32B6C"/>
    <w:rsid w:val="3E0E9A99"/>
    <w:rsid w:val="3E2A2A73"/>
    <w:rsid w:val="3E38083A"/>
    <w:rsid w:val="3E57A3AC"/>
    <w:rsid w:val="3E8DE3FD"/>
    <w:rsid w:val="3EBFF653"/>
    <w:rsid w:val="3EC9BE76"/>
    <w:rsid w:val="3EFB45C6"/>
    <w:rsid w:val="3F0B66E3"/>
    <w:rsid w:val="3F2E8690"/>
    <w:rsid w:val="3F8F6074"/>
    <w:rsid w:val="3FAD80FF"/>
    <w:rsid w:val="3FAEAEF4"/>
    <w:rsid w:val="3FC97FE4"/>
    <w:rsid w:val="400A61D2"/>
    <w:rsid w:val="408DE88B"/>
    <w:rsid w:val="40D338A7"/>
    <w:rsid w:val="40FB6C0E"/>
    <w:rsid w:val="40FFB445"/>
    <w:rsid w:val="411E0025"/>
    <w:rsid w:val="4149B607"/>
    <w:rsid w:val="415D9D50"/>
    <w:rsid w:val="4176B389"/>
    <w:rsid w:val="41A30F5C"/>
    <w:rsid w:val="41A9A558"/>
    <w:rsid w:val="41D3BC95"/>
    <w:rsid w:val="41DB2BC9"/>
    <w:rsid w:val="41FA3163"/>
    <w:rsid w:val="424D203A"/>
    <w:rsid w:val="42AB2876"/>
    <w:rsid w:val="42AF534A"/>
    <w:rsid w:val="431187CB"/>
    <w:rsid w:val="432632B3"/>
    <w:rsid w:val="4350BB05"/>
    <w:rsid w:val="4385F2CC"/>
    <w:rsid w:val="43878974"/>
    <w:rsid w:val="4399D84B"/>
    <w:rsid w:val="43D40847"/>
    <w:rsid w:val="44161FF3"/>
    <w:rsid w:val="44C5CEF0"/>
    <w:rsid w:val="44CD3E24"/>
    <w:rsid w:val="44E266B6"/>
    <w:rsid w:val="44F6F3CB"/>
    <w:rsid w:val="44FEF11F"/>
    <w:rsid w:val="455A2AF7"/>
    <w:rsid w:val="455EB3E6"/>
    <w:rsid w:val="45876C73"/>
    <w:rsid w:val="46207E7D"/>
    <w:rsid w:val="4634A4E0"/>
    <w:rsid w:val="465018F9"/>
    <w:rsid w:val="465BAE15"/>
    <w:rsid w:val="466B5746"/>
    <w:rsid w:val="46A0A504"/>
    <w:rsid w:val="46A28C19"/>
    <w:rsid w:val="46A71508"/>
    <w:rsid w:val="46A8CEF8"/>
    <w:rsid w:val="470E5F2E"/>
    <w:rsid w:val="47129975"/>
    <w:rsid w:val="471A7C7C"/>
    <w:rsid w:val="4757EF5A"/>
    <w:rsid w:val="47D77CBD"/>
    <w:rsid w:val="47E3AD17"/>
    <w:rsid w:val="48087EF0"/>
    <w:rsid w:val="4850C641"/>
    <w:rsid w:val="485AFA97"/>
    <w:rsid w:val="487C62FD"/>
    <w:rsid w:val="48C2BAB2"/>
    <w:rsid w:val="4907B1A1"/>
    <w:rsid w:val="4922AA03"/>
    <w:rsid w:val="49422B54"/>
    <w:rsid w:val="4952CFAE"/>
    <w:rsid w:val="497D1BD2"/>
    <w:rsid w:val="49873AF3"/>
    <w:rsid w:val="49DA0C2E"/>
    <w:rsid w:val="49F87E8F"/>
    <w:rsid w:val="4A261436"/>
    <w:rsid w:val="4A2857F5"/>
    <w:rsid w:val="4A459587"/>
    <w:rsid w:val="4A475DCF"/>
    <w:rsid w:val="4A76E927"/>
    <w:rsid w:val="4A857B22"/>
    <w:rsid w:val="4A962192"/>
    <w:rsid w:val="4AAD50B6"/>
    <w:rsid w:val="4B5467F9"/>
    <w:rsid w:val="4BDDB86B"/>
    <w:rsid w:val="4BEAFFB5"/>
    <w:rsid w:val="4C002F14"/>
    <w:rsid w:val="4C02E2BF"/>
    <w:rsid w:val="4C360FF4"/>
    <w:rsid w:val="4C48EF41"/>
    <w:rsid w:val="4C70030E"/>
    <w:rsid w:val="4CD657CB"/>
    <w:rsid w:val="4CE534C2"/>
    <w:rsid w:val="4D05990C"/>
    <w:rsid w:val="4D37A7E2"/>
    <w:rsid w:val="4D45680D"/>
    <w:rsid w:val="4D5E365B"/>
    <w:rsid w:val="4D8EA3F1"/>
    <w:rsid w:val="4D9C2022"/>
    <w:rsid w:val="4DD3B390"/>
    <w:rsid w:val="4DEE9342"/>
    <w:rsid w:val="4E19A9AF"/>
    <w:rsid w:val="4E2D95E4"/>
    <w:rsid w:val="4E5CA860"/>
    <w:rsid w:val="4E5DA16E"/>
    <w:rsid w:val="4EBF0BA6"/>
    <w:rsid w:val="4ED70513"/>
    <w:rsid w:val="4EF44134"/>
    <w:rsid w:val="4EF68664"/>
    <w:rsid w:val="4F036760"/>
    <w:rsid w:val="4F2DCE51"/>
    <w:rsid w:val="4F40F120"/>
    <w:rsid w:val="4F428980"/>
    <w:rsid w:val="4FAA499B"/>
    <w:rsid w:val="4FC1CBE4"/>
    <w:rsid w:val="4FD2A4BA"/>
    <w:rsid w:val="4FD3FF42"/>
    <w:rsid w:val="4FF567A8"/>
    <w:rsid w:val="50076CC8"/>
    <w:rsid w:val="503BBF5D"/>
    <w:rsid w:val="5059DFE8"/>
    <w:rsid w:val="50617405"/>
    <w:rsid w:val="50657504"/>
    <w:rsid w:val="5068BCDF"/>
    <w:rsid w:val="506D9640"/>
    <w:rsid w:val="50CBD459"/>
    <w:rsid w:val="511C6064"/>
    <w:rsid w:val="5168DF37"/>
    <w:rsid w:val="51722F46"/>
    <w:rsid w:val="5184207F"/>
    <w:rsid w:val="51C8CB77"/>
    <w:rsid w:val="51F811A3"/>
    <w:rsid w:val="52039121"/>
    <w:rsid w:val="520A06D1"/>
    <w:rsid w:val="52159641"/>
    <w:rsid w:val="5227E9F3"/>
    <w:rsid w:val="523ADECD"/>
    <w:rsid w:val="52517318"/>
    <w:rsid w:val="52B6431F"/>
    <w:rsid w:val="52B884FD"/>
    <w:rsid w:val="52DE53F0"/>
    <w:rsid w:val="52E77A03"/>
    <w:rsid w:val="5301EA00"/>
    <w:rsid w:val="531F2CCF"/>
    <w:rsid w:val="535DF763"/>
    <w:rsid w:val="538FA124"/>
    <w:rsid w:val="53BF477A"/>
    <w:rsid w:val="53C05D44"/>
    <w:rsid w:val="53EF6D25"/>
    <w:rsid w:val="540FCADA"/>
    <w:rsid w:val="54185883"/>
    <w:rsid w:val="54521380"/>
    <w:rsid w:val="54995FE9"/>
    <w:rsid w:val="54CBEADA"/>
    <w:rsid w:val="54E0D238"/>
    <w:rsid w:val="54EB9D0B"/>
    <w:rsid w:val="5547FCB0"/>
    <w:rsid w:val="55991E5E"/>
    <w:rsid w:val="55B73EE9"/>
    <w:rsid w:val="55C2D405"/>
    <w:rsid w:val="55D6A619"/>
    <w:rsid w:val="55D9B17D"/>
    <w:rsid w:val="55EDE3E1"/>
    <w:rsid w:val="563F13AE"/>
    <w:rsid w:val="5664E02A"/>
    <w:rsid w:val="568D0F69"/>
    <w:rsid w:val="56DA104C"/>
    <w:rsid w:val="56E17F80"/>
    <w:rsid w:val="575B7D38"/>
    <w:rsid w:val="57807173"/>
    <w:rsid w:val="57818642"/>
    <w:rsid w:val="57E2F86F"/>
    <w:rsid w:val="57E4E9B3"/>
    <w:rsid w:val="57E6ADD9"/>
    <w:rsid w:val="5803EF4D"/>
    <w:rsid w:val="58114BFF"/>
    <w:rsid w:val="5811E735"/>
    <w:rsid w:val="581BF041"/>
    <w:rsid w:val="586C4919"/>
    <w:rsid w:val="588FE71A"/>
    <w:rsid w:val="589BEDC3"/>
    <w:rsid w:val="589E7ADB"/>
    <w:rsid w:val="58B6CD75"/>
    <w:rsid w:val="58F74D99"/>
    <w:rsid w:val="58FD252A"/>
    <w:rsid w:val="590DAF63"/>
    <w:rsid w:val="590DEC1A"/>
    <w:rsid w:val="59110C73"/>
    <w:rsid w:val="594AB9C7"/>
    <w:rsid w:val="595A4857"/>
    <w:rsid w:val="598D3A26"/>
    <w:rsid w:val="59A481FA"/>
    <w:rsid w:val="59B03C35"/>
    <w:rsid w:val="59B475C4"/>
    <w:rsid w:val="59C7BF71"/>
    <w:rsid w:val="59DDC631"/>
    <w:rsid w:val="5A1EBEFE"/>
    <w:rsid w:val="5A2C1368"/>
    <w:rsid w:val="5A500388"/>
    <w:rsid w:val="5A931DFA"/>
    <w:rsid w:val="5AA7847B"/>
    <w:rsid w:val="5ABBBAC6"/>
    <w:rsid w:val="5AE4783F"/>
    <w:rsid w:val="5B11AFAA"/>
    <w:rsid w:val="5B14BAA1"/>
    <w:rsid w:val="5B42807B"/>
    <w:rsid w:val="5B63E8E1"/>
    <w:rsid w:val="5B75EE01"/>
    <w:rsid w:val="5BBF24F9"/>
    <w:rsid w:val="5BD2F70D"/>
    <w:rsid w:val="5C5D2565"/>
    <w:rsid w:val="5C76266E"/>
    <w:rsid w:val="5C81F4E7"/>
    <w:rsid w:val="5CAD283D"/>
    <w:rsid w:val="5CB0D2F2"/>
    <w:rsid w:val="5CD9BE50"/>
    <w:rsid w:val="5D1C575F"/>
    <w:rsid w:val="5D315736"/>
    <w:rsid w:val="5D4215E3"/>
    <w:rsid w:val="5D4FC4E5"/>
    <w:rsid w:val="5D6B0141"/>
    <w:rsid w:val="5D8A261B"/>
    <w:rsid w:val="5D8A994A"/>
    <w:rsid w:val="5DA23805"/>
    <w:rsid w:val="5DD38BA5"/>
    <w:rsid w:val="5E073834"/>
    <w:rsid w:val="5E5E7001"/>
    <w:rsid w:val="5ECC789C"/>
    <w:rsid w:val="5EEBF9ED"/>
    <w:rsid w:val="5EF62E43"/>
    <w:rsid w:val="5F2C67ED"/>
    <w:rsid w:val="5F867204"/>
    <w:rsid w:val="5F94C627"/>
    <w:rsid w:val="5FBB2D43"/>
    <w:rsid w:val="5FD66DB7"/>
    <w:rsid w:val="6014D9BE"/>
    <w:rsid w:val="601F7F60"/>
    <w:rsid w:val="603D7767"/>
    <w:rsid w:val="604A421D"/>
    <w:rsid w:val="605296E9"/>
    <w:rsid w:val="607FA7F1"/>
    <w:rsid w:val="60A44ED7"/>
    <w:rsid w:val="60B3CBB1"/>
    <w:rsid w:val="60B6D9B9"/>
    <w:rsid w:val="61056275"/>
    <w:rsid w:val="61063ED1"/>
    <w:rsid w:val="612CCD4A"/>
    <w:rsid w:val="61309688"/>
    <w:rsid w:val="61454173"/>
    <w:rsid w:val="61627D94"/>
    <w:rsid w:val="617C407A"/>
    <w:rsid w:val="61A9B9B3"/>
    <w:rsid w:val="61BAE004"/>
    <w:rsid w:val="61BAE5FC"/>
    <w:rsid w:val="620BECC3"/>
    <w:rsid w:val="621BC436"/>
    <w:rsid w:val="62343291"/>
    <w:rsid w:val="6290E584"/>
    <w:rsid w:val="62945300"/>
    <w:rsid w:val="62A1843C"/>
    <w:rsid w:val="62B72CF2"/>
    <w:rsid w:val="62E1767B"/>
    <w:rsid w:val="62EEF2AC"/>
    <w:rsid w:val="63A5D7CE"/>
    <w:rsid w:val="63CF6869"/>
    <w:rsid w:val="63DDC74A"/>
    <w:rsid w:val="63DFEDA5"/>
    <w:rsid w:val="6427FF1A"/>
    <w:rsid w:val="6470162C"/>
    <w:rsid w:val="64955C0A"/>
    <w:rsid w:val="64AFB357"/>
    <w:rsid w:val="64B59319"/>
    <w:rsid w:val="64B93B00"/>
    <w:rsid w:val="64BB4D5F"/>
    <w:rsid w:val="64E04435"/>
    <w:rsid w:val="64FDFF1E"/>
    <w:rsid w:val="6518323E"/>
    <w:rsid w:val="655C3B9E"/>
    <w:rsid w:val="657C05B1"/>
    <w:rsid w:val="658D3121"/>
    <w:rsid w:val="65AFF752"/>
    <w:rsid w:val="65FD3E7D"/>
    <w:rsid w:val="65FF2592"/>
    <w:rsid w:val="66046A89"/>
    <w:rsid w:val="660AD0C3"/>
    <w:rsid w:val="66293CCF"/>
    <w:rsid w:val="66639DD2"/>
    <w:rsid w:val="667848BA"/>
    <w:rsid w:val="66AE4072"/>
    <w:rsid w:val="66B01CA5"/>
    <w:rsid w:val="66BFB73D"/>
    <w:rsid w:val="66D210ED"/>
    <w:rsid w:val="66D59243"/>
    <w:rsid w:val="66D808D3"/>
    <w:rsid w:val="670ADA8D"/>
    <w:rsid w:val="674C2BF5"/>
    <w:rsid w:val="6775E4FC"/>
    <w:rsid w:val="67A45382"/>
    <w:rsid w:val="67D2EE08"/>
    <w:rsid w:val="67D3D679"/>
    <w:rsid w:val="67E25F47"/>
    <w:rsid w:val="67F5D701"/>
    <w:rsid w:val="681F542B"/>
    <w:rsid w:val="68483F89"/>
    <w:rsid w:val="684909D2"/>
    <w:rsid w:val="688AD898"/>
    <w:rsid w:val="68A37415"/>
    <w:rsid w:val="68BE461E"/>
    <w:rsid w:val="68F60D26"/>
    <w:rsid w:val="68FE1F62"/>
    <w:rsid w:val="6910B93E"/>
    <w:rsid w:val="691B4F2A"/>
    <w:rsid w:val="69334897"/>
    <w:rsid w:val="6981C1C5"/>
    <w:rsid w:val="69CA1B2E"/>
    <w:rsid w:val="69D339BA"/>
    <w:rsid w:val="69EB3016"/>
    <w:rsid w:val="6A06A740"/>
    <w:rsid w:val="6A22166D"/>
    <w:rsid w:val="6A262891"/>
    <w:rsid w:val="6A981D02"/>
    <w:rsid w:val="6A9931D1"/>
    <w:rsid w:val="6AA9EF51"/>
    <w:rsid w:val="6AE83A0F"/>
    <w:rsid w:val="6AEA9022"/>
    <w:rsid w:val="6AF6253E"/>
    <w:rsid w:val="6B2992C4"/>
    <w:rsid w:val="6B330769"/>
    <w:rsid w:val="6B6091CB"/>
    <w:rsid w:val="6B7E867E"/>
    <w:rsid w:val="6B8CD35B"/>
    <w:rsid w:val="6BA2DC48"/>
    <w:rsid w:val="6BCC91EF"/>
    <w:rsid w:val="6BCE7904"/>
    <w:rsid w:val="6C74C00A"/>
    <w:rsid w:val="6C94415B"/>
    <w:rsid w:val="6CA72974"/>
    <w:rsid w:val="6CB7FFA4"/>
    <w:rsid w:val="6CDBAEDA"/>
    <w:rsid w:val="6D183AEC"/>
    <w:rsid w:val="6D2C2235"/>
    <w:rsid w:val="6D7A6DFC"/>
    <w:rsid w:val="6D83D3A4"/>
    <w:rsid w:val="6D8A2F5D"/>
    <w:rsid w:val="6DC8FF2E"/>
    <w:rsid w:val="6DD9871A"/>
    <w:rsid w:val="6DFC23CE"/>
    <w:rsid w:val="6E0378E1"/>
    <w:rsid w:val="6E0DAD37"/>
    <w:rsid w:val="6E1BA51F"/>
    <w:rsid w:val="6E25AE2B"/>
    <w:rsid w:val="6E4FF7B4"/>
    <w:rsid w:val="6E783821"/>
    <w:rsid w:val="6E79AD5B"/>
    <w:rsid w:val="6EE47A25"/>
    <w:rsid w:val="6EEFCCA0"/>
    <w:rsid w:val="6F483508"/>
    <w:rsid w:val="6F9858D6"/>
    <w:rsid w:val="6FA75289"/>
    <w:rsid w:val="700A4D47"/>
    <w:rsid w:val="70286DD2"/>
    <w:rsid w:val="702FACD0"/>
    <w:rsid w:val="709A6243"/>
    <w:rsid w:val="70ACE69A"/>
    <w:rsid w:val="70EE3629"/>
    <w:rsid w:val="71058F00"/>
    <w:rsid w:val="710B01BC"/>
    <w:rsid w:val="714C3E65"/>
    <w:rsid w:val="71580988"/>
    <w:rsid w:val="717FABEB"/>
    <w:rsid w:val="7181D5B5"/>
    <w:rsid w:val="71C4A2DA"/>
    <w:rsid w:val="71E6C9F3"/>
    <w:rsid w:val="721121AD"/>
    <w:rsid w:val="724820B4"/>
    <w:rsid w:val="724FA898"/>
    <w:rsid w:val="725EBB48"/>
    <w:rsid w:val="727695E4"/>
    <w:rsid w:val="72EA3426"/>
    <w:rsid w:val="735982CF"/>
    <w:rsid w:val="73674D92"/>
    <w:rsid w:val="73ABF5EF"/>
    <w:rsid w:val="73BD2549"/>
    <w:rsid w:val="73EE76ED"/>
    <w:rsid w:val="747A2923"/>
    <w:rsid w:val="74BD5841"/>
    <w:rsid w:val="74D4F531"/>
    <w:rsid w:val="75031DF3"/>
    <w:rsid w:val="75239852"/>
    <w:rsid w:val="7523FCF9"/>
    <w:rsid w:val="753625D7"/>
    <w:rsid w:val="7572CD50"/>
    <w:rsid w:val="75D330B5"/>
    <w:rsid w:val="763069F7"/>
    <w:rsid w:val="76C0CC8A"/>
    <w:rsid w:val="76D30884"/>
    <w:rsid w:val="76D8F8C8"/>
    <w:rsid w:val="77009E6D"/>
    <w:rsid w:val="7733D42A"/>
    <w:rsid w:val="774ABC59"/>
    <w:rsid w:val="774EFF5D"/>
    <w:rsid w:val="7795E179"/>
    <w:rsid w:val="77D41792"/>
    <w:rsid w:val="781E00E1"/>
    <w:rsid w:val="784BA9F1"/>
    <w:rsid w:val="7859BEA3"/>
    <w:rsid w:val="7871EAE1"/>
    <w:rsid w:val="7874FAFF"/>
    <w:rsid w:val="788AA222"/>
    <w:rsid w:val="78B9522C"/>
    <w:rsid w:val="78C18565"/>
    <w:rsid w:val="78EB3465"/>
    <w:rsid w:val="790954F0"/>
    <w:rsid w:val="7924E317"/>
    <w:rsid w:val="796AA507"/>
    <w:rsid w:val="79A21FC5"/>
    <w:rsid w:val="79ED3DD2"/>
    <w:rsid w:val="7A23CB23"/>
    <w:rsid w:val="7A339587"/>
    <w:rsid w:val="7A3DC9DD"/>
    <w:rsid w:val="7A4551C1"/>
    <w:rsid w:val="7AADB66C"/>
    <w:rsid w:val="7AD994A2"/>
    <w:rsid w:val="7B1122B7"/>
    <w:rsid w:val="7B241112"/>
    <w:rsid w:val="7B25D1A9"/>
    <w:rsid w:val="7B3332C8"/>
    <w:rsid w:val="7B36FFBA"/>
    <w:rsid w:val="7B4ACC52"/>
    <w:rsid w:val="7B4D189E"/>
    <w:rsid w:val="7B8AB91A"/>
    <w:rsid w:val="7BC2A6C3"/>
    <w:rsid w:val="7C148EAD"/>
    <w:rsid w:val="7C1C649A"/>
    <w:rsid w:val="7C3624F8"/>
    <w:rsid w:val="7C4F3B31"/>
    <w:rsid w:val="7C63227A"/>
    <w:rsid w:val="7C6A3F26"/>
    <w:rsid w:val="7C8CE279"/>
    <w:rsid w:val="7C93CCB0"/>
    <w:rsid w:val="7CE1C6BD"/>
    <w:rsid w:val="7CE35D65"/>
    <w:rsid w:val="7D6DDFFB"/>
    <w:rsid w:val="7D70C5EF"/>
    <w:rsid w:val="7D9F9C91"/>
    <w:rsid w:val="7E21A2E1"/>
    <w:rsid w:val="7E49EEB3"/>
    <w:rsid w:val="7E4BEE87"/>
    <w:rsid w:val="7EB5FEE8"/>
    <w:rsid w:val="7F5979CA"/>
    <w:rsid w:val="7F907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CCBC74FC-79DF-4A61-82B1-29E45F90A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F96"/>
  </w:style>
  <w:style w:type="paragraph" w:styleId="Heading1">
    <w:name w:val="heading 1"/>
    <w:basedOn w:val="Normal"/>
    <w:next w:val="Normal"/>
    <w:link w:val="Heading1Char"/>
    <w:uiPriority w:val="9"/>
    <w:qFormat/>
    <w:rsid w:val="001B1F9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F9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F9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F9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F9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F9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1F96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B1F96"/>
    <w:rPr>
      <w:rFonts w:asciiTheme="majorHAnsi" w:eastAsiaTheme="majorEastAsia" w:hAnsiTheme="majorHAnsi" w:cstheme="majorBidi"/>
      <w:caps/>
      <w:sz w:val="28"/>
      <w:szCs w:val="28"/>
    </w:rPr>
  </w:style>
  <w:style w:type="paragraph" w:styleId="ListParagraph">
    <w:name w:val="List Paragraph"/>
    <w:basedOn w:val="Normal"/>
    <w:uiPriority w:val="34"/>
    <w:qFormat/>
    <w:rsid w:val="00AA24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B1F9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B1F9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F96"/>
    <w:rPr>
      <w:rFonts w:asciiTheme="majorHAnsi" w:eastAsiaTheme="majorEastAsia" w:hAnsiTheme="majorHAnsi" w:cstheme="majorBidi"/>
      <w:i/>
      <w:iCs/>
      <w:caps/>
    </w:rPr>
  </w:style>
  <w:style w:type="paragraph" w:styleId="Title">
    <w:name w:val="Title"/>
    <w:basedOn w:val="Normal"/>
    <w:next w:val="Normal"/>
    <w:link w:val="TitleChar"/>
    <w:uiPriority w:val="10"/>
    <w:qFormat/>
    <w:rsid w:val="001B1F9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B1F9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B1F96"/>
    <w:pPr>
      <w:spacing w:line="240" w:lineRule="auto"/>
    </w:pPr>
    <w:rPr>
      <w:b/>
      <w:bCs/>
      <w:smallCaps/>
      <w:color w:val="595959" w:themeColor="text1" w:themeTint="A6"/>
    </w:rPr>
  </w:style>
  <w:style w:type="paragraph" w:styleId="NoSpacing">
    <w:name w:val="No Spacing"/>
    <w:uiPriority w:val="1"/>
    <w:qFormat/>
    <w:rsid w:val="001B1F96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  <w:style w:type="paragraph" w:customStyle="1" w:styleId="transcript-list-item">
    <w:name w:val="transcript-list-item"/>
    <w:basedOn w:val="Normal"/>
    <w:rsid w:val="00F745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/>
    </w:rPr>
  </w:style>
  <w:style w:type="character" w:customStyle="1" w:styleId="text">
    <w:name w:val="text"/>
    <w:basedOn w:val="DefaultParagraphFont"/>
    <w:rsid w:val="00F745D2"/>
  </w:style>
  <w:style w:type="paragraph" w:customStyle="1" w:styleId="xmsonormal">
    <w:name w:val="x_msonormal"/>
    <w:basedOn w:val="Normal"/>
    <w:rsid w:val="009E560F"/>
    <w:pPr>
      <w:spacing w:after="0" w:line="240" w:lineRule="auto"/>
    </w:pPr>
    <w:rPr>
      <w:rFonts w:ascii="Calibri" w:eastAsiaTheme="minorHAnsi" w:hAnsi="Calibri" w:cs="Calibri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B5279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1F9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1F9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1F9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1F9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1F9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1F9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B1F96"/>
    <w:rPr>
      <w:b/>
      <w:bCs/>
    </w:rPr>
  </w:style>
  <w:style w:type="character" w:styleId="Emphasis">
    <w:name w:val="Emphasis"/>
    <w:basedOn w:val="DefaultParagraphFont"/>
    <w:uiPriority w:val="20"/>
    <w:qFormat/>
    <w:rsid w:val="001B1F9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B1F9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B1F9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1F9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1F9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B1F9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B1F9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B1F9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B1F9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B1F9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1F96"/>
    <w:pPr>
      <w:outlineLvl w:val="9"/>
    </w:pPr>
  </w:style>
  <w:style w:type="character" w:customStyle="1" w:styleId="user-name-span">
    <w:name w:val="user-name-span"/>
    <w:basedOn w:val="DefaultParagraphFont"/>
    <w:rsid w:val="005B411D"/>
  </w:style>
  <w:style w:type="character" w:customStyle="1" w:styleId="time">
    <w:name w:val="time"/>
    <w:basedOn w:val="DefaultParagraphFont"/>
    <w:rsid w:val="005B41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7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1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7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23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1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9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0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0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0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8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8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0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0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5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8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9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0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5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2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2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1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73993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1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88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8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36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1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5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6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3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0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9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7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8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3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10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5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27459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2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2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97104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4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44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1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1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66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7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8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85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7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65906">
          <w:marLeft w:val="0"/>
          <w:marRight w:val="-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9192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7160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7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62586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6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6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6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61484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5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3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5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89044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4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9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4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988672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9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6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4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140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69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7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88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1333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1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1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20405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2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5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95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2210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1316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91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7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61738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5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1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2208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1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6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762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01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4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3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0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2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2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9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2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3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6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8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3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6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7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6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9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76065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68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4529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2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8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93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6528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55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9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02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04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31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2904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92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55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01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20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21146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27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9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75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80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10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91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88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9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19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16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25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24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44396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0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30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9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7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7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1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983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7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42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53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61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22237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87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93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6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36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579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30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44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9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69574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78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8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72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34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28353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45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81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10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45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79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340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62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9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84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65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8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89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01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2277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02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91691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00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290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34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19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07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31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77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15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04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31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52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98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8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05687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73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47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66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8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85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73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1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47676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05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0440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2050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74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55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7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79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9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36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8174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53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13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81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76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27849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20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88421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63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75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40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823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18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8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019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1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58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7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24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35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4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1633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62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7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93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1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10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0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12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3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07406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39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81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51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71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36399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76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26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1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42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42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05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85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40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7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0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04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5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7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23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85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78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8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8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96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3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1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21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02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97996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52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56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76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10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150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22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03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90922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07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5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90288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27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79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04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8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52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3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9873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36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1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95574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56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26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1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6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2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77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12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33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0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62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74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6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48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48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01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86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0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51195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47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7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97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33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3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9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50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96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9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92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24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72005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65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3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3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44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10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1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95774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33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56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1415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32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60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49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95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92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1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6078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34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23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47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01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33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91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03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33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82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59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2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60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74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52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0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5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57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57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72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09640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18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9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50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5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6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0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39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7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25291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68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86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13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5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8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06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4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6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69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14095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5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03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25975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06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05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4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0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8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0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2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1406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04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5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41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46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34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31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2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7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4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98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86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45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775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39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49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3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46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96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13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72164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24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99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4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6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02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8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5057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881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4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49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3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5556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74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99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11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58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77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06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1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28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44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95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8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84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6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2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33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67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8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38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81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7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3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63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58790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41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87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76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2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52482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02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18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9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9057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59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5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47420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3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58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22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73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8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63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34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31190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22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42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07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45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96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5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4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28020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85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259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21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6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8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8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2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0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25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6618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30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32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5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72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31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1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49496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1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25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2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1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93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71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41888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62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8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8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9189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51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4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3460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43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7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93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55850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35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20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7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47012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41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06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0139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54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50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5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03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7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75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87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57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1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85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9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4919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70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98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23443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52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2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89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23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16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48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71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8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69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89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56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0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2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9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90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17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2967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36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2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62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70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43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62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53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372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102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00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34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64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80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84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28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82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44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7630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23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16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63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33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17842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67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4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00553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2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44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0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41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6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33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91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43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7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0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7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01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56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9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74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66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2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04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61058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07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9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7969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41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92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00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84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04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51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56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73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36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47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17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19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71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3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87332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88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9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33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58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62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3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39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6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10670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24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32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06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95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31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65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8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2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4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06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531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15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32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30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7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2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2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41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3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0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97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15839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07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5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41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27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74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9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9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10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6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59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17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0687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33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09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1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0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11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19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97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400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83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78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91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98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13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29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19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3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86701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32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83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80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73447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11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1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00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8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29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75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7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04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23652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53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1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76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96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80383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43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183196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75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13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75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26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35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9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14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9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8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12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32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33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4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57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76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96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11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3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8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70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2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45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26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30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15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27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5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0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9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8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5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8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6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9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9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00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14561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90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2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67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64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37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46987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22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08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51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79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89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2275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10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06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6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8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11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01495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73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4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84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20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2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0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88679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9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1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6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40882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92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6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0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35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44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57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3861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89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2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8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4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79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42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39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81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71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40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52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6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6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0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38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7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88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65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5842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66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32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97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23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86279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05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2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6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33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8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76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46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9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27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18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45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85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74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16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89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75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17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50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12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875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53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73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85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89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349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47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79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52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41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02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89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85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62404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783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55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53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19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35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2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85352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1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94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25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7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14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84963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61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64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4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63793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5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58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2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0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02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1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68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79826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54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57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2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57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7778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770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5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70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13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8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58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1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29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3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10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16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47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8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63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14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41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4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95693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30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66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25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64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3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06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8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02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1583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58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77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9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57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08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58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89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09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8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54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8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04275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96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47738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08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00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90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30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12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9986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76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93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3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89785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24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1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26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3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3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26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9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1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8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5660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47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5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5947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36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16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007831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2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8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028339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7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3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0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463522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75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7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1106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0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66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1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6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1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22340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01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04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2835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5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0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7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23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16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3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91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5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1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6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65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30952">
                  <w:marLeft w:val="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82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41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32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4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8165">
                  <w:marLeft w:val="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72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8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55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35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4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9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73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72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4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8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10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55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5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02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4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01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95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14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93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3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62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06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62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2858">
                  <w:marLeft w:val="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96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20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5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5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44297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9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03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389549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04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5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14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56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9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0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2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98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3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5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2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61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45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5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14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9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0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08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85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7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0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69054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0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804215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2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6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24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77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3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9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5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33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2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4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7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66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273">
              <w:marLeft w:val="0"/>
              <w:marRight w:val="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3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9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9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5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4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04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9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2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7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4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40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5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41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56B756-8E99-43B7-87CF-8F973F78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520</Words>
  <Characters>8669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10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subject/>
  <dc:creator>Mohammed, Melissa</dc:creator>
  <cp:keywords/>
  <dc:description/>
  <cp:lastModifiedBy>Mackenzie, Tracy</cp:lastModifiedBy>
  <cp:revision>2</cp:revision>
  <cp:lastPrinted>2022-03-14T23:23:00Z</cp:lastPrinted>
  <dcterms:created xsi:type="dcterms:W3CDTF">2023-03-21T15:33:00Z</dcterms:created>
  <dcterms:modified xsi:type="dcterms:W3CDTF">2023-03-21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